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5DD2" w14:textId="1CBDAE11" w:rsidR="00A5664F" w:rsidRPr="0099602D" w:rsidRDefault="00207EC5" w:rsidP="000F0D8A">
      <w:pPr>
        <w:ind w:left="-288"/>
        <w:rPr>
          <w:b/>
        </w:rPr>
      </w:pPr>
      <w:r w:rsidRPr="0099602D">
        <w:rPr>
          <w:rFonts w:hint="eastAsia"/>
          <w:b/>
          <w:lang w:eastAsia="ja-JP"/>
        </w:rPr>
        <w:t>学童期の理解のために</w:t>
      </w:r>
      <w:r w:rsidR="00B4323B" w:rsidRPr="0099602D">
        <w:rPr>
          <w:rFonts w:hint="eastAsia"/>
          <w:b/>
          <w:lang w:eastAsia="ja-JP"/>
        </w:rPr>
        <w:t>：</w:t>
      </w:r>
      <w:r w:rsidR="00E76525" w:rsidRPr="0099602D">
        <w:rPr>
          <w:b/>
        </w:rPr>
        <w:t xml:space="preserve"> The Middle Years </w:t>
      </w:r>
      <w:r w:rsidR="0050673A" w:rsidRPr="0099602D">
        <w:rPr>
          <w:b/>
        </w:rPr>
        <w:t>Development Instrument</w:t>
      </w:r>
      <w:r w:rsidR="00C73D24" w:rsidRPr="0099602D">
        <w:rPr>
          <w:b/>
        </w:rPr>
        <w:t xml:space="preserve"> (MDI)</w:t>
      </w:r>
      <w:r w:rsidR="00A5664F" w:rsidRPr="0099602D">
        <w:rPr>
          <w:b/>
        </w:rPr>
        <w:br/>
      </w:r>
      <w:r w:rsidRPr="0099602D">
        <w:rPr>
          <w:rFonts w:hint="eastAsia"/>
          <w:b/>
          <w:lang w:eastAsia="ja-JP"/>
        </w:rPr>
        <w:t>保護者の方へのお知らせと同意書</w:t>
      </w:r>
    </w:p>
    <w:p w14:paraId="6B09AA70" w14:textId="347C1A45" w:rsidR="00492036" w:rsidRPr="0099602D" w:rsidRDefault="00B4323B" w:rsidP="000F0D8A">
      <w:pPr>
        <w:spacing w:after="0" w:line="240" w:lineRule="auto"/>
        <w:ind w:left="-288"/>
        <w:rPr>
          <w:rFonts w:ascii="Calibri Light" w:eastAsia="Calibri" w:hAnsi="Calibri Light" w:cs="Times New Roman"/>
          <w:sz w:val="20"/>
          <w:szCs w:val="20"/>
        </w:rPr>
        <w:sectPr w:rsidR="00492036" w:rsidRPr="0099602D" w:rsidSect="002135F7">
          <w:headerReference w:type="default" r:id="rId8"/>
          <w:footerReference w:type="default" r:id="rId9"/>
          <w:headerReference w:type="first" r:id="rId10"/>
          <w:footerReference w:type="first" r:id="rId11"/>
          <w:pgSz w:w="12240" w:h="15840"/>
          <w:pgMar w:top="1080" w:right="1440" w:bottom="720" w:left="1440" w:header="0" w:footer="0" w:gutter="0"/>
          <w:pgNumType w:start="1"/>
          <w:cols w:space="708"/>
          <w:titlePg/>
          <w:docGrid w:linePitch="360"/>
        </w:sectPr>
      </w:pPr>
      <w:r w:rsidRPr="0099602D">
        <w:rPr>
          <w:rFonts w:ascii="MS Mincho" w:eastAsia="MS Mincho" w:hAnsi="MS Mincho" w:cs="MS Mincho" w:hint="eastAsia"/>
          <w:b/>
          <w:sz w:val="20"/>
          <w:szCs w:val="20"/>
          <w:lang w:eastAsia="ja-JP"/>
        </w:rPr>
        <w:t>主任研究者：イヴァ・オバーレ（</w:t>
      </w:r>
      <w:r w:rsidR="00412D67" w:rsidRPr="0099602D">
        <w:rPr>
          <w:rFonts w:ascii="Calibri Light" w:eastAsia="Calibri" w:hAnsi="Calibri Light" w:cs="Times New Roman"/>
          <w:sz w:val="20"/>
          <w:szCs w:val="20"/>
        </w:rPr>
        <w:t>Eva Oberle</w:t>
      </w:r>
      <w:r w:rsidRPr="0099602D">
        <w:rPr>
          <w:rFonts w:ascii="MS Mincho" w:eastAsia="MS Mincho" w:hAnsi="MS Mincho" w:cs="MS Mincho" w:hint="eastAsia"/>
          <w:sz w:val="20"/>
          <w:szCs w:val="20"/>
          <w:lang w:eastAsia="ja-JP"/>
        </w:rPr>
        <w:t>）博士</w:t>
      </w:r>
      <w:r w:rsidRPr="0099602D">
        <w:rPr>
          <w:rFonts w:ascii="Calibri Light" w:eastAsia="Calibri" w:hAnsi="Calibri Light" w:cs="Times New Roman"/>
          <w:sz w:val="20"/>
          <w:szCs w:val="20"/>
        </w:rPr>
        <w:t xml:space="preserve">   </w:t>
      </w:r>
      <w:r w:rsidR="00412D67" w:rsidRPr="0099602D">
        <w:rPr>
          <w:rFonts w:ascii="Calibri Light" w:eastAsia="Calibri" w:hAnsi="Calibri Light" w:cs="Times New Roman"/>
          <w:sz w:val="20"/>
          <w:szCs w:val="20"/>
        </w:rPr>
        <w:t>Human Early Learning Partnership</w:t>
      </w:r>
      <w:r w:rsidRPr="0099602D">
        <w:rPr>
          <w:rFonts w:ascii="MS Mincho" w:eastAsia="MS Mincho" w:hAnsi="MS Mincho" w:cs="MS Mincho" w:hint="eastAsia"/>
          <w:sz w:val="20"/>
          <w:szCs w:val="20"/>
          <w:lang w:eastAsia="ja-JP"/>
        </w:rPr>
        <w:t xml:space="preserve">、人口及び公衆衛生研究所　</w:t>
      </w:r>
      <w:r w:rsidRPr="0099602D">
        <w:fldChar w:fldCharType="begin"/>
      </w:r>
      <w:r w:rsidRPr="0099602D">
        <w:instrText xml:space="preserve"> HYPERLINK "mailto:eva.oberle@ubc.ca" </w:instrText>
      </w:r>
      <w:r w:rsidRPr="0099602D">
        <w:fldChar w:fldCharType="separate"/>
      </w:r>
      <w:r w:rsidRPr="0099602D">
        <w:rPr>
          <w:rStyle w:val="Hyperlink"/>
          <w:rFonts w:ascii="Calibri Light" w:eastAsia="Calibri" w:hAnsi="Calibri Light" w:cs="Times New Roman"/>
          <w:sz w:val="20"/>
          <w:szCs w:val="20"/>
        </w:rPr>
        <w:t>eva.oberle@ubc.ca</w:t>
      </w:r>
      <w:r w:rsidRPr="0099602D">
        <w:rPr>
          <w:rStyle w:val="Hyperlink"/>
          <w:rFonts w:ascii="Calibri Light" w:eastAsia="Calibri" w:hAnsi="Calibri Light" w:cs="Times New Roman"/>
          <w:sz w:val="20"/>
          <w:szCs w:val="20"/>
        </w:rPr>
        <w:fldChar w:fldCharType="end"/>
      </w:r>
    </w:p>
    <w:p w14:paraId="2432C344" w14:textId="5A0D6C38" w:rsidR="000F0D8A" w:rsidRPr="0099602D" w:rsidRDefault="00B4323B" w:rsidP="000F0D8A">
      <w:pPr>
        <w:spacing w:after="0" w:line="240" w:lineRule="auto"/>
        <w:jc w:val="both"/>
        <w:rPr>
          <w:rFonts w:ascii="Calibri Light" w:eastAsia="Calibri" w:hAnsi="Calibri Light" w:cs="Times New Roman"/>
          <w:sz w:val="20"/>
          <w:szCs w:val="20"/>
        </w:rPr>
      </w:pPr>
      <w:r w:rsidRPr="0099602D">
        <w:rPr>
          <w:rFonts w:ascii="MS Mincho" w:eastAsia="MS Mincho" w:hAnsi="MS Mincho" w:cs="MS Mincho" w:hint="eastAsia"/>
          <w:b/>
          <w:sz w:val="20"/>
          <w:szCs w:val="20"/>
          <w:lang w:eastAsia="ja-JP"/>
        </w:rPr>
        <w:t xml:space="preserve">共同研究者　</w:t>
      </w:r>
      <w:r w:rsidR="005271AD" w:rsidRPr="0099602D">
        <w:rPr>
          <w:rFonts w:ascii="Calibri Light" w:eastAsia="Calibri" w:hAnsi="Calibri Light" w:cs="Times New Roman"/>
          <w:b/>
          <w:sz w:val="20"/>
          <w:szCs w:val="20"/>
        </w:rPr>
        <w:t xml:space="preserve"> UBC’s Human Early Learning Partnership</w:t>
      </w:r>
      <w:r w:rsidRPr="0099602D">
        <w:rPr>
          <w:rFonts w:ascii="MS Mincho" w:eastAsia="MS Mincho" w:hAnsi="MS Mincho" w:cs="MS Mincho" w:hint="eastAsia"/>
          <w:b/>
          <w:sz w:val="20"/>
          <w:szCs w:val="20"/>
          <w:lang w:eastAsia="ja-JP"/>
        </w:rPr>
        <w:t>、人口及び公衆衛生研究所：</w:t>
      </w:r>
    </w:p>
    <w:p w14:paraId="38FC34B1" w14:textId="3CD7A9E3" w:rsidR="003A138F" w:rsidRPr="0099602D" w:rsidRDefault="00B4323B" w:rsidP="000F0D8A">
      <w:pPr>
        <w:spacing w:after="0" w:line="240" w:lineRule="auto"/>
        <w:jc w:val="both"/>
        <w:rPr>
          <w:rFonts w:ascii="Calibri Light" w:eastAsia="Calibri" w:hAnsi="Calibri Light" w:cs="Times New Roman"/>
          <w:sz w:val="20"/>
          <w:szCs w:val="20"/>
          <w:lang w:eastAsia="ja-JP"/>
        </w:rPr>
      </w:pPr>
      <w:r w:rsidRPr="0099602D">
        <w:rPr>
          <w:rFonts w:ascii="MS Mincho" w:eastAsia="MS Mincho" w:hAnsi="MS Mincho" w:cs="MS Mincho" w:hint="eastAsia"/>
          <w:sz w:val="20"/>
          <w:szCs w:val="20"/>
          <w:lang w:eastAsia="ja-JP"/>
        </w:rPr>
        <w:t>キンバリー・ショーナート‐ライクル（</w:t>
      </w:r>
      <w:r w:rsidR="00412D67" w:rsidRPr="0099602D">
        <w:rPr>
          <w:rFonts w:ascii="Calibri Light" w:eastAsia="Calibri" w:hAnsi="Calibri Light" w:cs="Times New Roman"/>
          <w:sz w:val="20"/>
          <w:szCs w:val="20"/>
          <w:lang w:eastAsia="ja-JP"/>
        </w:rPr>
        <w:t>Kimberly Schonert-Reichl</w:t>
      </w:r>
      <w:r w:rsidRPr="0099602D">
        <w:rPr>
          <w:rFonts w:ascii="MS Mincho" w:eastAsia="MS Mincho" w:hAnsi="MS Mincho" w:cs="MS Mincho" w:hint="eastAsia"/>
          <w:sz w:val="20"/>
          <w:szCs w:val="20"/>
          <w:lang w:eastAsia="ja-JP"/>
        </w:rPr>
        <w:t>）博士、マグダレーナ・ジェイナス（</w:t>
      </w:r>
      <w:r w:rsidR="005271AD" w:rsidRPr="0099602D">
        <w:rPr>
          <w:rFonts w:ascii="Calibri Light" w:eastAsia="Calibri" w:hAnsi="Calibri Light" w:cs="Times New Roman"/>
          <w:sz w:val="20"/>
          <w:szCs w:val="20"/>
          <w:lang w:eastAsia="ja-JP"/>
        </w:rPr>
        <w:t>Magdalena Janus</w:t>
      </w:r>
      <w:r w:rsidRPr="0099602D">
        <w:rPr>
          <w:rFonts w:ascii="MS Mincho" w:eastAsia="MS Mincho" w:hAnsi="MS Mincho" w:cs="MS Mincho" w:hint="eastAsia"/>
          <w:sz w:val="20"/>
          <w:szCs w:val="20"/>
          <w:lang w:eastAsia="ja-JP"/>
        </w:rPr>
        <w:t>）博士、マーティン・ガーン（</w:t>
      </w:r>
      <w:r w:rsidR="005271AD" w:rsidRPr="0099602D">
        <w:rPr>
          <w:rFonts w:ascii="Calibri Light" w:eastAsia="Calibri" w:hAnsi="Calibri Light" w:cs="Times New Roman"/>
          <w:sz w:val="20"/>
          <w:szCs w:val="20"/>
          <w:lang w:eastAsia="ja-JP"/>
        </w:rPr>
        <w:t>Martin Guhn</w:t>
      </w:r>
      <w:r w:rsidRPr="0099602D">
        <w:rPr>
          <w:rFonts w:ascii="MS Mincho" w:eastAsia="MS Mincho" w:hAnsi="MS Mincho" w:cs="MS Mincho" w:hint="eastAsia"/>
          <w:sz w:val="20"/>
          <w:szCs w:val="20"/>
          <w:lang w:eastAsia="ja-JP"/>
        </w:rPr>
        <w:t>）博士、アン・ゲイダーマン（</w:t>
      </w:r>
      <w:r w:rsidR="005271AD" w:rsidRPr="0099602D">
        <w:rPr>
          <w:rFonts w:ascii="Calibri Light" w:eastAsia="Calibri" w:hAnsi="Calibri Light" w:cs="Times New Roman"/>
          <w:sz w:val="20"/>
          <w:szCs w:val="20"/>
          <w:lang w:eastAsia="ja-JP"/>
        </w:rPr>
        <w:t>Anne Gadermann</w:t>
      </w:r>
      <w:r w:rsidRPr="0099602D">
        <w:rPr>
          <w:rFonts w:ascii="MS Mincho" w:eastAsia="MS Mincho" w:hAnsi="MS Mincho" w:cs="MS Mincho" w:hint="eastAsia"/>
          <w:sz w:val="20"/>
          <w:szCs w:val="20"/>
          <w:lang w:eastAsia="ja-JP"/>
        </w:rPr>
        <w:t>）博士</w:t>
      </w:r>
    </w:p>
    <w:p w14:paraId="142550B6" w14:textId="68053E50" w:rsidR="002937F9" w:rsidRPr="0099602D" w:rsidRDefault="00510545" w:rsidP="000F0D8A">
      <w:pPr>
        <w:pBdr>
          <w:bottom w:val="single" w:sz="4" w:space="12" w:color="auto"/>
        </w:pBdr>
        <w:tabs>
          <w:tab w:val="left" w:pos="2520"/>
        </w:tabs>
        <w:spacing w:after="0" w:line="240" w:lineRule="auto"/>
        <w:ind w:left="2880" w:hanging="2880"/>
        <w:jc w:val="both"/>
        <w:rPr>
          <w:rFonts w:ascii="Calibri Light" w:hAnsi="Calibri Light"/>
          <w:b/>
          <w:sz w:val="20"/>
          <w:szCs w:val="20"/>
          <w:lang w:eastAsia="ja-JP"/>
        </w:rPr>
      </w:pPr>
      <w:r w:rsidRPr="0099602D">
        <w:rPr>
          <w:rFonts w:ascii="MS Mincho" w:eastAsia="MS Mincho" w:hAnsi="MS Mincho" w:cs="MS Mincho" w:hint="eastAsia"/>
          <w:b/>
          <w:sz w:val="20"/>
          <w:szCs w:val="20"/>
          <w:lang w:eastAsia="ja-JP"/>
        </w:rPr>
        <w:t>プロジェクト窓口：</w:t>
      </w:r>
      <w:r w:rsidRPr="0099602D">
        <w:rPr>
          <w:rFonts w:ascii="MS Mincho" w:eastAsia="MS Mincho" w:hAnsi="MS Mincho" w:cs="MS Mincho" w:hint="eastAsia"/>
          <w:bCs/>
          <w:sz w:val="20"/>
          <w:szCs w:val="20"/>
          <w:lang w:eastAsia="ja-JP"/>
        </w:rPr>
        <w:t>マリット・ギルバート</w:t>
      </w:r>
      <w:r w:rsidRPr="0099602D">
        <w:rPr>
          <w:rFonts w:ascii="MS Mincho" w:eastAsia="MS Mincho" w:hAnsi="MS Mincho" w:cs="MS Mincho" w:hint="eastAsia"/>
          <w:sz w:val="20"/>
          <w:szCs w:val="20"/>
          <w:lang w:eastAsia="ja-JP"/>
        </w:rPr>
        <w:t>（</w:t>
      </w:r>
      <w:r w:rsidR="00492036" w:rsidRPr="0099602D">
        <w:rPr>
          <w:rFonts w:ascii="Calibri Light" w:eastAsia="Calibri" w:hAnsi="Calibri Light" w:cs="Times New Roman"/>
          <w:sz w:val="20"/>
          <w:szCs w:val="20"/>
          <w:lang w:eastAsia="ja-JP"/>
        </w:rPr>
        <w:t>Marit Gilbert</w:t>
      </w:r>
      <w:r w:rsidRPr="0099602D">
        <w:rPr>
          <w:rFonts w:ascii="MS Mincho" w:eastAsia="MS Mincho" w:hAnsi="MS Mincho" w:cs="MS Mincho" w:hint="eastAsia"/>
          <w:sz w:val="20"/>
          <w:szCs w:val="20"/>
          <w:lang w:eastAsia="ja-JP"/>
        </w:rPr>
        <w:t>）</w:t>
      </w:r>
      <w:hyperlink r:id="rId12" w:history="1">
        <w:r w:rsidR="00A2150A" w:rsidRPr="0099602D">
          <w:rPr>
            <w:rStyle w:val="Hyperlink"/>
            <w:rFonts w:ascii="Calibri Light" w:hAnsi="Calibri Light"/>
            <w:sz w:val="20"/>
            <w:szCs w:val="20"/>
            <w:lang w:eastAsia="ja-JP"/>
          </w:rPr>
          <w:t>mdi@help.ubc.ca</w:t>
        </w:r>
      </w:hyperlink>
      <w:r w:rsidR="00492036" w:rsidRPr="0099602D">
        <w:rPr>
          <w:rFonts w:ascii="Calibri Light" w:hAnsi="Calibri Light"/>
          <w:sz w:val="20"/>
          <w:szCs w:val="20"/>
          <w:lang w:eastAsia="ja-JP"/>
        </w:rPr>
        <w:t xml:space="preserve"> </w:t>
      </w:r>
      <w:r w:rsidR="00B22A80" w:rsidRPr="0099602D">
        <w:rPr>
          <w:rFonts w:ascii="Calibri Light" w:hAnsi="Calibri Light" w:hint="eastAsia"/>
          <w:sz w:val="20"/>
          <w:szCs w:val="20"/>
          <w:lang w:eastAsia="ja-JP"/>
        </w:rPr>
        <w:t xml:space="preserve"> </w:t>
      </w:r>
      <w:r w:rsidR="00B22A80" w:rsidRPr="0099602D">
        <w:rPr>
          <w:rFonts w:ascii="Calibri Light" w:hAnsi="Calibri Light"/>
          <w:sz w:val="20"/>
          <w:szCs w:val="20"/>
          <w:lang w:eastAsia="ja-JP"/>
        </w:rPr>
        <w:t xml:space="preserve"> </w:t>
      </w:r>
      <w:r w:rsidR="00492036" w:rsidRPr="0099602D">
        <w:rPr>
          <w:rFonts w:ascii="Calibri Light" w:hAnsi="Calibri Light"/>
          <w:sz w:val="20"/>
          <w:szCs w:val="20"/>
          <w:lang w:eastAsia="ja-JP"/>
        </w:rPr>
        <w:t>604-827-5504</w:t>
      </w:r>
      <w:r w:rsidR="002937F9" w:rsidRPr="0099602D">
        <w:rPr>
          <w:rFonts w:ascii="Calibri Light" w:hAnsi="Calibri Light"/>
          <w:b/>
          <w:sz w:val="20"/>
          <w:szCs w:val="20"/>
          <w:lang w:eastAsia="ja-JP"/>
        </w:rPr>
        <w:t xml:space="preserve"> </w:t>
      </w:r>
    </w:p>
    <w:p w14:paraId="76961AD3" w14:textId="6936CAC7" w:rsidR="005271AD" w:rsidRPr="00353476" w:rsidRDefault="00B64E3A" w:rsidP="00353476">
      <w:pPr>
        <w:pStyle w:val="NoSpacing"/>
        <w:rPr>
          <w:highlight w:val="yellow"/>
        </w:rPr>
      </w:pPr>
      <w:r>
        <w:rPr>
          <w:lang w:eastAsia="ja-JP"/>
        </w:rPr>
        <w:tab/>
      </w:r>
      <w:r>
        <w:rPr>
          <w:lang w:eastAsia="ja-JP"/>
        </w:rPr>
        <w:tab/>
      </w:r>
      <w:r>
        <w:rPr>
          <w:lang w:eastAsia="ja-JP"/>
        </w:rPr>
        <w:tab/>
      </w:r>
      <w:r w:rsidRPr="00D56300">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sidRPr="00F33862">
        <w:rPr>
          <w:highlight w:val="green"/>
        </w:rPr>
        <w:t>[DATE]</w:t>
      </w:r>
    </w:p>
    <w:p w14:paraId="77900024" w14:textId="10943411" w:rsidR="00F319EF" w:rsidRPr="0099602D" w:rsidRDefault="00A2150A" w:rsidP="000F0D8A">
      <w:pPr>
        <w:pStyle w:val="NoSpacing"/>
        <w:rPr>
          <w:rFonts w:eastAsiaTheme="minorEastAsia"/>
        </w:rPr>
      </w:pPr>
      <w:r w:rsidRPr="0099602D">
        <w:rPr>
          <w:rFonts w:ascii="MS Mincho" w:eastAsia="MS Mincho" w:hAnsi="MS Mincho" w:cs="MS Mincho" w:hint="eastAsia"/>
          <w:lang w:eastAsia="ja-JP"/>
        </w:rPr>
        <w:t>概要</w:t>
      </w:r>
    </w:p>
    <w:p w14:paraId="6A627011" w14:textId="14EE300B" w:rsidR="001D57B0" w:rsidRPr="0099602D" w:rsidRDefault="00F3151F" w:rsidP="000F0D8A">
      <w:pPr>
        <w:pStyle w:val="NoSpacing"/>
        <w:numPr>
          <w:ilvl w:val="0"/>
          <w:numId w:val="11"/>
        </w:numPr>
        <w:ind w:left="360"/>
        <w:rPr>
          <w:lang w:eastAsia="ja-JP"/>
        </w:rPr>
      </w:pPr>
      <w:r w:rsidRPr="0099602D">
        <w:rPr>
          <w:rFonts w:ascii="MS Mincho" w:eastAsia="MS Mincho" w:hAnsi="MS Mincho" w:cs="MS Mincho" w:hint="eastAsia"/>
          <w:lang w:eastAsia="ja-JP"/>
        </w:rPr>
        <w:t>お子様の社会的</w:t>
      </w:r>
      <w:r w:rsidR="008508DA" w:rsidRPr="0099602D">
        <w:rPr>
          <w:rFonts w:cstheme="minorHAnsi" w:hint="eastAsia"/>
          <w:lang w:eastAsia="ja-JP"/>
        </w:rPr>
        <w:t>及び</w:t>
      </w:r>
      <w:r w:rsidRPr="0099602D">
        <w:rPr>
          <w:rFonts w:ascii="MS Mincho" w:eastAsia="MS Mincho" w:hAnsi="MS Mincho" w:cs="MS Mincho" w:hint="eastAsia"/>
          <w:lang w:eastAsia="ja-JP"/>
        </w:rPr>
        <w:t>情緒的発達、健康、幸福</w:t>
      </w:r>
      <w:r w:rsidR="00BF2444" w:rsidRPr="0099602D">
        <w:rPr>
          <w:rFonts w:ascii="MS Mincho" w:eastAsia="MS Mincho" w:hAnsi="MS Mincho" w:cs="MS Mincho" w:hint="eastAsia"/>
          <w:lang w:eastAsia="ja-JP"/>
        </w:rPr>
        <w:t>感</w:t>
      </w:r>
      <w:r w:rsidRPr="0099602D">
        <w:rPr>
          <w:rFonts w:ascii="MS Mincho" w:eastAsia="MS Mincho" w:hAnsi="MS Mincho" w:cs="MS Mincho" w:hint="eastAsia"/>
          <w:lang w:eastAsia="ja-JP"/>
        </w:rPr>
        <w:t>についての調査が、お子様の学校で行われます。</w:t>
      </w:r>
    </w:p>
    <w:p w14:paraId="5D723A47" w14:textId="2473B78C" w:rsidR="001D57B0" w:rsidRPr="0099602D" w:rsidRDefault="00F3151F" w:rsidP="000F0D8A">
      <w:pPr>
        <w:pStyle w:val="NoSpacing"/>
        <w:numPr>
          <w:ilvl w:val="0"/>
          <w:numId w:val="11"/>
        </w:numPr>
        <w:ind w:left="360"/>
        <w:rPr>
          <w:lang w:eastAsia="ja-JP"/>
        </w:rPr>
      </w:pPr>
      <w:r w:rsidRPr="0099602D">
        <w:rPr>
          <w:rFonts w:ascii="MS Mincho" w:eastAsia="MS Mincho" w:hAnsi="MS Mincho" w:cs="MS Mincho" w:hint="eastAsia"/>
          <w:lang w:eastAsia="ja-JP"/>
        </w:rPr>
        <w:t>保護者が、自分の子供はこの調査に参加しないと表明しない限り、お子様は調査に参加することになります。</w:t>
      </w:r>
    </w:p>
    <w:p w14:paraId="0232AA89" w14:textId="6DA3940B" w:rsidR="001D57B0" w:rsidRPr="0099602D" w:rsidRDefault="007D08F3" w:rsidP="000F0D8A">
      <w:pPr>
        <w:pStyle w:val="NoSpacing"/>
        <w:numPr>
          <w:ilvl w:val="0"/>
          <w:numId w:val="11"/>
        </w:numPr>
        <w:ind w:left="360"/>
        <w:rPr>
          <w:lang w:eastAsia="ja-JP"/>
        </w:rPr>
      </w:pPr>
      <w:r w:rsidRPr="0099602D">
        <w:rPr>
          <w:rFonts w:asciiTheme="minorHAnsi" w:eastAsia="MS Mincho" w:hAnsiTheme="minorHAnsi" w:cstheme="minorHAnsi" w:hint="eastAsia"/>
          <w:lang w:eastAsia="ja-JP"/>
        </w:rPr>
        <w:t>お子様は、全ての質問に答えても良いし、質問をとばしても良いし、いつでも途中でやめて良いです。</w:t>
      </w:r>
    </w:p>
    <w:p w14:paraId="1BC82596" w14:textId="25291C55" w:rsidR="00DA2216" w:rsidRPr="0099602D" w:rsidRDefault="007D08F3" w:rsidP="00B22A80">
      <w:pPr>
        <w:pStyle w:val="NoSpacing"/>
        <w:numPr>
          <w:ilvl w:val="0"/>
          <w:numId w:val="11"/>
        </w:numPr>
        <w:ind w:left="360"/>
        <w:rPr>
          <w:lang w:eastAsia="ja-JP"/>
        </w:rPr>
      </w:pPr>
      <w:r w:rsidRPr="0099602D">
        <w:rPr>
          <w:rFonts w:ascii="MS Mincho" w:eastAsia="MS Mincho" w:hAnsi="MS Mincho" w:cs="MS Mincho" w:hint="eastAsia"/>
          <w:lang w:eastAsia="ja-JP"/>
        </w:rPr>
        <w:t>この調査について</w:t>
      </w:r>
      <w:r w:rsidR="00B22A80" w:rsidRPr="0099602D">
        <w:rPr>
          <w:rFonts w:ascii="MS Mincho" w:eastAsia="MS Mincho" w:hAnsi="MS Mincho" w:cs="MS Mincho" w:hint="eastAsia"/>
          <w:lang w:eastAsia="ja-JP"/>
        </w:rPr>
        <w:t>の</w:t>
      </w:r>
      <w:r w:rsidRPr="0099602D">
        <w:rPr>
          <w:rFonts w:ascii="MS Mincho" w:eastAsia="MS Mincho" w:hAnsi="MS Mincho" w:cs="MS Mincho" w:hint="eastAsia"/>
          <w:lang w:eastAsia="ja-JP"/>
        </w:rPr>
        <w:t>詳細は、</w:t>
      </w:r>
      <w:hyperlink r:id="rId13" w:history="1">
        <w:r w:rsidRPr="0099602D">
          <w:rPr>
            <w:rStyle w:val="Hyperlink"/>
            <w:lang w:eastAsia="ja-JP"/>
          </w:rPr>
          <w:t>https://earlylearning.ubc.ca/monitoring-system/mdi/parent-caregiver-info/</w:t>
        </w:r>
      </w:hyperlink>
      <w:r w:rsidRPr="0099602D">
        <w:rPr>
          <w:rFonts w:ascii="MS Mincho" w:eastAsia="MS Mincho" w:hAnsi="MS Mincho" w:cs="MS Mincho" w:hint="eastAsia"/>
          <w:lang w:eastAsia="ja-JP"/>
        </w:rPr>
        <w:t xml:space="preserve"> をご覧ください。</w:t>
      </w:r>
    </w:p>
    <w:p w14:paraId="6CC4FD18" w14:textId="77777777" w:rsidR="00A9336A" w:rsidRPr="0099602D" w:rsidRDefault="00A9336A" w:rsidP="00A9336A">
      <w:pPr>
        <w:pStyle w:val="NoSpacing"/>
        <w:ind w:left="720"/>
        <w:rPr>
          <w:lang w:eastAsia="ja-JP"/>
        </w:rPr>
      </w:pPr>
    </w:p>
    <w:p w14:paraId="434B47A0" w14:textId="71C0F74B" w:rsidR="00AB0BB7" w:rsidRPr="0099602D" w:rsidRDefault="007D08F3" w:rsidP="004E2DFE">
      <w:pPr>
        <w:spacing w:line="240" w:lineRule="auto"/>
        <w:jc w:val="both"/>
      </w:pPr>
      <w:r w:rsidRPr="0099602D">
        <w:rPr>
          <w:rFonts w:hint="eastAsia"/>
          <w:lang w:eastAsia="ja-JP"/>
        </w:rPr>
        <w:t>保護者の皆様、</w:t>
      </w:r>
      <w:r w:rsidR="00AB0BB7" w:rsidRPr="0099602D">
        <w:t xml:space="preserve"> </w:t>
      </w:r>
    </w:p>
    <w:p w14:paraId="5C2E6BD1" w14:textId="2832E1D0" w:rsidR="003B6EBC" w:rsidRPr="0099602D" w:rsidRDefault="00870B82" w:rsidP="003B6EBC">
      <w:pPr>
        <w:jc w:val="both"/>
        <w:rPr>
          <w:lang w:eastAsia="ja-JP"/>
        </w:rPr>
      </w:pPr>
      <w:r w:rsidRPr="0099602D">
        <w:rPr>
          <w:rFonts w:hint="eastAsia"/>
          <w:lang w:eastAsia="ja-JP"/>
        </w:rPr>
        <w:t>お子様の通う学校と</w:t>
      </w:r>
      <w:r w:rsidR="003B6EBC" w:rsidRPr="0099602D">
        <w:t xml:space="preserve">University of British Columbia (UBC) </w:t>
      </w:r>
      <w:r w:rsidRPr="0099602D">
        <w:rPr>
          <w:rFonts w:hint="eastAsia"/>
          <w:lang w:eastAsia="ja-JP"/>
        </w:rPr>
        <w:t>の</w:t>
      </w:r>
      <w:r w:rsidRPr="0099602D">
        <w:t xml:space="preserve">Human Early Learning Partnership (HELP) </w:t>
      </w:r>
      <w:r w:rsidR="00B22A80" w:rsidRPr="0099602D">
        <w:rPr>
          <w:rFonts w:hint="eastAsia"/>
          <w:lang w:eastAsia="ja-JP"/>
        </w:rPr>
        <w:t>から</w:t>
      </w:r>
      <w:r w:rsidRPr="0099602D">
        <w:rPr>
          <w:rFonts w:hint="eastAsia"/>
          <w:lang w:eastAsia="ja-JP"/>
        </w:rPr>
        <w:t>、</w:t>
      </w:r>
      <w:r w:rsidR="003B6EBC" w:rsidRPr="0099602D">
        <w:t>Middle Years Development Instrument (MDI)</w:t>
      </w:r>
      <w:r w:rsidRPr="0099602D">
        <w:t xml:space="preserve"> </w:t>
      </w:r>
      <w:r w:rsidRPr="0099602D">
        <w:rPr>
          <w:rFonts w:hint="eastAsia"/>
          <w:lang w:eastAsia="ja-JP"/>
        </w:rPr>
        <w:t>調査へのお子様の参加をお願いいたします。</w:t>
      </w:r>
      <w:r w:rsidR="00DA2216" w:rsidRPr="0099602D">
        <w:rPr>
          <w:lang w:eastAsia="ja-JP"/>
        </w:rPr>
        <w:t xml:space="preserve">MDI </w:t>
      </w:r>
      <w:r w:rsidRPr="0099602D">
        <w:rPr>
          <w:rFonts w:hint="eastAsia"/>
          <w:lang w:eastAsia="ja-JP"/>
        </w:rPr>
        <w:t>の調査項目は、お子様の社会的</w:t>
      </w:r>
      <w:r w:rsidR="00AA55CA" w:rsidRPr="0099602D">
        <w:rPr>
          <w:rFonts w:cstheme="minorHAnsi" w:hint="eastAsia"/>
          <w:lang w:eastAsia="ja-JP"/>
        </w:rPr>
        <w:t>及び</w:t>
      </w:r>
      <w:r w:rsidRPr="0099602D">
        <w:rPr>
          <w:rFonts w:hint="eastAsia"/>
          <w:lang w:eastAsia="ja-JP"/>
        </w:rPr>
        <w:t>情緒的発達、健康、学校生活、人とのつながり、学校外での時間の使い方などです。</w:t>
      </w:r>
      <w:r w:rsidRPr="0099602D">
        <w:rPr>
          <w:rFonts w:hint="eastAsia"/>
          <w:lang w:eastAsia="ja-JP"/>
        </w:rPr>
        <w:t>4</w:t>
      </w:r>
      <w:r w:rsidRPr="0099602D">
        <w:rPr>
          <w:rFonts w:hint="eastAsia"/>
          <w:lang w:eastAsia="ja-JP"/>
        </w:rPr>
        <w:t>年生から</w:t>
      </w:r>
      <w:r w:rsidRPr="0099602D">
        <w:rPr>
          <w:rFonts w:hint="eastAsia"/>
          <w:lang w:eastAsia="ja-JP"/>
        </w:rPr>
        <w:t>8</w:t>
      </w:r>
      <w:r w:rsidRPr="0099602D">
        <w:rPr>
          <w:rFonts w:hint="eastAsia"/>
          <w:lang w:eastAsia="ja-JP"/>
        </w:rPr>
        <w:t>年生までの児童</w:t>
      </w:r>
      <w:r w:rsidR="00AA55CA" w:rsidRPr="0099602D">
        <w:rPr>
          <w:rFonts w:hint="eastAsia"/>
          <w:lang w:eastAsia="ja-JP"/>
        </w:rPr>
        <w:t>に</w:t>
      </w:r>
      <w:r w:rsidRPr="0099602D">
        <w:rPr>
          <w:rFonts w:hint="eastAsia"/>
          <w:lang w:eastAsia="ja-JP"/>
        </w:rPr>
        <w:t>、</w:t>
      </w:r>
      <w:r w:rsidRPr="0099602D">
        <w:rPr>
          <w:rFonts w:hint="eastAsia"/>
          <w:lang w:eastAsia="ja-JP"/>
        </w:rPr>
        <w:t>1</w:t>
      </w:r>
      <w:r w:rsidRPr="0099602D">
        <w:rPr>
          <w:rFonts w:hint="eastAsia"/>
          <w:lang w:eastAsia="ja-JP"/>
        </w:rPr>
        <w:t>月／</w:t>
      </w:r>
      <w:r w:rsidRPr="0099602D">
        <w:rPr>
          <w:rFonts w:hint="eastAsia"/>
          <w:lang w:eastAsia="ja-JP"/>
        </w:rPr>
        <w:t>2</w:t>
      </w:r>
      <w:r w:rsidRPr="0099602D">
        <w:rPr>
          <w:rFonts w:hint="eastAsia"/>
          <w:lang w:eastAsia="ja-JP"/>
        </w:rPr>
        <w:t>月の授業時間内で</w:t>
      </w:r>
      <w:r w:rsidR="003B6EBC" w:rsidRPr="0099602D">
        <w:rPr>
          <w:lang w:eastAsia="ja-JP"/>
        </w:rPr>
        <w:t xml:space="preserve"> MDI </w:t>
      </w:r>
      <w:r w:rsidRPr="0099602D">
        <w:rPr>
          <w:rFonts w:hint="eastAsia"/>
          <w:lang w:eastAsia="ja-JP"/>
        </w:rPr>
        <w:t>の質問事項に答えていただきます。この</w:t>
      </w:r>
      <w:r w:rsidR="003B6EBC" w:rsidRPr="0099602D">
        <w:rPr>
          <w:lang w:eastAsia="ja-JP"/>
        </w:rPr>
        <w:t xml:space="preserve"> MDI </w:t>
      </w:r>
      <w:r w:rsidRPr="0099602D">
        <w:rPr>
          <w:rFonts w:hint="eastAsia"/>
          <w:lang w:eastAsia="ja-JP"/>
        </w:rPr>
        <w:t>プロジェクトは、お子様の学校区が後援しています。</w:t>
      </w:r>
      <w:r w:rsidR="00F4558E" w:rsidRPr="0099602D">
        <w:rPr>
          <w:lang w:eastAsia="ja-JP"/>
        </w:rPr>
        <w:t xml:space="preserve"> </w:t>
      </w:r>
    </w:p>
    <w:p w14:paraId="7BEB29A2" w14:textId="2F356738" w:rsidR="003B6EBC" w:rsidRPr="0099602D" w:rsidRDefault="00D67D97" w:rsidP="003B6EBC">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本プロジェクトの目的</w:t>
      </w:r>
    </w:p>
    <w:p w14:paraId="7DE11FDD" w14:textId="6EC9714C" w:rsidR="003B6EBC" w:rsidRPr="0099602D" w:rsidRDefault="00D67D97" w:rsidP="001D7A96">
      <w:pPr>
        <w:jc w:val="both"/>
        <w:rPr>
          <w:color w:val="000000"/>
          <w:lang w:eastAsia="ja-JP"/>
        </w:rPr>
      </w:pPr>
      <w:r w:rsidRPr="0099602D">
        <w:rPr>
          <w:rFonts w:hint="eastAsia"/>
          <w:lang w:eastAsia="ja-JP"/>
        </w:rPr>
        <w:t>本プロジェクトの目的は、</w:t>
      </w:r>
      <w:r w:rsidR="003B1FDA" w:rsidRPr="0099602D">
        <w:rPr>
          <w:rFonts w:cstheme="minorHAnsi" w:hint="eastAsia"/>
          <w:lang w:eastAsia="ja-JP"/>
        </w:rPr>
        <w:t>充実した学校生活や日常生活に結びつく、子供たちの社会的及び情緒的な発達、健康、幸福感などを、よりよく理解することです。</w:t>
      </w:r>
      <w:r w:rsidR="00FA77E4" w:rsidRPr="0099602D">
        <w:rPr>
          <w:rFonts w:cstheme="minorHAnsi" w:hint="eastAsia"/>
          <w:lang w:eastAsia="ja-JP"/>
        </w:rPr>
        <w:t>こうして</w:t>
      </w:r>
      <w:r w:rsidR="00BF2444" w:rsidRPr="0099602D">
        <w:rPr>
          <w:rFonts w:cstheme="minorHAnsi" w:hint="eastAsia"/>
          <w:lang w:eastAsia="ja-JP"/>
        </w:rPr>
        <w:t>得た</w:t>
      </w:r>
      <w:r w:rsidR="00FA77E4" w:rsidRPr="0099602D">
        <w:rPr>
          <w:rFonts w:cstheme="minorHAnsi" w:hint="eastAsia"/>
          <w:lang w:eastAsia="ja-JP"/>
        </w:rPr>
        <w:t>情報は、</w:t>
      </w:r>
      <w:r w:rsidR="00BF2444" w:rsidRPr="0099602D">
        <w:rPr>
          <w:rFonts w:cstheme="minorHAnsi" w:hint="eastAsia"/>
          <w:lang w:eastAsia="ja-JP"/>
        </w:rPr>
        <w:t>子供たちの健康や幸福感に影響する要素を理解するのに役立ちます。</w:t>
      </w:r>
      <w:r w:rsidR="003B6EBC" w:rsidRPr="0099602D">
        <w:rPr>
          <w:lang w:eastAsia="ja-JP"/>
        </w:rPr>
        <w:t xml:space="preserve">MDI </w:t>
      </w:r>
      <w:r w:rsidR="00BF2444" w:rsidRPr="0099602D">
        <w:rPr>
          <w:rFonts w:hint="eastAsia"/>
          <w:lang w:eastAsia="ja-JP"/>
        </w:rPr>
        <w:t>は、学校外での時間の使い方を含め、</w:t>
      </w:r>
      <w:r w:rsidR="00BF2444" w:rsidRPr="0099602D">
        <w:rPr>
          <w:rFonts w:cstheme="minorHAnsi" w:hint="eastAsia"/>
          <w:lang w:eastAsia="ja-JP"/>
        </w:rPr>
        <w:t>学校や自宅や地域社会で自分たちの考えること、感じること、体験することについて、子供たちが伝える機会を提供するものです。学校、行政機関、コミュニティーは、</w:t>
      </w:r>
      <w:r w:rsidR="00BF2444" w:rsidRPr="0099602D">
        <w:rPr>
          <w:lang w:eastAsia="ja-JP"/>
        </w:rPr>
        <w:t xml:space="preserve">MDI </w:t>
      </w:r>
      <w:r w:rsidR="00BF2444" w:rsidRPr="0099602D">
        <w:rPr>
          <w:rFonts w:hint="eastAsia"/>
          <w:lang w:eastAsia="ja-JP"/>
        </w:rPr>
        <w:t>から得た情報を</w:t>
      </w:r>
      <w:r w:rsidR="007E1F89" w:rsidRPr="0099602D">
        <w:rPr>
          <w:rFonts w:hint="eastAsia"/>
          <w:lang w:eastAsia="ja-JP"/>
        </w:rPr>
        <w:t>用いて、子供たちへのサポートやサービスを向上させます。この調査で子供たちが答える質問は、</w:t>
      </w:r>
      <w:hyperlink r:id="rId14" w:history="1">
        <w:r w:rsidR="007E1F89" w:rsidRPr="0099602D">
          <w:rPr>
            <w:rStyle w:val="Hyperlink"/>
            <w:lang w:eastAsia="ja-JP"/>
          </w:rPr>
          <w:t>https://earlylearning.ubc.ca/monitoring-system/mdi/parent-caregiver-info/</w:t>
        </w:r>
      </w:hyperlink>
      <w:r w:rsidR="007E1F89" w:rsidRPr="0099602D">
        <w:rPr>
          <w:rFonts w:hint="eastAsia"/>
          <w:color w:val="000000"/>
          <w:lang w:eastAsia="ja-JP"/>
        </w:rPr>
        <w:t>でご覧になれます。</w:t>
      </w:r>
    </w:p>
    <w:p w14:paraId="78FE9ADC" w14:textId="192A3FC6" w:rsidR="000F0D8A" w:rsidRPr="0099602D" w:rsidRDefault="007E1F89" w:rsidP="000F0D8A">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調査の進め方</w:t>
      </w:r>
    </w:p>
    <w:p w14:paraId="5A87E76D" w14:textId="4CFDAC90" w:rsidR="000F0D8A" w:rsidRPr="0099602D" w:rsidRDefault="00ED14BF" w:rsidP="000F0D8A">
      <w:pPr>
        <w:jc w:val="both"/>
        <w:rPr>
          <w:rFonts w:cstheme="minorHAnsi"/>
          <w:lang w:val="en-US" w:eastAsia="ja-JP"/>
        </w:rPr>
      </w:pPr>
      <w:r w:rsidRPr="0099602D">
        <w:rPr>
          <w:rFonts w:hint="eastAsia"/>
          <w:lang w:eastAsia="ja-JP"/>
        </w:rPr>
        <w:t>児童は、学校職員が見守る中、オンラインで</w:t>
      </w:r>
      <w:r w:rsidR="000F0D8A" w:rsidRPr="0099602D">
        <w:rPr>
          <w:lang w:eastAsia="ja-JP"/>
        </w:rPr>
        <w:t xml:space="preserve">MDI </w:t>
      </w:r>
      <w:r w:rsidRPr="0099602D">
        <w:rPr>
          <w:rFonts w:hint="eastAsia"/>
          <w:lang w:eastAsia="ja-JP"/>
        </w:rPr>
        <w:t>に答えていきます。授業時間の</w:t>
      </w:r>
      <w:r w:rsidRPr="0099602D">
        <w:rPr>
          <w:rFonts w:hint="eastAsia"/>
          <w:lang w:eastAsia="ja-JP"/>
        </w:rPr>
        <w:t>45-</w:t>
      </w:r>
      <w:r w:rsidR="00CA19B7">
        <w:rPr>
          <w:rFonts w:hint="eastAsia"/>
          <w:lang w:eastAsia="ja-JP"/>
        </w:rPr>
        <w:t>6</w:t>
      </w:r>
      <w:r w:rsidRPr="0099602D">
        <w:rPr>
          <w:lang w:eastAsia="ja-JP"/>
        </w:rPr>
        <w:t>0</w:t>
      </w:r>
      <w:r w:rsidRPr="0099602D">
        <w:rPr>
          <w:rFonts w:hint="eastAsia"/>
          <w:lang w:eastAsia="ja-JP"/>
        </w:rPr>
        <w:t>分を使います。調査質問の中には、子供たちの気持ちや人間関係について問うものもあります。困っていることについては、助けを求められる欄も設</w:t>
      </w:r>
      <w:r w:rsidR="00B22A80" w:rsidRPr="0099602D">
        <w:rPr>
          <w:rFonts w:hint="eastAsia"/>
          <w:lang w:eastAsia="ja-JP"/>
        </w:rPr>
        <w:t>け</w:t>
      </w:r>
      <w:r w:rsidRPr="0099602D">
        <w:rPr>
          <w:rFonts w:hint="eastAsia"/>
          <w:lang w:eastAsia="ja-JP"/>
        </w:rPr>
        <w:t>ています。</w:t>
      </w:r>
      <w:r w:rsidR="00B11507" w:rsidRPr="0099602D">
        <w:rPr>
          <w:rFonts w:hint="eastAsia"/>
          <w:lang w:eastAsia="ja-JP"/>
        </w:rPr>
        <w:t>もしお子様が助けを求めてきたら、</w:t>
      </w:r>
      <w:r w:rsidR="00B11507" w:rsidRPr="0099602D">
        <w:rPr>
          <w:rFonts w:cstheme="minorHAnsi" w:hint="eastAsia"/>
          <w:lang w:eastAsia="ja-JP"/>
        </w:rPr>
        <w:t>担任の先生と学校</w:t>
      </w:r>
      <w:r w:rsidR="00B11507" w:rsidRPr="0099602D">
        <w:rPr>
          <w:rFonts w:cstheme="minorHAnsi" w:hint="eastAsia"/>
          <w:lang w:eastAsia="ja-JP"/>
        </w:rPr>
        <w:lastRenderedPageBreak/>
        <w:t>長にメールが送られます。それを受けて担任の先生と学校長は、学校の定める手順に従いお子様の様子を確認していきます。</w:t>
      </w:r>
    </w:p>
    <w:p w14:paraId="5246EA0F" w14:textId="6A617305" w:rsidR="003B6EBC" w:rsidRPr="0099602D" w:rsidRDefault="00B11507" w:rsidP="003B6EBC">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参加は任意です</w:t>
      </w:r>
    </w:p>
    <w:p w14:paraId="7F0D7640" w14:textId="333F6C21" w:rsidR="0069208C" w:rsidRPr="0099602D" w:rsidRDefault="003B6EBC" w:rsidP="0069208C">
      <w:pPr>
        <w:jc w:val="both"/>
        <w:rPr>
          <w:rFonts w:cstheme="minorHAnsi"/>
          <w:bCs/>
          <w:lang w:eastAsia="ja-JP"/>
        </w:rPr>
      </w:pPr>
      <w:r w:rsidRPr="0099602D">
        <w:rPr>
          <w:bCs/>
          <w:lang w:eastAsia="ja-JP"/>
        </w:rPr>
        <w:t xml:space="preserve">MDI </w:t>
      </w:r>
      <w:r w:rsidR="0069208C" w:rsidRPr="0099602D">
        <w:rPr>
          <w:rFonts w:hint="eastAsia"/>
          <w:bCs/>
          <w:lang w:eastAsia="ja-JP"/>
        </w:rPr>
        <w:t>への参加は任意です。お子様は、質問に答えずとばすこともできますし、いつでも途中でやめることもできます。</w:t>
      </w:r>
      <w:r w:rsidRPr="0099602D">
        <w:rPr>
          <w:bCs/>
          <w:lang w:eastAsia="ja-JP"/>
        </w:rPr>
        <w:t xml:space="preserve"> </w:t>
      </w:r>
      <w:r w:rsidR="0069208C" w:rsidRPr="0099602D">
        <w:rPr>
          <w:rFonts w:cstheme="minorHAnsi" w:hint="eastAsia"/>
          <w:bCs/>
          <w:lang w:eastAsia="ja-JP"/>
        </w:rPr>
        <w:t>この調査に参加するかしないかで、お子様の成績が変わってくることはありません。学校や学校区からご家族が受けるサービスも変わることはありません。</w:t>
      </w:r>
    </w:p>
    <w:p w14:paraId="3D8FC139" w14:textId="51D2B5F5" w:rsidR="003B6EBC" w:rsidRPr="0005741D" w:rsidRDefault="0069208C" w:rsidP="003B6EBC">
      <w:pPr>
        <w:jc w:val="both"/>
        <w:rPr>
          <w:rFonts w:cstheme="minorHAnsi"/>
          <w:b/>
          <w:bCs/>
          <w:lang w:eastAsia="ja-JP"/>
        </w:rPr>
      </w:pPr>
      <w:r w:rsidRPr="0099602D">
        <w:rPr>
          <w:rFonts w:cstheme="minorHAnsi" w:hint="eastAsia"/>
          <w:b/>
          <w:bCs/>
          <w:lang w:eastAsia="ja-JP"/>
        </w:rPr>
        <w:t>お子様の</w:t>
      </w:r>
      <w:r w:rsidRPr="0099602D">
        <w:rPr>
          <w:b/>
          <w:bCs/>
          <w:lang w:eastAsia="ja-JP"/>
        </w:rPr>
        <w:t>MDI</w:t>
      </w:r>
      <w:r w:rsidRPr="0099602D">
        <w:rPr>
          <w:rFonts w:cstheme="minorHAnsi"/>
          <w:b/>
          <w:bCs/>
          <w:lang w:eastAsia="ja-JP"/>
        </w:rPr>
        <w:t xml:space="preserve"> </w:t>
      </w:r>
      <w:r w:rsidRPr="0099602D">
        <w:rPr>
          <w:rFonts w:cstheme="minorHAnsi" w:hint="eastAsia"/>
          <w:b/>
          <w:bCs/>
          <w:lang w:eastAsia="ja-JP"/>
        </w:rPr>
        <w:t>への参加を希望しない場合には、</w:t>
      </w:r>
      <w:r w:rsidR="00E94A79" w:rsidRPr="0066415A">
        <w:rPr>
          <w:rFonts w:cstheme="minorHAnsi" w:hint="eastAsia"/>
          <w:b/>
          <w:bCs/>
          <w:lang w:eastAsia="ja-JP"/>
        </w:rPr>
        <w:t>この手紙を受け取ってから</w:t>
      </w:r>
      <w:r w:rsidR="00E94A79" w:rsidRPr="0066415A">
        <w:rPr>
          <w:rFonts w:cstheme="minorHAnsi" w:hint="eastAsia"/>
          <w:b/>
          <w:bCs/>
          <w:lang w:eastAsia="ja-JP"/>
        </w:rPr>
        <w:t>2</w:t>
      </w:r>
      <w:r w:rsidR="00E94A79" w:rsidRPr="0066415A">
        <w:rPr>
          <w:rFonts w:cstheme="minorHAnsi" w:hint="eastAsia"/>
          <w:b/>
          <w:bCs/>
          <w:lang w:eastAsia="ja-JP"/>
        </w:rPr>
        <w:t>週間以内に</w:t>
      </w:r>
      <w:r w:rsidRPr="0099602D">
        <w:rPr>
          <w:rFonts w:cstheme="minorHAnsi" w:hint="eastAsia"/>
          <w:b/>
          <w:bCs/>
          <w:lang w:eastAsia="ja-JP"/>
        </w:rPr>
        <w:t>添付の不参加通知を担任の先生または学校長に提出してください。</w:t>
      </w:r>
      <w:r w:rsidR="0005741D" w:rsidRPr="00D6090E">
        <w:rPr>
          <w:rFonts w:cstheme="minorHAnsi" w:hint="eastAsia"/>
          <w:bCs/>
          <w:lang w:eastAsia="ja-JP"/>
        </w:rPr>
        <w:t>調査を実施する前</w:t>
      </w:r>
      <w:r w:rsidR="00D4055E" w:rsidRPr="00D6090E">
        <w:rPr>
          <w:rFonts w:cstheme="minorHAnsi" w:hint="eastAsia"/>
          <w:bCs/>
          <w:lang w:eastAsia="ja-JP"/>
        </w:rPr>
        <w:t>は、</w:t>
      </w:r>
      <w:r w:rsidR="0005741D" w:rsidRPr="00D6090E">
        <w:rPr>
          <w:rFonts w:cstheme="minorHAnsi" w:hint="eastAsia"/>
          <w:b/>
          <w:lang w:eastAsia="ja-JP"/>
        </w:rPr>
        <w:t>いつでも</w:t>
      </w:r>
      <w:r w:rsidR="00D4055E" w:rsidRPr="00D6090E">
        <w:rPr>
          <w:rFonts w:cstheme="minorHAnsi" w:hint="eastAsia"/>
          <w:lang w:eastAsia="ja-JP"/>
        </w:rPr>
        <w:t>お子様の</w:t>
      </w:r>
      <w:r w:rsidR="0005741D" w:rsidRPr="00D6090E">
        <w:rPr>
          <w:rFonts w:cstheme="minorHAnsi" w:hint="eastAsia"/>
          <w:bCs/>
          <w:lang w:eastAsia="ja-JP"/>
        </w:rPr>
        <w:t>参加を撤回することができます。</w:t>
      </w:r>
      <w:r w:rsidRPr="00D6090E">
        <w:rPr>
          <w:rFonts w:cstheme="minorHAnsi" w:hint="eastAsia"/>
          <w:bCs/>
          <w:lang w:eastAsia="ja-JP"/>
        </w:rPr>
        <w:t>または、</w:t>
      </w:r>
      <w:r w:rsidR="00431D21" w:rsidRPr="0099602D">
        <w:rPr>
          <w:bCs/>
          <w:lang w:eastAsia="ja-JP"/>
        </w:rPr>
        <w:t>MDI</w:t>
      </w:r>
      <w:r w:rsidRPr="0099602D">
        <w:rPr>
          <w:rFonts w:cstheme="minorHAnsi" w:hint="eastAsia"/>
          <w:bCs/>
          <w:lang w:eastAsia="ja-JP"/>
        </w:rPr>
        <w:t>プロジェクトチームのアドレス</w:t>
      </w:r>
      <w:r w:rsidRPr="0099602D">
        <w:fldChar w:fldCharType="begin"/>
      </w:r>
      <w:r w:rsidRPr="0099602D">
        <w:rPr>
          <w:lang w:eastAsia="ja-JP"/>
        </w:rPr>
        <w:instrText xml:space="preserve"> HYPERLINK "mailto:mdi@help.ubc.ca" </w:instrText>
      </w:r>
      <w:r w:rsidRPr="0099602D">
        <w:fldChar w:fldCharType="separate"/>
      </w:r>
      <w:r w:rsidRPr="0099602D">
        <w:rPr>
          <w:rStyle w:val="Hyperlink"/>
          <w:rFonts w:cstheme="minorHAnsi"/>
          <w:bCs/>
          <w:lang w:eastAsia="ja-JP"/>
        </w:rPr>
        <w:t>mdi@help.ubc.ca</w:t>
      </w:r>
      <w:r w:rsidRPr="0099602D">
        <w:rPr>
          <w:rStyle w:val="Hyperlink"/>
          <w:rFonts w:cstheme="minorHAnsi"/>
          <w:bCs/>
          <w:lang w:eastAsia="ja-JP"/>
        </w:rPr>
        <w:fldChar w:fldCharType="end"/>
      </w:r>
      <w:r w:rsidRPr="0099602D">
        <w:rPr>
          <w:rFonts w:cstheme="minorHAnsi" w:hint="eastAsia"/>
          <w:bCs/>
          <w:lang w:eastAsia="ja-JP"/>
        </w:rPr>
        <w:t>にメールをして、参加しない旨をお伝えください。</w:t>
      </w:r>
      <w:r w:rsidRPr="0099602D">
        <w:rPr>
          <w:rFonts w:asciiTheme="majorHAnsi" w:hAnsiTheme="majorHAnsi" w:cstheme="majorHAnsi" w:hint="eastAsia"/>
          <w:lang w:eastAsia="ja-JP"/>
        </w:rPr>
        <w:t>回答データが報告書に含まれた後</w:t>
      </w:r>
      <w:r w:rsidR="00D4055E">
        <w:rPr>
          <w:rFonts w:asciiTheme="majorHAnsi" w:hAnsiTheme="majorHAnsi" w:cstheme="majorHAnsi" w:hint="eastAsia"/>
          <w:lang w:eastAsia="ja-JP"/>
        </w:rPr>
        <w:t>は</w:t>
      </w:r>
      <w:r w:rsidRPr="0099602D">
        <w:rPr>
          <w:rFonts w:asciiTheme="majorHAnsi" w:hAnsiTheme="majorHAnsi" w:cstheme="majorHAnsi" w:hint="eastAsia"/>
          <w:lang w:eastAsia="ja-JP"/>
        </w:rPr>
        <w:t>、お子様の参加を撤回することはできません。</w:t>
      </w:r>
      <w:r w:rsidR="00431D21" w:rsidRPr="0099602D">
        <w:rPr>
          <w:bCs/>
          <w:lang w:eastAsia="ja-JP"/>
        </w:rPr>
        <w:t>MDI</w:t>
      </w:r>
      <w:r w:rsidR="00431D21" w:rsidRPr="0099602D">
        <w:rPr>
          <w:rStyle w:val="Hyperlink"/>
          <w:rFonts w:cstheme="minorHAnsi" w:hint="eastAsia"/>
          <w:bCs/>
          <w:color w:val="auto"/>
          <w:u w:val="none"/>
          <w:lang w:eastAsia="ja-JP"/>
        </w:rPr>
        <w:t>に参加しない子供たちは、通常の授業に関連した活動を</w:t>
      </w:r>
      <w:r w:rsidR="00431D21" w:rsidRPr="0099602D">
        <w:rPr>
          <w:bCs/>
          <w:lang w:eastAsia="ja-JP"/>
        </w:rPr>
        <w:t>MDI</w:t>
      </w:r>
      <w:r w:rsidR="00431D21" w:rsidRPr="0099602D">
        <w:rPr>
          <w:rStyle w:val="Hyperlink"/>
          <w:rFonts w:cstheme="minorHAnsi" w:hint="eastAsia"/>
          <w:bCs/>
          <w:color w:val="auto"/>
          <w:u w:val="none"/>
          <w:lang w:eastAsia="ja-JP"/>
        </w:rPr>
        <w:t>の間は</w:t>
      </w:r>
      <w:r w:rsidR="00B22A80" w:rsidRPr="0099602D">
        <w:rPr>
          <w:rStyle w:val="Hyperlink"/>
          <w:rFonts w:cstheme="minorHAnsi" w:hint="eastAsia"/>
          <w:bCs/>
          <w:color w:val="auto"/>
          <w:u w:val="none"/>
          <w:lang w:eastAsia="ja-JP"/>
        </w:rPr>
        <w:t>行い</w:t>
      </w:r>
      <w:r w:rsidR="00431D21" w:rsidRPr="0099602D">
        <w:rPr>
          <w:rStyle w:val="Hyperlink"/>
          <w:rFonts w:cstheme="minorHAnsi" w:hint="eastAsia"/>
          <w:bCs/>
          <w:color w:val="auto"/>
          <w:u w:val="none"/>
          <w:lang w:eastAsia="ja-JP"/>
        </w:rPr>
        <w:t>ます。</w:t>
      </w:r>
      <w:r w:rsidR="003B6EBC" w:rsidRPr="0099602D">
        <w:rPr>
          <w:bCs/>
          <w:lang w:eastAsia="ja-JP"/>
        </w:rPr>
        <w:t xml:space="preserve"> </w:t>
      </w:r>
    </w:p>
    <w:p w14:paraId="21150501" w14:textId="7397E319" w:rsidR="003B6EBC" w:rsidRPr="0099602D" w:rsidRDefault="00431D21" w:rsidP="003B6EBC">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お子様の個人情報の保護</w:t>
      </w:r>
    </w:p>
    <w:p w14:paraId="3E6DCB0F" w14:textId="0192D7CC" w:rsidR="003B6EBC" w:rsidRPr="0099602D" w:rsidRDefault="00073267" w:rsidP="003B6EBC">
      <w:pPr>
        <w:jc w:val="both"/>
        <w:rPr>
          <w:bCs/>
          <w:lang w:eastAsia="ja-JP"/>
        </w:rPr>
      </w:pPr>
      <w:r w:rsidRPr="0099602D">
        <w:rPr>
          <w:rFonts w:cstheme="minorHAnsi" w:hint="eastAsia"/>
          <w:lang w:eastAsia="ja-JP"/>
        </w:rPr>
        <w:t>本調査へのお子様の回答は、</w:t>
      </w:r>
      <w:r w:rsidRPr="0099602D">
        <w:rPr>
          <w:rFonts w:cstheme="minorHAnsi" w:hint="eastAsia"/>
          <w:b/>
          <w:lang w:eastAsia="ja-JP"/>
        </w:rPr>
        <w:t>秘匿されます</w:t>
      </w:r>
      <w:r w:rsidRPr="0099602D">
        <w:rPr>
          <w:rFonts w:cstheme="minorHAnsi" w:hint="eastAsia"/>
          <w:lang w:eastAsia="ja-JP"/>
        </w:rPr>
        <w:t>。保護者の皆様にも、学校教職員にも、学校区職員にも、開示されることはありません。本プロジェクトで得られた情報が、お子様の就学記録に追加されることはありません。研究論文や公文書で用いられる場合でも、お子様やお子様の通う学校が特定されることはありません。</w:t>
      </w:r>
      <w:r w:rsidR="008D5BF9" w:rsidRPr="0099602D">
        <w:rPr>
          <w:lang w:eastAsia="ja-JP"/>
        </w:rPr>
        <w:t xml:space="preserve"> </w:t>
      </w:r>
    </w:p>
    <w:p w14:paraId="782EB89B" w14:textId="19E57B8A" w:rsidR="00412D67" w:rsidRPr="0099602D" w:rsidRDefault="00412D67" w:rsidP="00412D67">
      <w:pPr>
        <w:keepNext/>
        <w:keepLines/>
        <w:spacing w:before="240" w:after="0"/>
        <w:outlineLvl w:val="0"/>
        <w:rPr>
          <w:rFonts w:ascii="Arial" w:eastAsiaTheme="majorEastAsia" w:hAnsi="Arial" w:cs="Arial"/>
          <w:b/>
          <w:color w:val="1F497D" w:themeColor="text2"/>
          <w:sz w:val="24"/>
          <w:szCs w:val="24"/>
          <w:lang w:eastAsia="ja-JP"/>
        </w:rPr>
      </w:pPr>
      <w:r w:rsidRPr="0099602D">
        <w:rPr>
          <w:rFonts w:ascii="Arial" w:eastAsiaTheme="majorEastAsia" w:hAnsi="Arial" w:cs="Arial"/>
          <w:b/>
          <w:color w:val="1F497D" w:themeColor="text2"/>
          <w:sz w:val="24"/>
          <w:szCs w:val="24"/>
          <w:lang w:eastAsia="ja-JP"/>
        </w:rPr>
        <w:t>HELP (UBC)</w:t>
      </w:r>
      <w:r w:rsidR="004E043C" w:rsidRPr="0099602D">
        <w:rPr>
          <w:rFonts w:ascii="Arial" w:eastAsiaTheme="majorEastAsia" w:hAnsi="Arial" w:cs="Arial" w:hint="eastAsia"/>
          <w:b/>
          <w:color w:val="1F497D" w:themeColor="text2"/>
          <w:sz w:val="24"/>
          <w:szCs w:val="24"/>
          <w:lang w:eastAsia="ja-JP"/>
        </w:rPr>
        <w:t>に</w:t>
      </w:r>
      <w:r w:rsidR="00B22A80" w:rsidRPr="0099602D">
        <w:rPr>
          <w:rFonts w:ascii="Arial" w:eastAsiaTheme="majorEastAsia" w:hAnsi="Arial" w:cs="Arial" w:hint="eastAsia"/>
          <w:b/>
          <w:color w:val="1F497D" w:themeColor="text2"/>
          <w:sz w:val="24"/>
          <w:szCs w:val="24"/>
          <w:lang w:eastAsia="ja-JP"/>
        </w:rPr>
        <w:t>提供</w:t>
      </w:r>
      <w:r w:rsidR="004E043C" w:rsidRPr="0099602D">
        <w:rPr>
          <w:rFonts w:ascii="Arial" w:eastAsiaTheme="majorEastAsia" w:hAnsi="Arial" w:cs="Arial" w:hint="eastAsia"/>
          <w:b/>
          <w:color w:val="1F497D" w:themeColor="text2"/>
          <w:sz w:val="24"/>
          <w:szCs w:val="24"/>
          <w:lang w:eastAsia="ja-JP"/>
        </w:rPr>
        <w:t>される情報</w:t>
      </w:r>
    </w:p>
    <w:p w14:paraId="0A2944FA" w14:textId="2ABB44E3" w:rsidR="009B1E85" w:rsidRPr="0099602D" w:rsidRDefault="009B1E85" w:rsidP="00191DEF">
      <w:pPr>
        <w:spacing w:after="0" w:line="240" w:lineRule="auto"/>
        <w:rPr>
          <w:rFonts w:asciiTheme="majorHAnsi" w:hAnsiTheme="majorHAnsi" w:cstheme="majorHAnsi"/>
          <w:lang w:eastAsia="ja-JP"/>
        </w:rPr>
      </w:pPr>
      <w:r w:rsidRPr="0099602D">
        <w:rPr>
          <w:bCs/>
          <w:lang w:eastAsia="ja-JP"/>
        </w:rPr>
        <w:t>MDI</w:t>
      </w:r>
      <w:r w:rsidRPr="0099602D">
        <w:rPr>
          <w:rFonts w:cstheme="minorHAnsi" w:hint="eastAsia"/>
          <w:bCs/>
          <w:lang w:eastAsia="ja-JP"/>
        </w:rPr>
        <w:t>への参加に際して、お子様の情報を、学校区が</w:t>
      </w:r>
      <w:r w:rsidRPr="0099602D">
        <w:rPr>
          <w:rFonts w:cstheme="minorHAnsi"/>
          <w:bCs/>
          <w:lang w:eastAsia="ja-JP"/>
        </w:rPr>
        <w:t>UBC</w:t>
      </w:r>
      <w:r w:rsidRPr="0099602D">
        <w:rPr>
          <w:rFonts w:cstheme="minorHAnsi" w:hint="eastAsia"/>
          <w:bCs/>
          <w:lang w:eastAsia="ja-JP"/>
        </w:rPr>
        <w:t>の</w:t>
      </w:r>
      <w:r w:rsidRPr="0099602D">
        <w:rPr>
          <w:rFonts w:cstheme="minorHAnsi"/>
          <w:bCs/>
          <w:lang w:eastAsia="ja-JP"/>
        </w:rPr>
        <w:t>HELP</w:t>
      </w:r>
      <w:r w:rsidRPr="0099602D">
        <w:rPr>
          <w:rFonts w:cstheme="minorHAnsi" w:hint="eastAsia"/>
          <w:bCs/>
          <w:lang w:eastAsia="ja-JP"/>
        </w:rPr>
        <w:t>に提供します。提供する情報は、お子様のお名前、教育個人番号（</w:t>
      </w:r>
      <w:r w:rsidRPr="0099602D">
        <w:rPr>
          <w:rFonts w:cstheme="minorHAnsi"/>
          <w:bCs/>
          <w:lang w:eastAsia="ja-JP"/>
        </w:rPr>
        <w:t>PEN</w:t>
      </w:r>
      <w:r w:rsidRPr="0099602D">
        <w:rPr>
          <w:rFonts w:cstheme="minorHAnsi" w:hint="eastAsia"/>
          <w:bCs/>
          <w:lang w:eastAsia="ja-JP"/>
        </w:rPr>
        <w:t>）、生年月日、性別、郵便番号、</w:t>
      </w:r>
      <w:r w:rsidRPr="0099602D">
        <w:rPr>
          <w:rFonts w:asciiTheme="majorHAnsi" w:hAnsiTheme="majorHAnsi" w:cstheme="majorHAnsi" w:hint="eastAsia"/>
          <w:lang w:eastAsia="ja-JP"/>
        </w:rPr>
        <w:t>ファースト・ネーションかメティかイヌイットであるかなどの情報です。更に、障害または多彩な才能を持っているか、英語が母国語でないか、フランス語のイマージョン・プログラムに在籍しているかも、研究用・報告用に提供されます。</w:t>
      </w:r>
      <w:r w:rsidRPr="0099602D">
        <w:rPr>
          <w:rFonts w:cstheme="minorHAnsi" w:hint="eastAsia"/>
          <w:bCs/>
          <w:lang w:eastAsia="ja-JP"/>
        </w:rPr>
        <w:t>お子様の名前が使われるのは、調査にログインするときだけです。調査への回答が終わった時点で、回答から名前は削除されます。</w:t>
      </w:r>
    </w:p>
    <w:p w14:paraId="34BF47AB" w14:textId="50D3E0E6" w:rsidR="003B6EBC" w:rsidRPr="0099602D" w:rsidRDefault="003021CF" w:rsidP="003B6EBC">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データの用途と保管</w:t>
      </w:r>
    </w:p>
    <w:p w14:paraId="7C5B6113" w14:textId="22E7F760" w:rsidR="00CE7E63" w:rsidRPr="0099602D" w:rsidRDefault="008D5BF9" w:rsidP="003B6EBC">
      <w:pPr>
        <w:jc w:val="both"/>
        <w:rPr>
          <w:lang w:eastAsia="ja-JP"/>
        </w:rPr>
      </w:pPr>
      <w:r w:rsidRPr="0099602D">
        <w:rPr>
          <w:lang w:eastAsia="ja-JP"/>
        </w:rPr>
        <w:t xml:space="preserve">MDI </w:t>
      </w:r>
      <w:r w:rsidR="00CE7E63" w:rsidRPr="0099602D">
        <w:rPr>
          <w:rFonts w:hint="eastAsia"/>
          <w:lang w:eastAsia="ja-JP"/>
        </w:rPr>
        <w:t>で得られたデータは、</w:t>
      </w:r>
      <w:r w:rsidR="003B5A52" w:rsidRPr="0099602D">
        <w:rPr>
          <w:rFonts w:hint="eastAsia"/>
          <w:lang w:eastAsia="ja-JP"/>
        </w:rPr>
        <w:t>安全</w:t>
      </w:r>
      <w:r w:rsidR="00CE7E63" w:rsidRPr="0099602D">
        <w:rPr>
          <w:rFonts w:hint="eastAsia"/>
          <w:lang w:eastAsia="ja-JP"/>
        </w:rPr>
        <w:t>な環境に保管されます。お子様の個人情報は、お子様の調査回答とは切り離されています。</w:t>
      </w:r>
      <w:r w:rsidR="00CE7E63" w:rsidRPr="0099602D">
        <w:rPr>
          <w:lang w:eastAsia="ja-JP"/>
        </w:rPr>
        <w:t xml:space="preserve">MDI </w:t>
      </w:r>
      <w:r w:rsidR="00CE7E63" w:rsidRPr="0099602D">
        <w:rPr>
          <w:rFonts w:hint="eastAsia"/>
          <w:lang w:eastAsia="ja-JP"/>
        </w:rPr>
        <w:t>で得られたデータは、</w:t>
      </w:r>
      <w:r w:rsidR="00CE7E63" w:rsidRPr="0099602D">
        <w:rPr>
          <w:rFonts w:cstheme="minorHAnsi" w:hint="eastAsia"/>
          <w:b/>
          <w:lang w:val="en-US" w:eastAsia="ja-JP"/>
        </w:rPr>
        <w:t>連邦政府および州政府や準州政府の定める個人情報保護法のもとで</w:t>
      </w:r>
      <w:r w:rsidR="00CE7E63" w:rsidRPr="0099602D">
        <w:rPr>
          <w:rFonts w:cstheme="minorHAnsi" w:hint="eastAsia"/>
          <w:lang w:val="en-US" w:eastAsia="ja-JP"/>
        </w:rPr>
        <w:t>承認された研究プロジェクトでのみ使用できることになっています。</w:t>
      </w:r>
      <w:r w:rsidR="00CE7E63" w:rsidRPr="0099602D">
        <w:rPr>
          <w:rFonts w:ascii="Times New Roman" w:hAnsi="Times New Roman" w:cs="Times New Roman" w:hint="eastAsia"/>
          <w:lang w:eastAsia="ja-JP"/>
        </w:rPr>
        <w:t>研究者は、研究や統計のために</w:t>
      </w:r>
      <w:r w:rsidR="00CE7E63" w:rsidRPr="0099602D">
        <w:rPr>
          <w:lang w:eastAsia="ja-JP"/>
        </w:rPr>
        <w:t xml:space="preserve">MDI </w:t>
      </w:r>
      <w:r w:rsidR="00CE7E63" w:rsidRPr="0099602D">
        <w:rPr>
          <w:rFonts w:hint="eastAsia"/>
          <w:lang w:eastAsia="ja-JP"/>
        </w:rPr>
        <w:t>で得られたデータ</w:t>
      </w:r>
      <w:r w:rsidR="00CE7E63" w:rsidRPr="0099602D">
        <w:rPr>
          <w:rFonts w:ascii="Times New Roman" w:hAnsi="Times New Roman" w:cs="Times New Roman" w:hint="eastAsia"/>
          <w:lang w:eastAsia="ja-JP"/>
        </w:rPr>
        <w:t>を使用するにあたり、使用許可申請をします。許可が下りたら、個別の児童に紐づけられることのないデータに、研究者はアクセスできます。</w:t>
      </w:r>
    </w:p>
    <w:p w14:paraId="5EA232B4" w14:textId="77777777" w:rsidR="002F03D1" w:rsidRDefault="004C7AE9" w:rsidP="003B6EBC">
      <w:pPr>
        <w:jc w:val="both"/>
        <w:rPr>
          <w:rFonts w:ascii="Times New Roman" w:hAnsi="Times New Roman" w:cs="Times New Roman"/>
          <w:b/>
          <w:bCs/>
          <w:lang w:eastAsia="ja-JP"/>
        </w:rPr>
      </w:pPr>
      <w:r w:rsidRPr="0099602D">
        <w:rPr>
          <w:rFonts w:hint="eastAsia"/>
          <w:lang w:eastAsia="ja-JP"/>
        </w:rPr>
        <w:t>お子様のデータは、他のデータとリンクされることがあります。</w:t>
      </w:r>
      <w:r w:rsidRPr="0099602D">
        <w:rPr>
          <w:rFonts w:ascii="Times New Roman" w:hAnsi="Times New Roman" w:cs="Times New Roman" w:hint="eastAsia"/>
          <w:lang w:eastAsia="ja-JP"/>
        </w:rPr>
        <w:t>子供たちの幸福感や健康や学校生活の充実度に影響する要因について、理解を深めるためです。他のデータには、教育や健康に関する情報が含まれることがあります。リンクされたデータは、</w:t>
      </w:r>
      <w:r w:rsidRPr="0099602D">
        <w:rPr>
          <w:rFonts w:ascii="Times New Roman" w:hAnsi="Times New Roman" w:cs="Times New Roman" w:hint="eastAsia"/>
          <w:b/>
          <w:bCs/>
          <w:lang w:eastAsia="ja-JP"/>
        </w:rPr>
        <w:t>承認された研究合意書に基づいて、研究</w:t>
      </w:r>
      <w:r w:rsidR="00F37901" w:rsidRPr="0099602D">
        <w:rPr>
          <w:rFonts w:ascii="Times New Roman" w:hAnsi="Times New Roman" w:cs="Times New Roman" w:hint="eastAsia"/>
          <w:b/>
          <w:bCs/>
          <w:lang w:eastAsia="ja-JP"/>
        </w:rPr>
        <w:t>また</w:t>
      </w:r>
      <w:r w:rsidRPr="0099602D">
        <w:rPr>
          <w:rFonts w:ascii="Times New Roman" w:hAnsi="Times New Roman" w:cs="Times New Roman" w:hint="eastAsia"/>
          <w:b/>
          <w:bCs/>
          <w:lang w:eastAsia="ja-JP"/>
        </w:rPr>
        <w:t>は統計目的で</w:t>
      </w:r>
      <w:r w:rsidRPr="0099602D">
        <w:rPr>
          <w:rFonts w:ascii="Times New Roman" w:hAnsi="Times New Roman" w:cs="Times New Roman" w:hint="eastAsia"/>
          <w:b/>
          <w:bCs/>
          <w:i/>
          <w:iCs/>
          <w:lang w:eastAsia="ja-JP"/>
        </w:rPr>
        <w:t>のみ</w:t>
      </w:r>
      <w:r w:rsidR="00F37901" w:rsidRPr="0099602D">
        <w:rPr>
          <w:rFonts w:ascii="Times New Roman" w:hAnsi="Times New Roman" w:cs="Times New Roman" w:hint="eastAsia"/>
          <w:b/>
          <w:bCs/>
          <w:lang w:eastAsia="ja-JP"/>
        </w:rPr>
        <w:t>、</w:t>
      </w:r>
      <w:r w:rsidRPr="0099602D">
        <w:rPr>
          <w:rFonts w:ascii="Times New Roman" w:hAnsi="Times New Roman" w:cs="Times New Roman" w:hint="eastAsia"/>
          <w:b/>
          <w:bCs/>
          <w:lang w:eastAsia="ja-JP"/>
        </w:rPr>
        <w:t>使用してよいことになっています。または、</w:t>
      </w:r>
      <w:r w:rsidR="00F37901" w:rsidRPr="0099602D">
        <w:rPr>
          <w:rFonts w:ascii="Times New Roman" w:hAnsi="Times New Roman" w:cs="Times New Roman" w:hint="eastAsia"/>
          <w:b/>
          <w:bCs/>
          <w:lang w:eastAsia="ja-JP"/>
        </w:rPr>
        <w:t>情報共有のための合意書に基づいて、プログラムの計画立案、評価、もしくは研究の目的でのみ、使用してよいことになっています。</w:t>
      </w:r>
    </w:p>
    <w:p w14:paraId="0098DDA9" w14:textId="77777777" w:rsidR="002F03D1" w:rsidRDefault="002F03D1" w:rsidP="003B6EBC">
      <w:pPr>
        <w:jc w:val="both"/>
        <w:rPr>
          <w:rFonts w:ascii="Times New Roman" w:hAnsi="Times New Roman" w:cs="Times New Roman"/>
          <w:b/>
          <w:bCs/>
          <w:lang w:eastAsia="ja-JP"/>
        </w:rPr>
      </w:pPr>
    </w:p>
    <w:p w14:paraId="29891C44" w14:textId="4F66B046" w:rsidR="00F37901" w:rsidRPr="0099602D" w:rsidRDefault="002F03D1" w:rsidP="003B6EBC">
      <w:pPr>
        <w:jc w:val="both"/>
        <w:rPr>
          <w:rFonts w:asciiTheme="majorHAnsi" w:hAnsiTheme="majorHAnsi" w:cstheme="majorHAnsi"/>
          <w:lang w:eastAsia="ja-JP"/>
        </w:rPr>
      </w:pPr>
      <w:r w:rsidRPr="00346222">
        <w:rPr>
          <w:rFonts w:hint="eastAsia"/>
          <w:bCs/>
          <w:lang w:eastAsia="ja-JP"/>
        </w:rPr>
        <w:lastRenderedPageBreak/>
        <w:t>お子様のデータは、</w:t>
      </w:r>
      <w:r w:rsidRPr="00346222">
        <w:rPr>
          <w:rFonts w:ascii="MS Mincho" w:hAnsi="MS Mincho" w:cs="MS Mincho" w:hint="eastAsia"/>
          <w:bCs/>
          <w:lang w:eastAsia="ja-JP"/>
        </w:rPr>
        <w:t>ブリティッシュ・コロンビア州の行政及び保健管轄省庁にも提供され、プログラムの評価、計画の立案、研究、または統計に生かされます。</w:t>
      </w:r>
      <w:bookmarkStart w:id="0" w:name="_Hlk143514025"/>
      <w:r w:rsidRPr="00346222">
        <w:rPr>
          <w:rFonts w:ascii="MS Mincho" w:hAnsi="MS Mincho" w:cs="MS Mincho" w:hint="eastAsia"/>
          <w:bCs/>
          <w:lang w:eastAsia="ja-JP"/>
        </w:rPr>
        <w:t>こうして提供されたデータは、他のデータセットとリンクされることがあります。リンク後、アクセスや分析がされる前に、データは匿名化されます。これは、該当する情報共有合意書に基づいた手続きです</w:t>
      </w:r>
      <w:bookmarkEnd w:id="0"/>
      <w:r w:rsidRPr="00346222">
        <w:rPr>
          <w:rFonts w:ascii="MS Mincho" w:hAnsi="MS Mincho" w:cs="MS Mincho" w:hint="eastAsia"/>
          <w:bCs/>
          <w:lang w:eastAsia="ja-JP"/>
        </w:rPr>
        <w:t>。</w:t>
      </w:r>
      <w:r>
        <w:rPr>
          <w:lang w:eastAsia="ja-JP"/>
        </w:rPr>
        <w:t>報告はグループレベルでのみ行われます。</w:t>
      </w:r>
      <w:r w:rsidR="00F37901" w:rsidRPr="0099602D">
        <w:rPr>
          <w:rFonts w:ascii="Times New Roman" w:hAnsi="Times New Roman" w:cs="Times New Roman" w:hint="eastAsia"/>
          <w:lang w:eastAsia="ja-JP"/>
        </w:rPr>
        <w:t>詳細は、</w:t>
      </w:r>
      <w:hyperlink r:id="rId15" w:history="1">
        <w:r w:rsidR="00F37901" w:rsidRPr="0099602D">
          <w:rPr>
            <w:rStyle w:val="Hyperlink"/>
            <w:lang w:eastAsia="ja-JP"/>
          </w:rPr>
          <w:t>https://earlylearning.ubc.ca/about/privacy-and-ethics/</w:t>
        </w:r>
      </w:hyperlink>
      <w:r w:rsidR="00F37901" w:rsidRPr="0099602D">
        <w:rPr>
          <w:rStyle w:val="Hyperlink"/>
          <w:u w:val="none"/>
          <w:lang w:eastAsia="ja-JP"/>
        </w:rPr>
        <w:t xml:space="preserve"> </w:t>
      </w:r>
      <w:r w:rsidR="00F37901" w:rsidRPr="0099602D">
        <w:rPr>
          <w:rStyle w:val="Hyperlink"/>
          <w:rFonts w:hint="eastAsia"/>
          <w:color w:val="auto"/>
          <w:u w:val="none"/>
          <w:lang w:eastAsia="ja-JP"/>
        </w:rPr>
        <w:t>をご覧ください。お子様の調査データ保護について懸念のある場合には、</w:t>
      </w:r>
      <w:r w:rsidR="00F37901" w:rsidRPr="0099602D">
        <w:rPr>
          <w:rFonts w:cstheme="minorHAnsi"/>
          <w:bCs/>
          <w:lang w:eastAsia="ja-JP"/>
        </w:rPr>
        <w:t>HELP</w:t>
      </w:r>
      <w:r w:rsidR="00F37901" w:rsidRPr="0099602D">
        <w:rPr>
          <w:rFonts w:cstheme="minorHAnsi" w:hint="eastAsia"/>
          <w:bCs/>
          <w:lang w:eastAsia="ja-JP"/>
        </w:rPr>
        <w:t>の個人情報保護担当者</w:t>
      </w:r>
      <w:r w:rsidR="004C7AE9">
        <w:fldChar w:fldCharType="begin"/>
      </w:r>
      <w:r w:rsidR="004C7AE9">
        <w:rPr>
          <w:lang w:eastAsia="ja-JP"/>
        </w:rPr>
        <w:instrText>HYPERLINK "mailto:privacy@help.ubc.ca"</w:instrText>
      </w:r>
      <w:r w:rsidR="004C7AE9">
        <w:fldChar w:fldCharType="separate"/>
      </w:r>
      <w:r w:rsidR="00F37901" w:rsidRPr="0099602D">
        <w:rPr>
          <w:rStyle w:val="Hyperlink"/>
          <w:lang w:eastAsia="ja-JP"/>
        </w:rPr>
        <w:t>privacy@help.ubc.ca</w:t>
      </w:r>
      <w:r w:rsidR="004C7AE9">
        <w:rPr>
          <w:rStyle w:val="Hyperlink"/>
          <w:lang w:eastAsia="ja-JP"/>
        </w:rPr>
        <w:fldChar w:fldCharType="end"/>
      </w:r>
      <w:r w:rsidR="00F37901" w:rsidRPr="0099602D">
        <w:rPr>
          <w:rStyle w:val="Hyperlink"/>
          <w:rFonts w:hint="eastAsia"/>
          <w:color w:val="auto"/>
          <w:u w:val="none"/>
          <w:lang w:eastAsia="ja-JP"/>
        </w:rPr>
        <w:t>にご連絡ください。</w:t>
      </w:r>
    </w:p>
    <w:p w14:paraId="033F63D2" w14:textId="69791BA0" w:rsidR="003B6EBC" w:rsidRPr="0099602D" w:rsidRDefault="00F37901" w:rsidP="003B6EBC">
      <w:pPr>
        <w:pStyle w:val="Heading1"/>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プロジェクトの結果</w:t>
      </w:r>
    </w:p>
    <w:p w14:paraId="379A74DB" w14:textId="6530F45B" w:rsidR="005E0F86" w:rsidRPr="0099602D" w:rsidRDefault="00331A9B" w:rsidP="003B6EBC">
      <w:pPr>
        <w:jc w:val="both"/>
        <w:rPr>
          <w:lang w:eastAsia="ja-JP"/>
        </w:rPr>
      </w:pPr>
      <w:r w:rsidRPr="0099602D">
        <w:rPr>
          <w:rFonts w:hint="eastAsia"/>
          <w:lang w:eastAsia="ja-JP"/>
        </w:rPr>
        <w:t>学校単位での報告書が、学校区と他の学校と共有されます。学校単位での報告書は公にはされません。</w:t>
      </w:r>
      <w:r w:rsidRPr="0099602D">
        <w:rPr>
          <w:lang w:eastAsia="ja-JP"/>
        </w:rPr>
        <w:t>HELP</w:t>
      </w:r>
      <w:r w:rsidRPr="0099602D">
        <w:rPr>
          <w:rFonts w:hint="eastAsia"/>
          <w:lang w:eastAsia="ja-JP"/>
        </w:rPr>
        <w:t>は、</w:t>
      </w:r>
      <w:r w:rsidR="005E0F86" w:rsidRPr="0099602D">
        <w:rPr>
          <w:rFonts w:hint="eastAsia"/>
          <w:lang w:eastAsia="ja-JP"/>
        </w:rPr>
        <w:t>調査結果に基づいた</w:t>
      </w:r>
      <w:r w:rsidRPr="0099602D">
        <w:rPr>
          <w:rFonts w:hint="eastAsia"/>
          <w:lang w:eastAsia="ja-JP"/>
        </w:rPr>
        <w:t>コミュニティー用報告書と</w:t>
      </w:r>
      <w:r w:rsidR="005E0F86" w:rsidRPr="0099602D">
        <w:rPr>
          <w:rFonts w:hint="eastAsia"/>
          <w:lang w:eastAsia="ja-JP"/>
        </w:rPr>
        <w:t>居住</w:t>
      </w:r>
      <w:r w:rsidRPr="0099602D">
        <w:rPr>
          <w:rFonts w:hint="eastAsia"/>
          <w:lang w:eastAsia="ja-JP"/>
        </w:rPr>
        <w:t>地区地図</w:t>
      </w:r>
      <w:r w:rsidR="005E0F86" w:rsidRPr="0099602D">
        <w:rPr>
          <w:rFonts w:hint="eastAsia"/>
          <w:lang w:eastAsia="ja-JP"/>
        </w:rPr>
        <w:t>を、こちら</w:t>
      </w:r>
      <w:hyperlink r:id="rId16" w:history="1">
        <w:r w:rsidR="00652C09" w:rsidRPr="006B4245">
          <w:rPr>
            <w:rStyle w:val="Hyperlink"/>
            <w:lang w:eastAsia="ja-JP"/>
          </w:rPr>
          <w:t>https://earlylearning.ubc.ca/reports/</w:t>
        </w:r>
      </w:hyperlink>
      <w:r w:rsidR="005E0F86" w:rsidRPr="0099602D">
        <w:rPr>
          <w:rFonts w:hint="eastAsia"/>
          <w:lang w:eastAsia="ja-JP"/>
        </w:rPr>
        <w:t>で提供します。学校やコミュニティーが、</w:t>
      </w:r>
      <w:r w:rsidR="005E0F86" w:rsidRPr="0099602D">
        <w:rPr>
          <w:lang w:eastAsia="ja-JP"/>
        </w:rPr>
        <w:t>MDI</w:t>
      </w:r>
      <w:r w:rsidR="005E0F86" w:rsidRPr="0099602D">
        <w:rPr>
          <w:rFonts w:hint="eastAsia"/>
          <w:lang w:eastAsia="ja-JP"/>
        </w:rPr>
        <w:t>データを用いて子供たちをどうサポートするかについての詳細は、こちらのウェブサイト</w:t>
      </w:r>
      <w:r>
        <w:fldChar w:fldCharType="begin"/>
      </w:r>
      <w:r>
        <w:rPr>
          <w:lang w:eastAsia="ja-JP"/>
        </w:rPr>
        <w:instrText>HYPERLINK "http://www.discovermdi.ca"</w:instrText>
      </w:r>
      <w:r>
        <w:fldChar w:fldCharType="separate"/>
      </w:r>
      <w:r w:rsidR="005E0F86" w:rsidRPr="0099602D">
        <w:rPr>
          <w:rStyle w:val="Hyperlink"/>
          <w:lang w:eastAsia="ja-JP"/>
        </w:rPr>
        <w:t>www.discovermdi.ca</w:t>
      </w:r>
      <w:r>
        <w:rPr>
          <w:rStyle w:val="Hyperlink"/>
          <w:lang w:eastAsia="ja-JP"/>
        </w:rPr>
        <w:fldChar w:fldCharType="end"/>
      </w:r>
      <w:r w:rsidR="005E0F86" w:rsidRPr="0099602D">
        <w:rPr>
          <w:rStyle w:val="Hyperlink"/>
          <w:rFonts w:hint="eastAsia"/>
          <w:color w:val="auto"/>
          <w:u w:val="none"/>
          <w:lang w:eastAsia="ja-JP"/>
        </w:rPr>
        <w:t>をご覧ください。</w:t>
      </w:r>
    </w:p>
    <w:p w14:paraId="7BC1A744" w14:textId="487C66B5" w:rsidR="00521A82" w:rsidRPr="0099602D" w:rsidRDefault="005E0F86" w:rsidP="005D0EAC">
      <w:pPr>
        <w:pStyle w:val="Heading1"/>
        <w:rPr>
          <w:lang w:eastAsia="ja-JP"/>
        </w:rPr>
      </w:pPr>
      <w:r w:rsidRPr="0099602D">
        <w:rPr>
          <w:rFonts w:ascii="Arial" w:hAnsi="Arial" w:cs="Arial" w:hint="eastAsia"/>
          <w:b/>
          <w:color w:val="1F497D" w:themeColor="text2"/>
          <w:sz w:val="24"/>
          <w:szCs w:val="24"/>
          <w:lang w:eastAsia="ja-JP"/>
        </w:rPr>
        <w:t>先住民族のデータと報告書</w:t>
      </w:r>
    </w:p>
    <w:p w14:paraId="58A3530F" w14:textId="35F87C26" w:rsidR="009A5CB4" w:rsidRPr="0099602D" w:rsidRDefault="00BC5DB6" w:rsidP="009A5CB4">
      <w:pPr>
        <w:jc w:val="both"/>
        <w:rPr>
          <w:rFonts w:asciiTheme="majorHAnsi" w:hAnsiTheme="majorHAnsi" w:cstheme="majorHAnsi"/>
          <w:lang w:eastAsia="ja-JP"/>
        </w:rPr>
      </w:pPr>
      <w:r w:rsidRPr="0099602D">
        <w:rPr>
          <w:rFonts w:asciiTheme="majorHAnsi" w:hAnsiTheme="majorHAnsi" w:cstheme="majorHAnsi" w:hint="eastAsia"/>
          <w:lang w:eastAsia="ja-JP"/>
        </w:rPr>
        <w:t>ファースト・ネーション、メティ、イヌイットのコミュニティー</w:t>
      </w:r>
      <w:r w:rsidR="004B10A9">
        <w:rPr>
          <w:rFonts w:asciiTheme="majorHAnsi" w:hAnsiTheme="majorHAnsi" w:cstheme="majorHAnsi" w:hint="eastAsia"/>
          <w:lang w:eastAsia="ja-JP"/>
        </w:rPr>
        <w:t>と</w:t>
      </w:r>
      <w:r w:rsidRPr="0099602D">
        <w:rPr>
          <w:rFonts w:asciiTheme="majorHAnsi" w:hAnsiTheme="majorHAnsi" w:cstheme="majorHAnsi" w:hint="eastAsia"/>
          <w:lang w:eastAsia="ja-JP"/>
        </w:rPr>
        <w:t>、</w:t>
      </w:r>
      <w:r w:rsidR="004B10A9">
        <w:rPr>
          <w:rFonts w:asciiTheme="majorHAnsi" w:hAnsiTheme="majorHAnsi" w:cstheme="majorHAnsi" w:hint="eastAsia"/>
          <w:lang w:eastAsia="ja-JP"/>
        </w:rPr>
        <w:t>先住民族の</w:t>
      </w:r>
      <w:r w:rsidRPr="0099602D">
        <w:rPr>
          <w:rFonts w:asciiTheme="majorHAnsi" w:hAnsiTheme="majorHAnsi" w:cstheme="majorHAnsi" w:hint="eastAsia"/>
          <w:lang w:eastAsia="ja-JP"/>
        </w:rPr>
        <w:t>行政機関は、その子供たちについて得られた</w:t>
      </w:r>
      <w:r w:rsidR="002C1D60">
        <w:rPr>
          <w:rFonts w:asciiTheme="majorHAnsi" w:hAnsiTheme="majorHAnsi" w:cstheme="majorHAnsi" w:hint="eastAsia"/>
          <w:lang w:eastAsia="ja-JP"/>
        </w:rPr>
        <w:t>全ての</w:t>
      </w:r>
      <w:r w:rsidRPr="0099602D">
        <w:rPr>
          <w:rFonts w:asciiTheme="majorHAnsi" w:hAnsiTheme="majorHAnsi" w:cstheme="majorHAnsi" w:hint="eastAsia"/>
          <w:lang w:eastAsia="ja-JP"/>
        </w:rPr>
        <w:t>データにアクセスする権利を持っていることを</w:t>
      </w:r>
      <w:r w:rsidR="000427FE" w:rsidRPr="0099602D">
        <w:rPr>
          <w:rFonts w:asciiTheme="majorHAnsi" w:hAnsiTheme="majorHAnsi" w:cstheme="majorHAnsi" w:hint="eastAsia"/>
          <w:lang w:eastAsia="ja-JP"/>
        </w:rPr>
        <w:t>、</w:t>
      </w:r>
      <w:r w:rsidR="000427FE" w:rsidRPr="0099602D">
        <w:rPr>
          <w:lang w:eastAsia="ja-JP"/>
        </w:rPr>
        <w:t xml:space="preserve">HELP </w:t>
      </w:r>
      <w:r w:rsidR="000427FE" w:rsidRPr="0099602D">
        <w:rPr>
          <w:rFonts w:hint="eastAsia"/>
          <w:lang w:eastAsia="ja-JP"/>
        </w:rPr>
        <w:t>は</w:t>
      </w:r>
      <w:r w:rsidR="00C32E9B" w:rsidRPr="0099602D">
        <w:rPr>
          <w:rFonts w:hint="eastAsia"/>
          <w:lang w:eastAsia="ja-JP"/>
        </w:rPr>
        <w:t>認め</w:t>
      </w:r>
      <w:r w:rsidR="000427FE" w:rsidRPr="0099602D">
        <w:rPr>
          <w:rFonts w:asciiTheme="majorHAnsi" w:hAnsiTheme="majorHAnsi" w:cstheme="majorHAnsi" w:hint="eastAsia"/>
          <w:lang w:eastAsia="ja-JP"/>
        </w:rPr>
        <w:t>尊重し</w:t>
      </w:r>
      <w:r w:rsidRPr="0099602D">
        <w:rPr>
          <w:rFonts w:asciiTheme="majorHAnsi" w:hAnsiTheme="majorHAnsi" w:cstheme="majorHAnsi" w:hint="eastAsia"/>
          <w:lang w:eastAsia="ja-JP"/>
        </w:rPr>
        <w:t>ます。</w:t>
      </w:r>
      <w:r w:rsidR="009A5CB4" w:rsidRPr="0099602D">
        <w:rPr>
          <w:rFonts w:ascii="MS Mincho" w:eastAsia="MS Mincho" w:hAnsi="MS Mincho" w:cs="MS Mincho" w:hint="eastAsia"/>
          <w:lang w:eastAsia="ja-JP"/>
        </w:rPr>
        <w:t>先住民族運営委員会（</w:t>
      </w:r>
      <w:hyperlink r:id="rId17" w:history="1">
        <w:r w:rsidR="009A5CB4" w:rsidRPr="0099602D">
          <w:rPr>
            <w:rStyle w:val="Hyperlink"/>
            <w:rFonts w:asciiTheme="majorHAnsi" w:hAnsiTheme="majorHAnsi" w:cstheme="majorHAnsi"/>
            <w:u w:val="none"/>
            <w:lang w:eastAsia="ja-JP"/>
          </w:rPr>
          <w:t>Aboriginal Steering</w:t>
        </w:r>
        <w:r w:rsidR="009A5CB4" w:rsidRPr="0099602D">
          <w:rPr>
            <w:rStyle w:val="Hyperlink"/>
            <w:rFonts w:asciiTheme="majorHAnsi" w:hAnsiTheme="majorHAnsi" w:cstheme="majorHAnsi"/>
            <w:lang w:eastAsia="ja-JP"/>
          </w:rPr>
          <w:t xml:space="preserve"> </w:t>
        </w:r>
        <w:r w:rsidR="009A5CB4" w:rsidRPr="0099602D">
          <w:rPr>
            <w:rStyle w:val="Hyperlink"/>
            <w:rFonts w:asciiTheme="majorHAnsi" w:hAnsiTheme="majorHAnsi" w:cstheme="majorHAnsi"/>
            <w:u w:val="none"/>
            <w:lang w:eastAsia="ja-JP"/>
          </w:rPr>
          <w:t>Committee</w:t>
        </w:r>
      </w:hyperlink>
      <w:r w:rsidR="009A5CB4" w:rsidRPr="0099602D">
        <w:rPr>
          <w:rFonts w:ascii="MS Mincho" w:eastAsia="MS Mincho" w:hAnsi="MS Mincho" w:cs="MS Mincho" w:hint="eastAsia"/>
          <w:lang w:eastAsia="ja-JP"/>
        </w:rPr>
        <w:t>）のガイダンスを得て、</w:t>
      </w:r>
      <w:r w:rsidR="009A5CB4" w:rsidRPr="0099602D">
        <w:rPr>
          <w:lang w:eastAsia="ja-JP"/>
        </w:rPr>
        <w:t>HELP</w:t>
      </w:r>
      <w:r w:rsidR="009A5CB4" w:rsidRPr="0099602D">
        <w:rPr>
          <w:rFonts w:ascii="MS Mincho" w:eastAsia="MS Mincho" w:hAnsi="MS Mincho" w:cs="MS Mincho" w:hint="eastAsia"/>
          <w:lang w:eastAsia="ja-JP"/>
        </w:rPr>
        <w:t>は、先住民族の子供たちのデータや報告書を用いて、ファースト・ネーション、メティ、イヌイットの行政機関と、先住民族の主導する団体をサポートするための要綱を定めました。先住民族運営委員会のガイダンスに従って、</w:t>
      </w:r>
      <w:r w:rsidR="009A5CB4" w:rsidRPr="0099602D">
        <w:rPr>
          <w:lang w:eastAsia="ja-JP"/>
        </w:rPr>
        <w:t xml:space="preserve">HELP </w:t>
      </w:r>
      <w:r w:rsidR="009A5CB4" w:rsidRPr="0099602D">
        <w:rPr>
          <w:rFonts w:hint="eastAsia"/>
          <w:lang w:eastAsia="ja-JP"/>
        </w:rPr>
        <w:t>は</w:t>
      </w:r>
      <w:r w:rsidR="009A5CB4" w:rsidRPr="0099602D">
        <w:rPr>
          <w:lang w:eastAsia="ja-JP"/>
        </w:rPr>
        <w:t>MDI</w:t>
      </w:r>
      <w:r w:rsidR="009A5CB4" w:rsidRPr="0099602D">
        <w:rPr>
          <w:rFonts w:hint="eastAsia"/>
          <w:lang w:eastAsia="ja-JP"/>
        </w:rPr>
        <w:t>データを</w:t>
      </w:r>
      <w:r w:rsidR="009A5CB4" w:rsidRPr="0099602D">
        <w:rPr>
          <w:rFonts w:ascii="MS Mincho" w:eastAsia="MS Mincho" w:hAnsi="MS Mincho" w:cs="MS Mincho" w:hint="eastAsia"/>
          <w:lang w:eastAsia="ja-JP"/>
        </w:rPr>
        <w:t>先住民族のためにのみ報告します。</w:t>
      </w:r>
    </w:p>
    <w:p w14:paraId="0CB642EA" w14:textId="77777777" w:rsidR="009A5CB4" w:rsidRPr="0099602D" w:rsidRDefault="009A5CB4" w:rsidP="009A5CB4">
      <w:pPr>
        <w:spacing w:after="0" w:line="240" w:lineRule="auto"/>
        <w:rPr>
          <w:rFonts w:asciiTheme="majorHAnsi" w:hAnsiTheme="majorHAnsi" w:cstheme="majorHAnsi"/>
          <w:lang w:eastAsia="ja-JP"/>
        </w:rPr>
      </w:pPr>
    </w:p>
    <w:p w14:paraId="4820EF18" w14:textId="59A82FF6" w:rsidR="003B6EBC" w:rsidRPr="0099602D" w:rsidRDefault="009A5CB4" w:rsidP="00155FCD">
      <w:pPr>
        <w:pStyle w:val="Heading1"/>
        <w:spacing w:before="0"/>
        <w:rPr>
          <w:rFonts w:ascii="Arial" w:hAnsi="Arial" w:cs="Arial"/>
          <w:color w:val="1F497D" w:themeColor="text2"/>
          <w:sz w:val="26"/>
          <w:szCs w:val="26"/>
          <w:lang w:eastAsia="ja-JP"/>
        </w:rPr>
      </w:pPr>
      <w:r w:rsidRPr="0099602D">
        <w:rPr>
          <w:rFonts w:ascii="Arial" w:hAnsi="Arial" w:cs="Arial" w:hint="eastAsia"/>
          <w:b/>
          <w:color w:val="1F497D" w:themeColor="text2"/>
          <w:sz w:val="26"/>
          <w:szCs w:val="26"/>
          <w:lang w:eastAsia="ja-JP"/>
        </w:rPr>
        <w:t>本プロジェクトの詳細情報</w:t>
      </w:r>
      <w:r w:rsidR="003B6EBC" w:rsidRPr="0099602D">
        <w:rPr>
          <w:rFonts w:ascii="Arial" w:hAnsi="Arial" w:cs="Arial"/>
          <w:color w:val="1F497D" w:themeColor="text2"/>
          <w:sz w:val="26"/>
          <w:szCs w:val="26"/>
          <w:lang w:eastAsia="ja-JP"/>
        </w:rPr>
        <w:t xml:space="preserve"> </w:t>
      </w:r>
    </w:p>
    <w:p w14:paraId="32814E1A" w14:textId="13E46C3B" w:rsidR="003B6EBC" w:rsidRPr="0099602D" w:rsidRDefault="00154C13" w:rsidP="003B6EBC">
      <w:pPr>
        <w:jc w:val="both"/>
        <w:rPr>
          <w:b/>
          <w:lang w:eastAsia="ja-JP"/>
        </w:rPr>
      </w:pPr>
      <w:r w:rsidRPr="0099602D">
        <w:rPr>
          <w:rFonts w:hint="eastAsia"/>
          <w:lang w:eastAsia="ja-JP"/>
        </w:rPr>
        <w:t>詳細については、</w:t>
      </w:r>
      <w:r w:rsidR="003B6EBC" w:rsidRPr="0099602D">
        <w:rPr>
          <w:lang w:eastAsia="ja-JP"/>
        </w:rPr>
        <w:t xml:space="preserve">HELP </w:t>
      </w:r>
      <w:r w:rsidRPr="0099602D">
        <w:rPr>
          <w:rFonts w:hint="eastAsia"/>
          <w:lang w:eastAsia="ja-JP"/>
        </w:rPr>
        <w:t>のウェブサイト</w:t>
      </w:r>
      <w:bookmarkStart w:id="1" w:name="_Hlk143511540"/>
      <w:r w:rsidR="00723F13" w:rsidRPr="00723F13">
        <w:fldChar w:fldCharType="begin"/>
      </w:r>
      <w:r w:rsidR="00723F13" w:rsidRPr="00723F13">
        <w:rPr>
          <w:lang w:eastAsia="ja-JP"/>
        </w:rPr>
        <w:instrText>HYPERLINK "https://earlylearning.ubc.ca/monitoring-system/mdi/mdi-overview/"</w:instrText>
      </w:r>
      <w:r w:rsidR="00723F13" w:rsidRPr="00723F13">
        <w:fldChar w:fldCharType="separate"/>
      </w:r>
      <w:r w:rsidR="00723F13" w:rsidRPr="00723F13">
        <w:rPr>
          <w:rStyle w:val="Hyperlink"/>
          <w:lang w:eastAsia="ja-JP"/>
        </w:rPr>
        <w:t>https://earlylearning.ubc.ca/monitoring-system/mdi/mdi-overview/</w:t>
      </w:r>
      <w:r w:rsidR="00723F13" w:rsidRPr="00723F13">
        <w:rPr>
          <w:rStyle w:val="Hyperlink"/>
        </w:rPr>
        <w:fldChar w:fldCharType="end"/>
      </w:r>
      <w:bookmarkEnd w:id="1"/>
      <w:r w:rsidRPr="0099602D">
        <w:rPr>
          <w:rFonts w:hint="eastAsia"/>
          <w:lang w:eastAsia="ja-JP"/>
        </w:rPr>
        <w:t>をご覧ください。</w:t>
      </w:r>
      <w:r w:rsidR="004924ED" w:rsidRPr="0099602D">
        <w:rPr>
          <w:rFonts w:eastAsia="MS Mincho" w:cstheme="minorHAnsi"/>
          <w:u w:color="000000"/>
          <w:lang w:val="ja-JP" w:eastAsia="ja-JP"/>
        </w:rPr>
        <w:t>質問や懸念</w:t>
      </w:r>
      <w:r w:rsidR="004924ED" w:rsidRPr="0099602D">
        <w:rPr>
          <w:rFonts w:eastAsia="MS Mincho" w:cstheme="minorHAnsi" w:hint="eastAsia"/>
          <w:u w:color="000000"/>
          <w:lang w:val="ja-JP" w:eastAsia="ja-JP"/>
        </w:rPr>
        <w:t>がございましたら、</w:t>
      </w:r>
      <w:r w:rsidR="004924ED" w:rsidRPr="0099602D">
        <w:rPr>
          <w:rFonts w:eastAsia="MS Mincho" w:cstheme="minorHAnsi"/>
          <w:u w:color="000000"/>
          <w:lang w:val="ja-JP" w:eastAsia="ja-JP"/>
        </w:rPr>
        <w:t>本プロジェクトの窓口である</w:t>
      </w:r>
      <w:r w:rsidR="004924ED" w:rsidRPr="0099602D">
        <w:rPr>
          <w:rFonts w:eastAsia="MS Mincho" w:cstheme="minorHAnsi" w:hint="eastAsia"/>
          <w:u w:color="000000"/>
          <w:lang w:val="ja-JP" w:eastAsia="ja-JP"/>
        </w:rPr>
        <w:t>マリット・ギルバート（</w:t>
      </w:r>
      <w:r w:rsidR="004924ED" w:rsidRPr="0099602D">
        <w:rPr>
          <w:rFonts w:cstheme="minorHAnsi"/>
          <w:lang w:eastAsia="ja-JP"/>
        </w:rPr>
        <w:t>Marit Gilbert</w:t>
      </w:r>
      <w:r w:rsidR="004924ED" w:rsidRPr="0099602D">
        <w:rPr>
          <w:rFonts w:eastAsia="MS Mincho" w:cstheme="minorHAnsi" w:hint="eastAsia"/>
          <w:lang w:eastAsia="ja-JP"/>
        </w:rPr>
        <w:t>）</w:t>
      </w:r>
      <w:r w:rsidR="004924ED" w:rsidRPr="0099602D">
        <w:rPr>
          <w:rFonts w:eastAsia="MS Mincho" w:cstheme="minorHAnsi"/>
          <w:u w:color="000000"/>
          <w:lang w:val="ja-JP" w:eastAsia="ja-JP"/>
        </w:rPr>
        <w:t>まで、メール</w:t>
      </w:r>
      <w:r w:rsidRPr="0099602D">
        <w:fldChar w:fldCharType="begin"/>
      </w:r>
      <w:r w:rsidRPr="0099602D">
        <w:rPr>
          <w:lang w:eastAsia="ja-JP"/>
        </w:rPr>
        <w:instrText xml:space="preserve"> HYPERLINK "mailto:mdi@help.ubc.ca" </w:instrText>
      </w:r>
      <w:r w:rsidRPr="0099602D">
        <w:fldChar w:fldCharType="separate"/>
      </w:r>
      <w:r w:rsidR="004924ED" w:rsidRPr="0099602D">
        <w:rPr>
          <w:rStyle w:val="Hyperlink"/>
          <w:rFonts w:cstheme="minorHAnsi"/>
          <w:lang w:eastAsia="ja-JP"/>
        </w:rPr>
        <w:t>mdi@help.ubc.ca</w:t>
      </w:r>
      <w:r w:rsidRPr="0099602D">
        <w:rPr>
          <w:rStyle w:val="Hyperlink"/>
          <w:rFonts w:cstheme="minorHAnsi"/>
          <w:lang w:eastAsia="ja-JP"/>
        </w:rPr>
        <w:fldChar w:fldCharType="end"/>
      </w:r>
      <w:r w:rsidR="004924ED" w:rsidRPr="0099602D">
        <w:rPr>
          <w:rFonts w:eastAsia="MS Mincho" w:cstheme="minorHAnsi"/>
          <w:u w:color="000000"/>
          <w:lang w:val="ja-JP" w:eastAsia="ja-JP"/>
        </w:rPr>
        <w:t>または電話</w:t>
      </w:r>
      <w:r w:rsidR="004924ED" w:rsidRPr="0099602D">
        <w:rPr>
          <w:rFonts w:eastAsia="MS Mincho" w:cstheme="minorHAnsi"/>
          <w:u w:color="000000"/>
          <w:lang w:eastAsia="ja-JP"/>
        </w:rPr>
        <w:t>604-827-5504</w:t>
      </w:r>
      <w:r w:rsidR="004924ED" w:rsidRPr="0099602D">
        <w:rPr>
          <w:rFonts w:eastAsia="MS Mincho" w:cstheme="minorHAnsi"/>
          <w:u w:color="000000"/>
          <w:lang w:val="ja-JP" w:eastAsia="ja-JP"/>
        </w:rPr>
        <w:t>でご連絡ください。</w:t>
      </w:r>
      <w:r w:rsidR="004924ED" w:rsidRPr="0099602D">
        <w:rPr>
          <w:rFonts w:eastAsia="MS Mincho" w:cstheme="minorHAnsi" w:hint="eastAsia"/>
          <w:u w:color="000000"/>
          <w:lang w:eastAsia="ja-JP"/>
        </w:rPr>
        <w:t>通話料無料番号</w:t>
      </w:r>
      <w:r w:rsidR="004924ED" w:rsidRPr="0099602D">
        <w:rPr>
          <w:rFonts w:eastAsia="MS Mincho" w:cstheme="minorHAnsi"/>
          <w:u w:color="000000"/>
          <w:lang w:eastAsia="ja-JP"/>
        </w:rPr>
        <w:t>1-888-908-4050</w:t>
      </w:r>
      <w:r w:rsidR="004924ED" w:rsidRPr="0099602D">
        <w:rPr>
          <w:rFonts w:eastAsia="MS Mincho" w:cstheme="minorHAnsi" w:hint="eastAsia"/>
          <w:u w:color="000000"/>
          <w:lang w:eastAsia="ja-JP"/>
        </w:rPr>
        <w:t>をお使いくださっても構いません。</w:t>
      </w:r>
      <w:r w:rsidR="004924ED" w:rsidRPr="0099602D">
        <w:rPr>
          <w:rFonts w:eastAsia="MS Mincho" w:cstheme="minorHAnsi"/>
          <w:u w:color="000000"/>
          <w:lang w:val="ja-JP" w:eastAsia="ja-JP"/>
        </w:rPr>
        <w:t>以下のメールアドレスを用いて、主任研究者にご連絡いただくこともできます。</w:t>
      </w:r>
      <w:r w:rsidR="00E24383" w:rsidRPr="0099602D">
        <w:rPr>
          <w:lang w:eastAsia="ja-JP"/>
        </w:rPr>
        <w:t xml:space="preserve"> </w:t>
      </w:r>
    </w:p>
    <w:p w14:paraId="689DDA59" w14:textId="718EEDBF" w:rsidR="00155FCD" w:rsidRPr="0099602D" w:rsidRDefault="000361F1" w:rsidP="00155FCD">
      <w:pPr>
        <w:spacing w:after="0"/>
        <w:rPr>
          <w:rFonts w:ascii="Arial" w:hAnsi="Arial" w:cs="Arial"/>
          <w:b/>
          <w:color w:val="1F497D" w:themeColor="text2"/>
          <w:sz w:val="24"/>
          <w:szCs w:val="24"/>
          <w:lang w:eastAsia="ja-JP"/>
        </w:rPr>
      </w:pPr>
      <w:r w:rsidRPr="0099602D">
        <w:rPr>
          <w:rFonts w:ascii="Arial" w:hAnsi="Arial" w:cs="Arial" w:hint="eastAsia"/>
          <w:b/>
          <w:color w:val="1F497D" w:themeColor="text2"/>
          <w:sz w:val="24"/>
          <w:szCs w:val="24"/>
          <w:lang w:eastAsia="ja-JP"/>
        </w:rPr>
        <w:t>本研究に関して懸念や苦情のある場合の連絡先</w:t>
      </w:r>
    </w:p>
    <w:p w14:paraId="00AA79F9" w14:textId="0D15CE61" w:rsidR="00CF791A" w:rsidRPr="0099602D" w:rsidRDefault="00CF791A" w:rsidP="00CF791A">
      <w:pPr>
        <w:pStyle w:val="Body"/>
        <w:spacing w:before="120" w:after="120"/>
        <w:rPr>
          <w:rFonts w:asciiTheme="minorHAnsi" w:eastAsia="MS Mincho" w:hAnsiTheme="minorHAnsi" w:cstheme="minorHAnsi"/>
          <w:u w:color="000000"/>
        </w:rPr>
      </w:pPr>
      <w:r w:rsidRPr="0099602D">
        <w:rPr>
          <w:rFonts w:asciiTheme="minorHAnsi" w:eastAsia="MS Mincho" w:hAnsiTheme="minorHAnsi" w:cstheme="minorHAnsi" w:hint="eastAsia"/>
          <w:u w:color="000000"/>
          <w:lang w:val="ja-JP"/>
        </w:rPr>
        <w:t>研究</w:t>
      </w:r>
      <w:r w:rsidRPr="0099602D">
        <w:rPr>
          <w:rFonts w:asciiTheme="minorHAnsi" w:eastAsia="MS Mincho" w:hAnsiTheme="minorHAnsi" w:cstheme="minorHAnsi"/>
          <w:u w:color="000000"/>
          <w:lang w:val="ja-JP"/>
        </w:rPr>
        <w:t>への参加者としての、</w:t>
      </w:r>
      <w:r w:rsidRPr="0099602D">
        <w:rPr>
          <w:rFonts w:asciiTheme="minorHAnsi" w:eastAsia="MS Mincho" w:hAnsiTheme="minorHAnsi" w:cstheme="minorHAnsi" w:hint="eastAsia"/>
          <w:u w:color="000000"/>
          <w:lang w:val="ja-JP"/>
        </w:rPr>
        <w:t>保護者の皆様／お子様</w:t>
      </w:r>
      <w:r w:rsidRPr="0099602D">
        <w:rPr>
          <w:rFonts w:asciiTheme="minorHAnsi" w:eastAsia="MS Mincho" w:hAnsiTheme="minorHAnsi" w:cstheme="minorHAnsi"/>
          <w:u w:color="000000"/>
          <w:lang w:val="ja-JP"/>
        </w:rPr>
        <w:t>の権利について</w:t>
      </w:r>
      <w:r w:rsidRPr="0099602D">
        <w:rPr>
          <w:rFonts w:asciiTheme="minorHAnsi" w:eastAsia="MS Mincho" w:hAnsiTheme="minorHAnsi" w:cstheme="minorHAnsi" w:hint="eastAsia"/>
          <w:u w:color="000000"/>
          <w:lang w:val="ja-JP"/>
        </w:rPr>
        <w:t>、あるいは、参加中に体験した事柄について、</w:t>
      </w:r>
      <w:r w:rsidRPr="0099602D">
        <w:rPr>
          <w:rFonts w:asciiTheme="minorHAnsi" w:eastAsia="MS Mincho" w:hAnsiTheme="minorHAnsi" w:cstheme="minorHAnsi"/>
          <w:u w:color="000000"/>
          <w:lang w:val="ja-JP"/>
        </w:rPr>
        <w:t>懸念</w:t>
      </w:r>
      <w:r w:rsidRPr="0099602D">
        <w:rPr>
          <w:rFonts w:asciiTheme="minorHAnsi" w:eastAsia="MS Mincho" w:hAnsiTheme="minorHAnsi" w:cstheme="minorHAnsi" w:hint="eastAsia"/>
          <w:u w:color="000000"/>
          <w:lang w:val="ja-JP"/>
        </w:rPr>
        <w:t>や苦情</w:t>
      </w:r>
      <w:r w:rsidRPr="0099602D">
        <w:rPr>
          <w:rFonts w:asciiTheme="minorHAnsi" w:eastAsia="MS Mincho" w:hAnsiTheme="minorHAnsi" w:cstheme="minorHAnsi"/>
          <w:u w:color="000000"/>
          <w:lang w:val="ja-JP"/>
        </w:rPr>
        <w:t>が</w:t>
      </w:r>
      <w:r w:rsidRPr="0099602D">
        <w:rPr>
          <w:rFonts w:asciiTheme="minorHAnsi" w:eastAsia="MS Mincho" w:hAnsiTheme="minorHAnsi" w:cstheme="minorHAnsi" w:hint="eastAsia"/>
          <w:u w:color="000000"/>
          <w:lang w:val="ja-JP"/>
        </w:rPr>
        <w:t>ござい</w:t>
      </w:r>
      <w:r w:rsidRPr="0099602D">
        <w:rPr>
          <w:rFonts w:asciiTheme="minorHAnsi" w:eastAsia="MS Mincho" w:hAnsiTheme="minorHAnsi" w:cstheme="minorHAnsi"/>
          <w:u w:color="000000"/>
          <w:lang w:val="ja-JP"/>
        </w:rPr>
        <w:t>ましたら、</w:t>
      </w:r>
      <w:r w:rsidRPr="0099602D">
        <w:rPr>
          <w:rFonts w:asciiTheme="minorHAnsi" w:eastAsia="MS Mincho" w:hAnsiTheme="minorHAnsi" w:cstheme="minorHAnsi"/>
          <w:u w:color="000000"/>
        </w:rPr>
        <w:t>UBC</w:t>
      </w:r>
      <w:r w:rsidRPr="0099602D">
        <w:rPr>
          <w:rFonts w:asciiTheme="minorHAnsi" w:eastAsia="MS Mincho" w:hAnsiTheme="minorHAnsi" w:cstheme="minorHAnsi" w:hint="eastAsia"/>
          <w:u w:color="000000"/>
          <w:lang w:val="ja-JP"/>
        </w:rPr>
        <w:t>研究倫理</w:t>
      </w:r>
      <w:r w:rsidRPr="0099602D">
        <w:rPr>
          <w:rFonts w:asciiTheme="minorHAnsi" w:eastAsia="MS Mincho" w:hAnsiTheme="minorHAnsi" w:cstheme="minorHAnsi"/>
          <w:u w:color="000000"/>
          <w:lang w:val="ja-JP"/>
        </w:rPr>
        <w:t>オフィス</w:t>
      </w:r>
      <w:r w:rsidRPr="0099602D">
        <w:rPr>
          <w:rFonts w:asciiTheme="minorHAnsi" w:eastAsia="MS Mincho" w:hAnsiTheme="minorHAnsi" w:cstheme="minorHAnsi"/>
          <w:u w:color="000000"/>
        </w:rPr>
        <w:t>604-822-8598</w:t>
      </w:r>
      <w:r w:rsidRPr="0099602D">
        <w:rPr>
          <w:rFonts w:asciiTheme="minorHAnsi" w:eastAsia="MS Mincho" w:hAnsiTheme="minorHAnsi" w:cstheme="minorHAnsi" w:hint="eastAsia"/>
          <w:u w:color="000000"/>
          <w:lang w:val="ja-JP"/>
        </w:rPr>
        <w:t>ま</w:t>
      </w:r>
      <w:r w:rsidRPr="0099602D">
        <w:rPr>
          <w:rFonts w:asciiTheme="minorHAnsi" w:eastAsia="MS Mincho" w:hAnsiTheme="minorHAnsi" w:cstheme="minorHAnsi"/>
          <w:u w:color="000000"/>
          <w:lang w:val="ja-JP"/>
        </w:rPr>
        <w:t>で</w:t>
      </w:r>
      <w:r w:rsidRPr="0099602D">
        <w:rPr>
          <w:rFonts w:asciiTheme="minorHAnsi" w:eastAsia="MS Mincho" w:hAnsiTheme="minorHAnsi" w:cstheme="minorHAnsi" w:hint="eastAsia"/>
          <w:u w:color="000000"/>
          <w:lang w:val="ja-JP"/>
        </w:rPr>
        <w:t>電話で</w:t>
      </w:r>
      <w:r w:rsidRPr="0099602D">
        <w:rPr>
          <w:rFonts w:asciiTheme="minorHAnsi" w:eastAsia="MS Mincho" w:hAnsiTheme="minorHAnsi" w:cstheme="minorHAnsi"/>
          <w:u w:color="000000"/>
          <w:lang w:val="ja-JP"/>
        </w:rPr>
        <w:t>ご連絡ください。長距離の場合は、メール</w:t>
      </w:r>
      <w:r w:rsidRPr="0099602D">
        <w:rPr>
          <w:rFonts w:asciiTheme="minorHAnsi" w:eastAsia="MS Mincho" w:hAnsiTheme="minorHAnsi" w:cstheme="minorHAnsi"/>
          <w:u w:color="000000"/>
        </w:rPr>
        <w:t>RSIL</w:t>
      </w:r>
      <w:r w:rsidRPr="0099602D">
        <w:rPr>
          <w:rFonts w:asciiTheme="minorHAnsi" w:eastAsia="MS Mincho" w:hAnsiTheme="minorHAnsi" w:cstheme="minorHAnsi"/>
          <w:u w:color="000000"/>
        </w:rPr>
        <w:t>＠</w:t>
      </w:r>
      <w:r w:rsidRPr="0099602D">
        <w:rPr>
          <w:rFonts w:asciiTheme="minorHAnsi" w:eastAsia="MS Mincho" w:hAnsiTheme="minorHAnsi" w:cstheme="minorHAnsi"/>
          <w:u w:color="000000"/>
        </w:rPr>
        <w:t>ors.ubc.ca</w:t>
      </w:r>
      <w:r w:rsidRPr="0099602D">
        <w:rPr>
          <w:rFonts w:asciiTheme="minorHAnsi" w:eastAsia="MS Mincho" w:hAnsiTheme="minorHAnsi" w:cstheme="minorHAnsi"/>
          <w:u w:color="000000"/>
          <w:lang w:val="ja-JP"/>
        </w:rPr>
        <w:t>または通話料無料番号</w:t>
      </w:r>
      <w:r w:rsidRPr="0099602D">
        <w:rPr>
          <w:rFonts w:asciiTheme="minorHAnsi" w:eastAsia="MS Mincho" w:hAnsiTheme="minorHAnsi" w:cstheme="minorHAnsi"/>
          <w:u w:color="000000"/>
        </w:rPr>
        <w:t>1-877-822-8598</w:t>
      </w:r>
      <w:r w:rsidRPr="0099602D">
        <w:rPr>
          <w:rFonts w:asciiTheme="minorHAnsi" w:eastAsia="MS Mincho" w:hAnsiTheme="minorHAnsi" w:cstheme="minorHAnsi"/>
          <w:u w:color="000000"/>
          <w:lang w:val="ja-JP"/>
        </w:rPr>
        <w:t>をご利用ください。</w:t>
      </w:r>
    </w:p>
    <w:p w14:paraId="2715EF58" w14:textId="04CF2047" w:rsidR="00CF791A" w:rsidRPr="0099602D" w:rsidRDefault="00CF791A" w:rsidP="00CF791A">
      <w:pPr>
        <w:pStyle w:val="Body"/>
        <w:spacing w:before="120" w:after="120"/>
        <w:rPr>
          <w:rFonts w:asciiTheme="minorHAnsi" w:eastAsia="MS Mincho" w:hAnsiTheme="minorHAnsi" w:cstheme="minorHAnsi"/>
          <w:u w:color="000000"/>
          <w:lang w:val="ja-JP"/>
        </w:rPr>
      </w:pPr>
    </w:p>
    <w:p w14:paraId="51E40682" w14:textId="36D2872A" w:rsidR="009C3A8B" w:rsidRPr="001F37C1" w:rsidRDefault="00353476" w:rsidP="001F37C1">
      <w:pPr>
        <w:pStyle w:val="Body"/>
        <w:spacing w:before="120" w:after="120"/>
        <w:rPr>
          <w:rFonts w:ascii="Calibri" w:eastAsia="Calibri" w:hAnsi="Calibri" w:cs="Calibri"/>
          <w:sz w:val="24"/>
          <w:szCs w:val="24"/>
          <w:u w:color="000000"/>
        </w:rPr>
      </w:pPr>
      <w:r w:rsidRPr="0099602D">
        <w:rPr>
          <w:noProof/>
          <w:lang w:eastAsia="en-US"/>
        </w:rPr>
        <w:drawing>
          <wp:anchor distT="0" distB="0" distL="114300" distR="114300" simplePos="0" relativeHeight="251669504" behindDoc="0" locked="0" layoutInCell="1" allowOverlap="1" wp14:anchorId="40A560CA" wp14:editId="05D14BD4">
            <wp:simplePos x="0" y="0"/>
            <wp:positionH relativeFrom="margin">
              <wp:posOffset>449203</wp:posOffset>
            </wp:positionH>
            <wp:positionV relativeFrom="paragraph">
              <wp:posOffset>5715</wp:posOffset>
            </wp:positionV>
            <wp:extent cx="1477645" cy="505460"/>
            <wp:effectExtent l="0" t="0" r="8255"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1477645" cy="505460"/>
                    </a:xfrm>
                    <a:prstGeom prst="rect">
                      <a:avLst/>
                    </a:prstGeom>
                  </pic:spPr>
                </pic:pic>
              </a:graphicData>
            </a:graphic>
            <wp14:sizeRelH relativeFrom="margin">
              <wp14:pctWidth>0</wp14:pctWidth>
            </wp14:sizeRelH>
            <wp14:sizeRelV relativeFrom="margin">
              <wp14:pctHeight>0</wp14:pctHeight>
            </wp14:sizeRelV>
          </wp:anchor>
        </w:drawing>
      </w:r>
      <w:r w:rsidR="00CF791A" w:rsidRPr="0099602D">
        <w:rPr>
          <w:rFonts w:ascii="MS Mincho" w:eastAsia="MS Mincho" w:hAnsi="MS Mincho" w:cs="MS Mincho" w:hint="eastAsia"/>
          <w:sz w:val="24"/>
          <w:szCs w:val="24"/>
          <w:u w:color="000000"/>
          <w:lang w:val="ja-JP"/>
        </w:rPr>
        <w:t>敬具</w:t>
      </w:r>
    </w:p>
    <w:p w14:paraId="33DA8983" w14:textId="2AD7E0A9" w:rsidR="0070548F" w:rsidRPr="0099602D" w:rsidRDefault="0070548F" w:rsidP="003B6EBC">
      <w:pPr>
        <w:pStyle w:val="NoSpacing"/>
        <w:jc w:val="both"/>
        <w:rPr>
          <w:lang w:eastAsia="ja-JP"/>
        </w:rPr>
      </w:pPr>
    </w:p>
    <w:p w14:paraId="61DA29B9" w14:textId="562D98D7" w:rsidR="0070548F" w:rsidRPr="0099602D" w:rsidRDefault="00353476" w:rsidP="003B6EBC">
      <w:pPr>
        <w:pStyle w:val="NoSpacing"/>
        <w:jc w:val="both"/>
        <w:rPr>
          <w:lang w:eastAsia="ja-JP"/>
        </w:rPr>
      </w:pPr>
      <w:r w:rsidRPr="0099602D">
        <w:rPr>
          <w:noProof/>
          <w:sz w:val="20"/>
          <w:szCs w:val="20"/>
        </w:rPr>
        <mc:AlternateContent>
          <mc:Choice Requires="wps">
            <w:drawing>
              <wp:anchor distT="0" distB="0" distL="114300" distR="114300" simplePos="0" relativeHeight="251667456" behindDoc="0" locked="0" layoutInCell="1" allowOverlap="1" wp14:anchorId="41691F24" wp14:editId="6FFDFB14">
                <wp:simplePos x="0" y="0"/>
                <wp:positionH relativeFrom="margin">
                  <wp:posOffset>185614</wp:posOffset>
                </wp:positionH>
                <wp:positionV relativeFrom="margin">
                  <wp:posOffset>8151624</wp:posOffset>
                </wp:positionV>
                <wp:extent cx="3036570" cy="73166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3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81A4E" w14:textId="31D6701B" w:rsidR="007F6AAC" w:rsidRPr="005E6852" w:rsidRDefault="005E6852" w:rsidP="007E25D0">
                            <w:pPr>
                              <w:pStyle w:val="NoSpacing"/>
                              <w:rPr>
                                <w:rFonts w:ascii="MS Mincho" w:eastAsia="MS Mincho" w:hAnsi="MS Mincho" w:cs="MS Mincho"/>
                                <w:sz w:val="20"/>
                                <w:szCs w:val="20"/>
                                <w:lang w:eastAsia="ja-JP"/>
                              </w:rPr>
                            </w:pPr>
                            <w:r>
                              <w:rPr>
                                <w:rFonts w:ascii="MS Mincho" w:eastAsia="MS Mincho" w:hAnsi="MS Mincho" w:cs="MS Mincho" w:hint="eastAsia"/>
                                <w:sz w:val="20"/>
                                <w:szCs w:val="20"/>
                                <w:lang w:eastAsia="ja-JP"/>
                              </w:rPr>
                              <w:t>イヴァ・オバーレ博士</w:t>
                            </w:r>
                          </w:p>
                          <w:p w14:paraId="5D060BC2" w14:textId="137EE7FF" w:rsidR="007F6AAC" w:rsidRPr="0099602D" w:rsidRDefault="007F6AAC" w:rsidP="007E25D0">
                            <w:pPr>
                              <w:pStyle w:val="NoSpacing"/>
                              <w:rPr>
                                <w:rFonts w:ascii="MS Mincho" w:eastAsia="MS Mincho" w:hAnsi="MS Mincho" w:cs="MS Mincho"/>
                                <w:sz w:val="20"/>
                                <w:szCs w:val="20"/>
                                <w:lang w:eastAsia="ja-JP"/>
                              </w:rPr>
                            </w:pPr>
                            <w:r w:rsidRPr="0099602D">
                              <w:rPr>
                                <w:rFonts w:ascii="Calibri Light" w:hAnsi="Calibri Light"/>
                                <w:sz w:val="20"/>
                                <w:szCs w:val="20"/>
                              </w:rPr>
                              <w:t>Human Early Learning Partnership</w:t>
                            </w:r>
                            <w:r w:rsidR="005E6852" w:rsidRPr="0099602D">
                              <w:rPr>
                                <w:rFonts w:ascii="MS Mincho" w:eastAsia="MS Mincho" w:hAnsi="MS Mincho" w:cs="MS Mincho" w:hint="eastAsia"/>
                                <w:sz w:val="20"/>
                                <w:szCs w:val="20"/>
                                <w:lang w:eastAsia="ja-JP"/>
                              </w:rPr>
                              <w:t>教授</w:t>
                            </w:r>
                          </w:p>
                          <w:p w14:paraId="4BFE011F" w14:textId="77777777" w:rsidR="007F6AAC" w:rsidRPr="004819F6" w:rsidRDefault="007F6AAC" w:rsidP="007E25D0">
                            <w:pPr>
                              <w:pStyle w:val="NoSpacing"/>
                              <w:rPr>
                                <w:rFonts w:ascii="Calibri Light" w:hAnsi="Calibri Light"/>
                                <w:sz w:val="20"/>
                                <w:szCs w:val="20"/>
                              </w:rPr>
                            </w:pPr>
                            <w:r w:rsidRPr="0099602D">
                              <w:rPr>
                                <w:rFonts w:ascii="Calibri Light" w:hAnsi="Calibri Light"/>
                                <w:sz w:val="20"/>
                                <w:szCs w:val="20"/>
                              </w:rPr>
                              <w:t>University of British Columbia</w:t>
                            </w:r>
                          </w:p>
                          <w:p w14:paraId="70B75024" w14:textId="66E6B84B" w:rsidR="00995653" w:rsidRPr="00995653" w:rsidRDefault="005E6852" w:rsidP="00995653">
                            <w:pPr>
                              <w:pStyle w:val="NoSpacing"/>
                              <w:rPr>
                                <w:sz w:val="20"/>
                                <w:szCs w:val="20"/>
                                <w:lang w:eastAsia="ja-JP"/>
                              </w:rPr>
                            </w:pPr>
                            <w:r w:rsidRPr="005E6852">
                              <w:rPr>
                                <w:rFonts w:ascii="MS Mincho" w:eastAsia="MS Mincho" w:hAnsi="MS Mincho" w:cs="MS Mincho" w:hint="eastAsia"/>
                                <w:b/>
                                <w:bCs/>
                                <w:sz w:val="20"/>
                                <w:szCs w:val="20"/>
                                <w:lang w:eastAsia="ja-JP"/>
                              </w:rPr>
                              <w:t>メール：</w:t>
                            </w:r>
                            <w:r w:rsidR="00995653" w:rsidRPr="00995653">
                              <w:rPr>
                                <w:sz w:val="20"/>
                                <w:szCs w:val="20"/>
                                <w:lang w:eastAsia="ja-JP"/>
                              </w:rPr>
                              <w:t xml:space="preserve"> </w:t>
                            </w:r>
                            <w:hyperlink r:id="rId19" w:history="1">
                              <w:r w:rsidR="00412D67" w:rsidRPr="00412D67">
                                <w:rPr>
                                  <w:rStyle w:val="Hyperlink"/>
                                  <w:rFonts w:ascii="Calibri Light" w:hAnsi="Calibri Light"/>
                                  <w:sz w:val="20"/>
                                  <w:szCs w:val="20"/>
                                  <w:lang w:eastAsia="ja-JP"/>
                                </w:rPr>
                                <w:t>eva.oberle@ubc.ca</w:t>
                              </w:r>
                            </w:hyperlink>
                          </w:p>
                          <w:p w14:paraId="528AC19C" w14:textId="77777777" w:rsidR="00995653" w:rsidRPr="004819F6" w:rsidRDefault="00995653" w:rsidP="00995653">
                            <w:pPr>
                              <w:pStyle w:val="NoSpacing"/>
                              <w:rPr>
                                <w:lang w:eastAsia="ja-JP"/>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w14:anchorId="41691F24" id="_x0000_t202" coordsize="21600,21600" o:spt="202" path="m,l,21600r21600,l21600,xe">
                <v:stroke joinstyle="miter"/>
                <v:path gradientshapeok="t" o:connecttype="rect"/>
              </v:shapetype>
              <v:shape id="Text Box 2" o:spid="_x0000_s1026" type="#_x0000_t202" style="position:absolute;left:0;text-align:left;margin-left:14.6pt;margin-top:641.85pt;width:239.1pt;height:57.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" filled="f" stroked="f">
                <v:textbox>
                  <w:txbxContent>
                    <w:p w14:paraId="45A81A4E" w14:textId="31D6701B" w:rsidR="007F6AAC" w:rsidRPr="005E6852" w:rsidRDefault="005E6852" w:rsidP="007E25D0">
                      <w:pPr>
                        <w:pStyle w:val="NoSpacing"/>
                        <w:rPr>
                          <w:rFonts w:ascii="MS Mincho" w:eastAsia="MS Mincho" w:hAnsi="MS Mincho" w:cs="MS Mincho"/>
                          <w:sz w:val="20"/>
                          <w:szCs w:val="20"/>
                          <w:lang w:eastAsia="ja-JP"/>
                        </w:rPr>
                      </w:pPr>
                      <w:r>
                        <w:rPr>
                          <w:rFonts w:ascii="MS Mincho" w:eastAsia="MS Mincho" w:hAnsi="MS Mincho" w:cs="MS Mincho" w:hint="eastAsia"/>
                          <w:sz w:val="20"/>
                          <w:szCs w:val="20"/>
                          <w:lang w:eastAsia="ja-JP"/>
                        </w:rPr>
                        <w:t>イヴァ・オバーレ博士</w:t>
                      </w:r>
                    </w:p>
                    <w:p w14:paraId="5D060BC2" w14:textId="137EE7FF" w:rsidR="007F6AAC" w:rsidRPr="0099602D" w:rsidRDefault="007F6AAC" w:rsidP="007E25D0">
                      <w:pPr>
                        <w:pStyle w:val="NoSpacing"/>
                        <w:rPr>
                          <w:rFonts w:ascii="MS Mincho" w:eastAsia="MS Mincho" w:hAnsi="MS Mincho" w:cs="MS Mincho"/>
                          <w:sz w:val="20"/>
                          <w:szCs w:val="20"/>
                          <w:lang w:eastAsia="ja-JP"/>
                        </w:rPr>
                      </w:pPr>
                      <w:r w:rsidRPr="0099602D">
                        <w:rPr>
                          <w:rFonts w:ascii="Calibri Light" w:hAnsi="Calibri Light"/>
                          <w:sz w:val="20"/>
                          <w:szCs w:val="20"/>
                        </w:rPr>
                        <w:t>Human Early Learning Partnership</w:t>
                      </w:r>
                      <w:r w:rsidR="005E6852" w:rsidRPr="0099602D">
                        <w:rPr>
                          <w:rFonts w:ascii="MS Mincho" w:eastAsia="MS Mincho" w:hAnsi="MS Mincho" w:cs="MS Mincho" w:hint="eastAsia"/>
                          <w:sz w:val="20"/>
                          <w:szCs w:val="20"/>
                          <w:lang w:eastAsia="ja-JP"/>
                        </w:rPr>
                        <w:t>教授</w:t>
                      </w:r>
                    </w:p>
                    <w:p w14:paraId="4BFE011F" w14:textId="77777777" w:rsidR="007F6AAC" w:rsidRPr="004819F6" w:rsidRDefault="007F6AAC" w:rsidP="007E25D0">
                      <w:pPr>
                        <w:pStyle w:val="NoSpacing"/>
                        <w:rPr>
                          <w:rFonts w:ascii="Calibri Light" w:hAnsi="Calibri Light"/>
                          <w:sz w:val="20"/>
                          <w:szCs w:val="20"/>
                        </w:rPr>
                      </w:pPr>
                      <w:r w:rsidRPr="0099602D">
                        <w:rPr>
                          <w:rFonts w:ascii="Calibri Light" w:hAnsi="Calibri Light"/>
                          <w:sz w:val="20"/>
                          <w:szCs w:val="20"/>
                        </w:rPr>
                        <w:t>University of British Columbia</w:t>
                      </w:r>
                    </w:p>
                    <w:p w14:paraId="70B75024" w14:textId="66E6B84B" w:rsidR="00995653" w:rsidRPr="00995653" w:rsidRDefault="005E6852" w:rsidP="00995653">
                      <w:pPr>
                        <w:pStyle w:val="NoSpacing"/>
                        <w:rPr>
                          <w:sz w:val="20"/>
                          <w:szCs w:val="20"/>
                          <w:lang w:eastAsia="ja-JP"/>
                        </w:rPr>
                      </w:pPr>
                      <w:r w:rsidRPr="005E6852">
                        <w:rPr>
                          <w:rFonts w:ascii="MS Mincho" w:eastAsia="MS Mincho" w:hAnsi="MS Mincho" w:cs="MS Mincho" w:hint="eastAsia"/>
                          <w:b/>
                          <w:bCs/>
                          <w:sz w:val="20"/>
                          <w:szCs w:val="20"/>
                          <w:lang w:eastAsia="ja-JP"/>
                        </w:rPr>
                        <w:t>メール：</w:t>
                      </w:r>
                      <w:r w:rsidR="00995653" w:rsidRPr="00995653">
                        <w:rPr>
                          <w:sz w:val="20"/>
                          <w:szCs w:val="20"/>
                          <w:lang w:eastAsia="ja-JP"/>
                        </w:rPr>
                        <w:t xml:space="preserve"> </w:t>
                      </w:r>
                      <w:hyperlink r:id="rId20" w:history="1">
                        <w:r w:rsidR="00412D67" w:rsidRPr="00412D67">
                          <w:rPr>
                            <w:rStyle w:val="Hyperlink"/>
                            <w:rFonts w:ascii="Calibri Light" w:hAnsi="Calibri Light"/>
                            <w:sz w:val="20"/>
                            <w:szCs w:val="20"/>
                            <w:lang w:eastAsia="ja-JP"/>
                          </w:rPr>
                          <w:t>eva.oberle@ubc.ca</w:t>
                        </w:r>
                      </w:hyperlink>
                    </w:p>
                    <w:p w14:paraId="528AC19C" w14:textId="77777777" w:rsidR="00995653" w:rsidRPr="004819F6" w:rsidRDefault="00995653" w:rsidP="00995653">
                      <w:pPr>
                        <w:pStyle w:val="NoSpacing"/>
                        <w:rPr>
                          <w:lang w:eastAsia="ja-JP"/>
                        </w:rPr>
                      </w:pPr>
                    </w:p>
                  </w:txbxContent>
                </v:textbox>
                <w10:wrap anchorx="margin" anchory="margin"/>
              </v:shape>
            </w:pict>
          </mc:Fallback>
        </mc:AlternateContent>
      </w:r>
    </w:p>
    <w:p w14:paraId="097F94D2" w14:textId="427323B4" w:rsidR="009C3A8B" w:rsidRPr="0099602D" w:rsidRDefault="009C3A8B" w:rsidP="004E2DFE">
      <w:pPr>
        <w:pStyle w:val="NoSpacing"/>
        <w:ind w:left="4320"/>
        <w:jc w:val="both"/>
        <w:rPr>
          <w:sz w:val="20"/>
          <w:szCs w:val="20"/>
          <w:lang w:eastAsia="ja-JP"/>
        </w:rPr>
      </w:pPr>
      <w:r w:rsidRPr="0099602D">
        <w:rPr>
          <w:lang w:eastAsia="ja-JP"/>
        </w:rPr>
        <w:t>________</w:t>
      </w:r>
      <w:r w:rsidR="007E25D0" w:rsidRPr="0099602D">
        <w:rPr>
          <w:lang w:eastAsia="ja-JP"/>
        </w:rPr>
        <w:t>_________________</w:t>
      </w:r>
      <w:r w:rsidR="0070548F" w:rsidRPr="0099602D">
        <w:rPr>
          <w:lang w:eastAsia="ja-JP"/>
        </w:rPr>
        <w:t>___</w:t>
      </w:r>
      <w:r w:rsidR="007E25D0" w:rsidRPr="0099602D">
        <w:rPr>
          <w:lang w:eastAsia="ja-JP"/>
        </w:rPr>
        <w:t>__</w:t>
      </w:r>
      <w:r w:rsidR="007E25D0" w:rsidRPr="0099602D">
        <w:rPr>
          <w:sz w:val="20"/>
          <w:szCs w:val="20"/>
          <w:lang w:eastAsia="ja-JP"/>
        </w:rPr>
        <w:tab/>
      </w:r>
      <w:r w:rsidR="007E25D0" w:rsidRPr="0099602D">
        <w:rPr>
          <w:sz w:val="20"/>
          <w:szCs w:val="20"/>
          <w:lang w:eastAsia="ja-JP"/>
        </w:rPr>
        <w:tab/>
      </w:r>
      <w:r w:rsidR="007E25D0" w:rsidRPr="0099602D">
        <w:rPr>
          <w:sz w:val="20"/>
          <w:szCs w:val="20"/>
          <w:lang w:eastAsia="ja-JP"/>
        </w:rPr>
        <w:tab/>
      </w:r>
    </w:p>
    <w:p w14:paraId="7E7D045E" w14:textId="440B2757" w:rsidR="009C3A8B" w:rsidRPr="0099602D" w:rsidRDefault="009C3A8B" w:rsidP="004E2DFE">
      <w:pPr>
        <w:pStyle w:val="NoSpacing"/>
        <w:ind w:left="4320"/>
        <w:jc w:val="both"/>
        <w:rPr>
          <w:rFonts w:ascii="Calibri Light" w:hAnsi="Calibri Light"/>
          <w:sz w:val="20"/>
          <w:szCs w:val="20"/>
          <w:lang w:eastAsia="ja-JP"/>
        </w:rPr>
      </w:pPr>
      <w:r w:rsidRPr="00483E07">
        <w:rPr>
          <w:rFonts w:ascii="Calibri Light" w:hAnsi="Calibri Light"/>
          <w:sz w:val="20"/>
          <w:szCs w:val="20"/>
          <w:highlight w:val="green"/>
          <w:lang w:eastAsia="ja-JP"/>
        </w:rPr>
        <w:t>Name</w:t>
      </w:r>
      <w:r w:rsidR="005E6852" w:rsidRPr="0099602D">
        <w:rPr>
          <w:rFonts w:ascii="MS Mincho" w:eastAsia="MS Mincho" w:hAnsi="MS Mincho" w:cs="MS Mincho" w:hint="eastAsia"/>
          <w:sz w:val="20"/>
          <w:szCs w:val="20"/>
          <w:lang w:eastAsia="ja-JP"/>
        </w:rPr>
        <w:t xml:space="preserve">　学校区</w:t>
      </w:r>
      <w:r w:rsidR="00726759" w:rsidRPr="0099602D">
        <w:rPr>
          <w:rFonts w:ascii="Calibri Light" w:hAnsi="Calibri Light"/>
          <w:sz w:val="20"/>
          <w:szCs w:val="20"/>
          <w:lang w:eastAsia="ja-JP"/>
        </w:rPr>
        <w:t xml:space="preserve"> </w:t>
      </w:r>
      <w:r w:rsidRPr="0099602D">
        <w:rPr>
          <w:rFonts w:ascii="Calibri Light" w:hAnsi="Calibri Light"/>
          <w:sz w:val="20"/>
          <w:szCs w:val="20"/>
          <w:lang w:eastAsia="ja-JP"/>
        </w:rPr>
        <w:t xml:space="preserve">MDI </w:t>
      </w:r>
      <w:r w:rsidR="005E6852" w:rsidRPr="0099602D">
        <w:rPr>
          <w:rFonts w:ascii="MS Mincho" w:eastAsia="MS Mincho" w:hAnsi="MS Mincho" w:cs="MS Mincho" w:hint="eastAsia"/>
          <w:sz w:val="20"/>
          <w:szCs w:val="20"/>
          <w:lang w:eastAsia="ja-JP"/>
        </w:rPr>
        <w:t>連絡窓口</w:t>
      </w:r>
      <w:r w:rsidRPr="0099602D">
        <w:rPr>
          <w:rFonts w:ascii="Calibri Light" w:hAnsi="Calibri Light"/>
          <w:sz w:val="20"/>
          <w:szCs w:val="20"/>
          <w:lang w:eastAsia="ja-JP"/>
        </w:rPr>
        <w:tab/>
      </w:r>
      <w:r w:rsidRPr="0099602D">
        <w:rPr>
          <w:rFonts w:ascii="Calibri Light" w:hAnsi="Calibri Light"/>
          <w:sz w:val="20"/>
          <w:szCs w:val="20"/>
          <w:lang w:eastAsia="ja-JP"/>
        </w:rPr>
        <w:tab/>
      </w:r>
    </w:p>
    <w:p w14:paraId="1D1D8050" w14:textId="7B19F7F6" w:rsidR="009C3A8B" w:rsidRPr="0099602D" w:rsidRDefault="009C3A8B" w:rsidP="004E2DFE">
      <w:pPr>
        <w:pStyle w:val="NoSpacing"/>
        <w:ind w:left="4320"/>
        <w:jc w:val="both"/>
        <w:rPr>
          <w:rFonts w:ascii="Calibri Light" w:hAnsi="Calibri Light"/>
          <w:sz w:val="20"/>
          <w:szCs w:val="20"/>
        </w:rPr>
      </w:pPr>
      <w:r w:rsidRPr="00483E07">
        <w:rPr>
          <w:rFonts w:ascii="Calibri Light" w:hAnsi="Calibri Light"/>
          <w:sz w:val="20"/>
          <w:szCs w:val="20"/>
          <w:highlight w:val="green"/>
        </w:rPr>
        <w:t xml:space="preserve">Title within School </w:t>
      </w:r>
      <w:r w:rsidR="00726759" w:rsidRPr="00483E07">
        <w:rPr>
          <w:rFonts w:ascii="Calibri Light" w:hAnsi="Calibri Light"/>
          <w:sz w:val="20"/>
          <w:szCs w:val="20"/>
          <w:highlight w:val="green"/>
        </w:rPr>
        <w:t>District</w:t>
      </w:r>
    </w:p>
    <w:p w14:paraId="7F7EEC6D" w14:textId="77777777" w:rsidR="00B2191F" w:rsidRPr="00F92C9E" w:rsidRDefault="00B2191F" w:rsidP="00B2191F">
      <w:pPr>
        <w:pStyle w:val="NoSpacing"/>
        <w:ind w:left="4320"/>
        <w:jc w:val="both"/>
        <w:rPr>
          <w:rFonts w:asciiTheme="minorHAnsi" w:hAnsiTheme="minorHAnsi" w:cstheme="minorHAnsi"/>
          <w:sz w:val="20"/>
          <w:szCs w:val="20"/>
        </w:rPr>
      </w:pPr>
      <w:r w:rsidRPr="00483E07">
        <w:rPr>
          <w:rFonts w:asciiTheme="minorHAnsi" w:hAnsiTheme="minorHAnsi" w:cstheme="minorHAnsi"/>
          <w:sz w:val="20"/>
          <w:szCs w:val="20"/>
          <w:highlight w:val="green"/>
        </w:rPr>
        <w:t xml:space="preserve">Telephone: </w:t>
      </w:r>
      <w:proofErr w:type="gramStart"/>
      <w:r w:rsidRPr="00483E07">
        <w:rPr>
          <w:rFonts w:asciiTheme="minorHAnsi" w:hAnsiTheme="minorHAnsi" w:cstheme="minorHAnsi"/>
          <w:sz w:val="20"/>
          <w:szCs w:val="20"/>
          <w:highlight w:val="green"/>
        </w:rPr>
        <w:t>#  Email</w:t>
      </w:r>
      <w:proofErr w:type="gramEnd"/>
      <w:r w:rsidRPr="00483E07">
        <w:rPr>
          <w:rFonts w:asciiTheme="minorHAnsi" w:hAnsiTheme="minorHAnsi" w:cstheme="minorHAnsi"/>
          <w:sz w:val="20"/>
          <w:szCs w:val="20"/>
          <w:highlight w:val="green"/>
        </w:rPr>
        <w:t>:</w:t>
      </w:r>
      <w:r w:rsidRPr="00483E07">
        <w:rPr>
          <w:rFonts w:asciiTheme="minorHAnsi" w:hAnsiTheme="minorHAnsi" w:cstheme="minorHAnsi"/>
          <w:sz w:val="20"/>
          <w:szCs w:val="20"/>
          <w:highlight w:val="green"/>
        </w:rPr>
        <w:softHyphen/>
      </w:r>
      <w:r w:rsidRPr="00483E07">
        <w:rPr>
          <w:rFonts w:asciiTheme="minorHAnsi" w:hAnsiTheme="minorHAnsi" w:cstheme="minorHAnsi"/>
          <w:sz w:val="20"/>
          <w:szCs w:val="20"/>
          <w:highlight w:val="green"/>
        </w:rPr>
        <w:softHyphen/>
      </w:r>
      <w:r w:rsidRPr="00483E07">
        <w:rPr>
          <w:rFonts w:asciiTheme="minorHAnsi" w:hAnsiTheme="minorHAnsi" w:cstheme="minorHAnsi"/>
          <w:sz w:val="20"/>
          <w:szCs w:val="20"/>
          <w:highlight w:val="green"/>
        </w:rPr>
        <w:softHyphen/>
        <w:t>--------------------</w:t>
      </w:r>
      <w:r w:rsidRPr="00F92C9E">
        <w:rPr>
          <w:rFonts w:asciiTheme="minorHAnsi" w:hAnsiTheme="minorHAnsi" w:cstheme="minorHAnsi"/>
          <w:sz w:val="20"/>
          <w:szCs w:val="20"/>
        </w:rPr>
        <w:t xml:space="preserve">                  </w:t>
      </w:r>
    </w:p>
    <w:p w14:paraId="21AFA2E2" w14:textId="5BA4C119" w:rsidR="00483E07" w:rsidRDefault="007E25D0" w:rsidP="00B65816">
      <w:pPr>
        <w:pStyle w:val="NoSpacing"/>
        <w:ind w:left="4320"/>
        <w:jc w:val="both"/>
        <w:rPr>
          <w:rFonts w:ascii="Calibri Light" w:hAnsi="Calibri Light"/>
          <w:sz w:val="20"/>
          <w:szCs w:val="20"/>
        </w:rPr>
      </w:pPr>
      <w:r w:rsidRPr="0099602D">
        <w:rPr>
          <w:rFonts w:ascii="Calibri Light" w:hAnsi="Calibri Light"/>
          <w:sz w:val="20"/>
          <w:szCs w:val="20"/>
        </w:rPr>
        <w:lastRenderedPageBreak/>
        <w:t xml:space="preserve">              </w:t>
      </w:r>
    </w:p>
    <w:p w14:paraId="21B597C8" w14:textId="77777777" w:rsidR="00887BFB" w:rsidRPr="0099602D" w:rsidRDefault="00887BFB" w:rsidP="004D197B">
      <w:pPr>
        <w:pStyle w:val="NoSpacing"/>
        <w:jc w:val="both"/>
        <w:rPr>
          <w:rFonts w:ascii="Calibri Light" w:hAnsi="Calibri Light"/>
          <w:sz w:val="20"/>
          <w:szCs w:val="20"/>
        </w:rPr>
      </w:pPr>
    </w:p>
    <w:p w14:paraId="60A677D7" w14:textId="77777777" w:rsidR="00887BFB" w:rsidRPr="0099602D" w:rsidRDefault="00887BFB" w:rsidP="004D197B">
      <w:pPr>
        <w:pStyle w:val="NoSpacing"/>
        <w:jc w:val="both"/>
        <w:rPr>
          <w:rFonts w:ascii="Calibri Light" w:hAnsi="Calibri Light"/>
          <w:sz w:val="20"/>
          <w:szCs w:val="20"/>
        </w:rPr>
      </w:pPr>
    </w:p>
    <w:p w14:paraId="3B780CEF" w14:textId="2E4A9CEB" w:rsidR="00EC57A8" w:rsidRPr="0099602D" w:rsidRDefault="005D0EAC" w:rsidP="00EC57A8">
      <w:pPr>
        <w:jc w:val="both"/>
        <w:rPr>
          <w:rFonts w:eastAsia="Kozuka Mincho Pro EL" w:cs="Calibri"/>
          <w:b/>
          <w:lang w:val="en-US" w:eastAsia="ja-JP"/>
        </w:rPr>
      </w:pPr>
      <w:r w:rsidRPr="0099602D">
        <w:rPr>
          <w:rFonts w:ascii="Calibri" w:eastAsia="Calibri" w:hAnsi="Calibri" w:cs="Times New Roman"/>
          <w:noProof/>
          <w:sz w:val="20"/>
          <w:szCs w:val="20"/>
          <w:lang w:val="en-US"/>
        </w:rPr>
        <mc:AlternateContent>
          <mc:Choice Requires="wps">
            <w:drawing>
              <wp:anchor distT="0" distB="0" distL="114300" distR="114300" simplePos="0" relativeHeight="251665408" behindDoc="0" locked="0" layoutInCell="1" allowOverlap="1" wp14:anchorId="3BBC2536" wp14:editId="767522EF">
                <wp:simplePos x="0" y="0"/>
                <wp:positionH relativeFrom="margin">
                  <wp:posOffset>-52251</wp:posOffset>
                </wp:positionH>
                <wp:positionV relativeFrom="paragraph">
                  <wp:posOffset>209006</wp:posOffset>
                </wp:positionV>
                <wp:extent cx="6417074" cy="532964"/>
                <wp:effectExtent l="0" t="0" r="0" b="63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7074" cy="532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D9791" w14:textId="4C3F8294" w:rsidR="006979D8" w:rsidRDefault="006979D8" w:rsidP="006979D8">
                            <w:pPr>
                              <w:pStyle w:val="Body"/>
                              <w:spacing w:after="200" w:line="276" w:lineRule="auto"/>
                              <w:ind w:left="810" w:right="756"/>
                              <w:rPr>
                                <w:rFonts w:ascii="MS Mincho" w:eastAsia="MS Mincho" w:hAnsi="MS Mincho" w:cs="Calibri"/>
                                <w:b/>
                                <w:bCs/>
                                <w:u w:color="000000"/>
                                <w:lang w:val="ja-JP"/>
                              </w:rPr>
                            </w:pPr>
                            <w:r w:rsidRPr="00FB5EA9">
                              <w:rPr>
                                <w:rFonts w:ascii="MS Mincho" w:eastAsia="MS Mincho" w:hAnsi="MS Mincho" w:cs="MS Gothic" w:hint="eastAsia"/>
                                <w:b/>
                                <w:bCs/>
                                <w:u w:color="000000"/>
                                <w:lang w:val="ja-JP"/>
                              </w:rPr>
                              <w:t>お子様</w:t>
                            </w:r>
                            <w:r w:rsidRPr="00FB5EA9">
                              <w:rPr>
                                <w:rFonts w:ascii="MS Mincho" w:eastAsia="MS Mincho" w:hAnsi="MS Mincho" w:cs="Calibri"/>
                                <w:b/>
                                <w:bCs/>
                                <w:u w:color="000000"/>
                                <w:lang w:val="ja-JP"/>
                              </w:rPr>
                              <w:t>の</w:t>
                            </w:r>
                            <w:r w:rsidRPr="00FB5EA9">
                              <w:rPr>
                                <w:rFonts w:ascii="MS Mincho" w:eastAsia="MS Mincho" w:hAnsi="MS Mincho" w:cs="Calibri"/>
                                <w:b/>
                                <w:bCs/>
                                <w:u w:val="single"/>
                                <w:lang w:val="ja-JP"/>
                              </w:rPr>
                              <w:t>不参加</w:t>
                            </w:r>
                            <w:r w:rsidRPr="00FB5EA9">
                              <w:rPr>
                                <w:rFonts w:ascii="MS Mincho" w:eastAsia="MS Mincho" w:hAnsi="MS Mincho" w:cs="Calibri"/>
                                <w:b/>
                                <w:bCs/>
                                <w:u w:color="000000"/>
                                <w:lang w:val="ja-JP"/>
                              </w:rPr>
                              <w:t>を希望される場合には、このセクションに署名をして、</w:t>
                            </w:r>
                            <w:r w:rsidRPr="00FB5EA9">
                              <w:rPr>
                                <w:rFonts w:ascii="MS Mincho" w:eastAsia="MS Mincho" w:hAnsi="MS Mincho" w:cs="MS Gothic" w:hint="eastAsia"/>
                                <w:b/>
                                <w:bCs/>
                                <w:u w:color="000000"/>
                                <w:lang w:val="ja-JP"/>
                              </w:rPr>
                              <w:t>お子様</w:t>
                            </w:r>
                            <w:r w:rsidRPr="00FB5EA9">
                              <w:rPr>
                                <w:rFonts w:ascii="MS Mincho" w:eastAsia="MS Mincho" w:hAnsi="MS Mincho" w:cs="Calibri"/>
                                <w:b/>
                                <w:bCs/>
                                <w:u w:color="000000"/>
                                <w:lang w:val="ja-JP"/>
                              </w:rPr>
                              <w:t>の</w:t>
                            </w:r>
                            <w:r>
                              <w:rPr>
                                <w:rFonts w:ascii="MS Mincho" w:eastAsia="MS Mincho" w:hAnsi="MS Mincho" w:cs="Calibri" w:hint="eastAsia"/>
                                <w:b/>
                                <w:bCs/>
                                <w:u w:color="000000"/>
                                <w:lang w:val="ja-JP"/>
                              </w:rPr>
                              <w:t>担任の</w:t>
                            </w:r>
                            <w:r w:rsidRPr="00FB5EA9">
                              <w:rPr>
                                <w:rFonts w:ascii="MS Mincho" w:eastAsia="MS Mincho" w:hAnsi="MS Mincho" w:cs="Calibri"/>
                                <w:b/>
                                <w:bCs/>
                                <w:u w:color="000000"/>
                                <w:lang w:val="ja-JP"/>
                              </w:rPr>
                              <w:t>先生に提出してください。</w:t>
                            </w:r>
                          </w:p>
                          <w:p w14:paraId="3B8147D3" w14:textId="77777777" w:rsidR="006979D8" w:rsidRPr="00FB5EA9" w:rsidRDefault="006979D8" w:rsidP="006979D8">
                            <w:pPr>
                              <w:pStyle w:val="Body"/>
                              <w:spacing w:after="200" w:line="276" w:lineRule="auto"/>
                              <w:ind w:left="810" w:right="756"/>
                              <w:rPr>
                                <w:rFonts w:ascii="MS Mincho" w:eastAsia="MS Mincho" w:hAnsi="MS Mincho" w:cs="Calibri"/>
                                <w:b/>
                                <w:bCs/>
                                <w:u w:color="000000"/>
                              </w:rPr>
                            </w:pPr>
                          </w:p>
                          <w:p w14:paraId="317C4730" w14:textId="77777777" w:rsidR="007F6AAC" w:rsidRPr="005D0EAC" w:rsidRDefault="007F6AAC" w:rsidP="005711A3">
                            <w:pPr>
                              <w:jc w:val="both"/>
                              <w:rPr>
                                <w:rFonts w:eastAsia="Kozuka Mincho Pro EL" w:cs="Calibri"/>
                                <w:b/>
                                <w:sz w:val="24"/>
                                <w:lang w:val="en-US"/>
                              </w:rPr>
                            </w:pPr>
                            <w:r w:rsidRPr="005D0EAC">
                              <w:rPr>
                                <w:rFonts w:eastAsia="Kozuka Mincho Pro EL" w:cs="Calibri"/>
                                <w:b/>
                                <w:sz w:val="24"/>
                                <w:lang w:val="en-US"/>
                              </w:rPr>
                              <w:t xml:space="preserve">If you want to </w:t>
                            </w:r>
                            <w:r w:rsidRPr="005D0EAC">
                              <w:rPr>
                                <w:rFonts w:eastAsia="Kozuka Mincho Pro EL" w:cs="Calibri"/>
                                <w:b/>
                                <w:sz w:val="24"/>
                                <w:u w:val="single"/>
                                <w:lang w:val="en-US"/>
                              </w:rPr>
                              <w:t>withdraw</w:t>
                            </w:r>
                            <w:r w:rsidRPr="005D0EAC">
                              <w:rPr>
                                <w:rFonts w:eastAsia="Kozuka Mincho Pro EL" w:cs="Calibri"/>
                                <w:b/>
                                <w:sz w:val="24"/>
                                <w:lang w:val="en-US"/>
                              </w:rPr>
                              <w:t xml:space="preserve"> your child, please, sign and return this section to your child’s teacher.</w:t>
                            </w:r>
                          </w:p>
                          <w:p w14:paraId="07C3D348" w14:textId="77777777" w:rsidR="007F6AAC" w:rsidRPr="007E5ABC" w:rsidRDefault="007F6AAC" w:rsidP="005711A3">
                            <w:pPr>
                              <w:rPr>
                                <w:sz w:val="32"/>
                              </w:rPr>
                            </w:pPr>
                          </w:p>
                          <w:p w14:paraId="7E8D38A2" w14:textId="77777777" w:rsidR="007F6AAC" w:rsidRPr="007E5ABC" w:rsidRDefault="007F6AAC" w:rsidP="005711A3">
                            <w:pPr>
                              <w:rPr>
                                <w:sz w:val="32"/>
                              </w:rPr>
                            </w:pPr>
                          </w:p>
                          <w:p w14:paraId="0AC2A9FF" w14:textId="77777777" w:rsidR="007F6AAC" w:rsidRPr="007E5ABC" w:rsidRDefault="007F6AAC" w:rsidP="005711A3"/>
                          <w:p w14:paraId="69005AF3" w14:textId="77777777" w:rsidR="007F6AAC" w:rsidRPr="007E5ABC" w:rsidRDefault="007F6AAC" w:rsidP="005711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3BBC2536" id="_x0000_s1027" type="#_x0000_t202" style="position:absolute;left:0;text-align:left;margin-left:-4.1pt;margin-top:16.45pt;width:505.3pt;height:41.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" filled="f" stroked="f">
                <v:textbox>
                  <w:txbxContent>
                    <w:p w14:paraId="410D9791" w14:textId="4C3F8294" w:rsidR="006979D8" w:rsidRDefault="006979D8" w:rsidP="006979D8">
                      <w:pPr>
                        <w:pStyle w:val="Body"/>
                        <w:spacing w:after="200" w:line="276" w:lineRule="auto"/>
                        <w:ind w:left="810" w:right="756"/>
                        <w:rPr>
                          <w:rFonts w:ascii="MS Mincho" w:eastAsia="MS Mincho" w:hAnsi="MS Mincho" w:cs="Calibri"/>
                          <w:b/>
                          <w:bCs/>
                          <w:u w:color="000000"/>
                          <w:lang w:val="ja-JP"/>
                        </w:rPr>
                      </w:pPr>
                      <w:r w:rsidRPr="00FB5EA9">
                        <w:rPr>
                          <w:rFonts w:ascii="MS Mincho" w:eastAsia="MS Mincho" w:hAnsi="MS Mincho" w:cs="MS Gothic" w:hint="eastAsia"/>
                          <w:b/>
                          <w:bCs/>
                          <w:u w:color="000000"/>
                          <w:lang w:val="ja-JP"/>
                        </w:rPr>
                        <w:t>お子様</w:t>
                      </w:r>
                      <w:r w:rsidRPr="00FB5EA9">
                        <w:rPr>
                          <w:rFonts w:ascii="MS Mincho" w:eastAsia="MS Mincho" w:hAnsi="MS Mincho" w:cs="Calibri"/>
                          <w:b/>
                          <w:bCs/>
                          <w:u w:color="000000"/>
                          <w:lang w:val="ja-JP"/>
                        </w:rPr>
                        <w:t>の</w:t>
                      </w:r>
                      <w:r w:rsidRPr="00FB5EA9">
                        <w:rPr>
                          <w:rFonts w:ascii="MS Mincho" w:eastAsia="MS Mincho" w:hAnsi="MS Mincho" w:cs="Calibri"/>
                          <w:b/>
                          <w:bCs/>
                          <w:u w:val="single"/>
                          <w:lang w:val="ja-JP"/>
                        </w:rPr>
                        <w:t>不参加</w:t>
                      </w:r>
                      <w:r w:rsidRPr="00FB5EA9">
                        <w:rPr>
                          <w:rFonts w:ascii="MS Mincho" w:eastAsia="MS Mincho" w:hAnsi="MS Mincho" w:cs="Calibri"/>
                          <w:b/>
                          <w:bCs/>
                          <w:u w:color="000000"/>
                          <w:lang w:val="ja-JP"/>
                        </w:rPr>
                        <w:t>を希望される場合には、このセクションに署名をして、</w:t>
                      </w:r>
                      <w:r w:rsidRPr="00FB5EA9">
                        <w:rPr>
                          <w:rFonts w:ascii="MS Mincho" w:eastAsia="MS Mincho" w:hAnsi="MS Mincho" w:cs="MS Gothic" w:hint="eastAsia"/>
                          <w:b/>
                          <w:bCs/>
                          <w:u w:color="000000"/>
                          <w:lang w:val="ja-JP"/>
                        </w:rPr>
                        <w:t>お子様</w:t>
                      </w:r>
                      <w:r w:rsidRPr="00FB5EA9">
                        <w:rPr>
                          <w:rFonts w:ascii="MS Mincho" w:eastAsia="MS Mincho" w:hAnsi="MS Mincho" w:cs="Calibri"/>
                          <w:b/>
                          <w:bCs/>
                          <w:u w:color="000000"/>
                          <w:lang w:val="ja-JP"/>
                        </w:rPr>
                        <w:t>の</w:t>
                      </w:r>
                      <w:r>
                        <w:rPr>
                          <w:rFonts w:ascii="MS Mincho" w:eastAsia="MS Mincho" w:hAnsi="MS Mincho" w:cs="Calibri" w:hint="eastAsia"/>
                          <w:b/>
                          <w:bCs/>
                          <w:u w:color="000000"/>
                          <w:lang w:val="ja-JP"/>
                        </w:rPr>
                        <w:t>担任の</w:t>
                      </w:r>
                      <w:r w:rsidRPr="00FB5EA9">
                        <w:rPr>
                          <w:rFonts w:ascii="MS Mincho" w:eastAsia="MS Mincho" w:hAnsi="MS Mincho" w:cs="Calibri"/>
                          <w:b/>
                          <w:bCs/>
                          <w:u w:color="000000"/>
                          <w:lang w:val="ja-JP"/>
                        </w:rPr>
                        <w:t>先生に提出してください。</w:t>
                      </w:r>
                    </w:p>
                    <w:p w14:paraId="3B8147D3" w14:textId="77777777" w:rsidR="006979D8" w:rsidRPr="00FB5EA9" w:rsidRDefault="006979D8" w:rsidP="006979D8">
                      <w:pPr>
                        <w:pStyle w:val="Body"/>
                        <w:spacing w:after="200" w:line="276" w:lineRule="auto"/>
                        <w:ind w:left="810" w:right="756"/>
                        <w:rPr>
                          <w:rFonts w:ascii="MS Mincho" w:eastAsia="MS Mincho" w:hAnsi="MS Mincho" w:cs="Calibri"/>
                          <w:b/>
                          <w:bCs/>
                          <w:u w:color="000000"/>
                        </w:rPr>
                      </w:pPr>
                    </w:p>
                    <w:p w14:paraId="317C4730" w14:textId="77777777" w:rsidR="007F6AAC" w:rsidRPr="005D0EAC" w:rsidRDefault="007F6AAC" w:rsidP="005711A3">
                      <w:pPr>
                        <w:jc w:val="both"/>
                        <w:rPr>
                          <w:rFonts w:eastAsia="Kozuka Mincho Pro EL" w:cs="Calibri"/>
                          <w:b/>
                          <w:sz w:val="24"/>
                          <w:lang w:val="en-US"/>
                        </w:rPr>
                      </w:pPr>
                      <w:r w:rsidRPr="005D0EAC">
                        <w:rPr>
                          <w:rFonts w:eastAsia="Kozuka Mincho Pro EL" w:cs="Calibri"/>
                          <w:b/>
                          <w:sz w:val="24"/>
                          <w:lang w:val="en-US"/>
                        </w:rPr>
                        <w:t xml:space="preserve">If you want to </w:t>
                      </w:r>
                      <w:r w:rsidRPr="005D0EAC">
                        <w:rPr>
                          <w:rFonts w:eastAsia="Kozuka Mincho Pro EL" w:cs="Calibri"/>
                          <w:b/>
                          <w:sz w:val="24"/>
                          <w:u w:val="single"/>
                          <w:lang w:val="en-US"/>
                        </w:rPr>
                        <w:t>withdraw</w:t>
                      </w:r>
                      <w:r w:rsidRPr="005D0EAC">
                        <w:rPr>
                          <w:rFonts w:eastAsia="Kozuka Mincho Pro EL" w:cs="Calibri"/>
                          <w:b/>
                          <w:sz w:val="24"/>
                          <w:lang w:val="en-US"/>
                        </w:rPr>
                        <w:t xml:space="preserve"> your child, please, sign and return this section to your child’s teacher.</w:t>
                      </w:r>
                    </w:p>
                    <w:p w14:paraId="07C3D348" w14:textId="77777777" w:rsidR="007F6AAC" w:rsidRPr="007E5ABC" w:rsidRDefault="007F6AAC" w:rsidP="005711A3">
                      <w:pPr>
                        <w:rPr>
                          <w:sz w:val="32"/>
                        </w:rPr>
                      </w:pPr>
                    </w:p>
                    <w:p w14:paraId="7E8D38A2" w14:textId="77777777" w:rsidR="007F6AAC" w:rsidRPr="007E5ABC" w:rsidRDefault="007F6AAC" w:rsidP="005711A3">
                      <w:pPr>
                        <w:rPr>
                          <w:sz w:val="32"/>
                        </w:rPr>
                      </w:pPr>
                    </w:p>
                    <w:p w14:paraId="0AC2A9FF" w14:textId="77777777" w:rsidR="007F6AAC" w:rsidRPr="007E5ABC" w:rsidRDefault="007F6AAC" w:rsidP="005711A3"/>
                    <w:p w14:paraId="69005AF3" w14:textId="77777777" w:rsidR="007F6AAC" w:rsidRPr="007E5ABC" w:rsidRDefault="007F6AAC" w:rsidP="005711A3"/>
                  </w:txbxContent>
                </v:textbox>
                <w10:wrap anchorx="margin"/>
              </v:shape>
            </w:pict>
          </mc:Fallback>
        </mc:AlternateContent>
      </w:r>
      <w:r w:rsidR="00EC57A8" w:rsidRPr="0099602D">
        <w:rPr>
          <w:rFonts w:eastAsia="Kozuka Mincho Pro EL" w:cs="Calibri"/>
          <w:b/>
          <w:lang w:val="en-US"/>
        </w:rPr>
        <w:sym w:font="Wingdings" w:char="F022"/>
      </w:r>
      <w:r w:rsidR="00EC57A8" w:rsidRPr="0099602D">
        <w:rPr>
          <w:rFonts w:eastAsia="Kozuka Mincho Pro EL" w:cs="Calibri"/>
          <w:b/>
          <w:lang w:val="en-US" w:eastAsia="ja-JP"/>
        </w:rPr>
        <w:t>--------------------------------------------------------------</w:t>
      </w:r>
      <w:r w:rsidR="00EC57A8" w:rsidRPr="0099602D">
        <w:rPr>
          <w:rFonts w:eastAsia="Kozuka Mincho Pro EL" w:cs="Calibri"/>
          <w:b/>
          <w:lang w:val="en-US"/>
        </w:rPr>
        <w:sym w:font="Wingdings" w:char="F022"/>
      </w:r>
      <w:r w:rsidR="00EC57A8" w:rsidRPr="0099602D">
        <w:rPr>
          <w:rFonts w:eastAsia="Kozuka Mincho Pro EL" w:cs="Calibri"/>
          <w:b/>
          <w:lang w:val="en-US" w:eastAsia="ja-JP"/>
        </w:rPr>
        <w:t>-------------------------------------------------------------</w:t>
      </w:r>
      <w:r w:rsidR="00EC57A8" w:rsidRPr="0099602D">
        <w:rPr>
          <w:rFonts w:eastAsia="Kozuka Mincho Pro EL" w:cs="Calibri"/>
          <w:b/>
          <w:lang w:val="en-US"/>
        </w:rPr>
        <w:sym w:font="Wingdings" w:char="F022"/>
      </w:r>
    </w:p>
    <w:p w14:paraId="0794F462" w14:textId="37C4B64C" w:rsidR="005711A3" w:rsidRPr="0099602D" w:rsidRDefault="005711A3" w:rsidP="003B6EBC">
      <w:pPr>
        <w:jc w:val="both"/>
        <w:rPr>
          <w:lang w:val="en-US" w:eastAsia="ja-JP"/>
        </w:rPr>
      </w:pPr>
    </w:p>
    <w:p w14:paraId="3639D380" w14:textId="77777777" w:rsidR="006979D8" w:rsidRPr="0099602D" w:rsidRDefault="006979D8" w:rsidP="006979D8">
      <w:pPr>
        <w:pStyle w:val="Body"/>
        <w:spacing w:after="200" w:line="276" w:lineRule="auto"/>
        <w:jc w:val="both"/>
        <w:rPr>
          <w:rFonts w:asciiTheme="minorEastAsia" w:eastAsiaTheme="minorEastAsia" w:hAnsiTheme="minorEastAsia" w:cs="MS Gothic"/>
          <w:u w:color="000000"/>
        </w:rPr>
      </w:pPr>
    </w:p>
    <w:p w14:paraId="0520AFE8" w14:textId="77777777" w:rsidR="00304E40" w:rsidRDefault="006979D8" w:rsidP="006979D8">
      <w:pPr>
        <w:jc w:val="both"/>
        <w:rPr>
          <w:rFonts w:eastAsia="SimSun" w:cstheme="minorHAnsi"/>
          <w:bCs/>
          <w:lang w:eastAsia="zh-CN"/>
        </w:rPr>
      </w:pPr>
      <w:r w:rsidRPr="0099602D">
        <w:rPr>
          <w:rFonts w:asciiTheme="minorEastAsia" w:hAnsiTheme="minorEastAsia" w:cs="MS Gothic" w:hint="eastAsia"/>
          <w:u w:color="000000"/>
          <w:lang w:val="ja-JP" w:eastAsia="ja-JP"/>
        </w:rPr>
        <w:t>お</w:t>
      </w:r>
      <w:r w:rsidRPr="0099602D">
        <w:rPr>
          <w:rFonts w:asciiTheme="minorEastAsia" w:hAnsiTheme="minorEastAsia" w:cs="MS Gothic" w:hint="eastAsia"/>
          <w:u w:color="000000"/>
          <w:lang w:val="ja-JP" w:eastAsia="zh-CN"/>
        </w:rPr>
        <w:t>子様</w:t>
      </w:r>
      <w:r w:rsidRPr="0099602D">
        <w:rPr>
          <w:rFonts w:asciiTheme="minorEastAsia" w:hAnsiTheme="minorEastAsia" w:cs="Calibri"/>
          <w:u w:color="000000"/>
          <w:lang w:val="ja-JP" w:eastAsia="ja-JP"/>
        </w:rPr>
        <w:t>の</w:t>
      </w:r>
      <w:r w:rsidRPr="0099602D">
        <w:rPr>
          <w:rFonts w:asciiTheme="minorEastAsia" w:hAnsiTheme="minorEastAsia" w:cs="Calibri"/>
          <w:b/>
          <w:bCs/>
          <w:lang w:val="ja-JP" w:eastAsia="zh-CN"/>
        </w:rPr>
        <w:t>不参加</w:t>
      </w:r>
      <w:r w:rsidRPr="0099602D">
        <w:rPr>
          <w:rFonts w:asciiTheme="minorEastAsia" w:hAnsiTheme="minorEastAsia" w:cs="Calibri"/>
          <w:u w:color="000000"/>
          <w:lang w:val="ja-JP" w:eastAsia="ja-JP"/>
        </w:rPr>
        <w:t>を</w:t>
      </w:r>
      <w:r w:rsidRPr="0099602D">
        <w:rPr>
          <w:rFonts w:asciiTheme="minorEastAsia" w:hAnsiTheme="minorEastAsia" w:cs="Calibri"/>
          <w:u w:color="000000"/>
          <w:lang w:val="ja-JP" w:eastAsia="zh-CN"/>
        </w:rPr>
        <w:t>希望</w:t>
      </w:r>
      <w:r w:rsidRPr="0099602D">
        <w:rPr>
          <w:rFonts w:asciiTheme="minorEastAsia" w:hAnsiTheme="minorEastAsia" w:cs="Calibri"/>
          <w:u w:color="000000"/>
          <w:lang w:val="ja-JP" w:eastAsia="ja-JP"/>
        </w:rPr>
        <w:t>される</w:t>
      </w:r>
      <w:r w:rsidRPr="0099602D">
        <w:rPr>
          <w:rFonts w:asciiTheme="minorEastAsia" w:hAnsiTheme="minorEastAsia" w:cs="Calibri"/>
          <w:u w:color="000000"/>
          <w:lang w:val="ja-JP" w:eastAsia="zh-CN"/>
        </w:rPr>
        <w:t>場合</w:t>
      </w:r>
      <w:r w:rsidRPr="0099602D">
        <w:rPr>
          <w:rFonts w:asciiTheme="minorEastAsia" w:hAnsiTheme="minorEastAsia" w:cs="Calibri"/>
          <w:u w:color="000000"/>
          <w:lang w:val="ja-JP" w:eastAsia="ja-JP"/>
        </w:rPr>
        <w:t>には</w:t>
      </w:r>
      <w:r w:rsidRPr="0099602D">
        <w:rPr>
          <w:rFonts w:asciiTheme="minorEastAsia" w:hAnsiTheme="minorEastAsia" w:cs="Calibri"/>
          <w:u w:color="000000"/>
          <w:lang w:val="ja-JP" w:eastAsia="zh-CN"/>
        </w:rPr>
        <w:t>、</w:t>
      </w:r>
      <w:r w:rsidRPr="0099602D">
        <w:rPr>
          <w:rFonts w:asciiTheme="minorEastAsia" w:hAnsiTheme="minorEastAsia" w:cs="Calibri"/>
          <w:u w:color="000000"/>
          <w:lang w:val="ja-JP" w:eastAsia="ja-JP"/>
        </w:rPr>
        <w:t>この</w:t>
      </w:r>
      <w:r w:rsidRPr="0099602D">
        <w:rPr>
          <w:rFonts w:asciiTheme="minorEastAsia" w:hAnsiTheme="minorEastAsia" w:cs="Calibri"/>
          <w:u w:color="000000"/>
          <w:lang w:val="ja-JP" w:eastAsia="zh-CN"/>
        </w:rPr>
        <w:t>不参加通知</w:t>
      </w:r>
      <w:r w:rsidRPr="0099602D">
        <w:rPr>
          <w:rFonts w:asciiTheme="minorEastAsia" w:hAnsiTheme="minorEastAsia" w:cs="Calibri"/>
          <w:u w:color="000000"/>
          <w:lang w:val="ja-JP" w:eastAsia="ja-JP"/>
        </w:rPr>
        <w:t>を</w:t>
      </w:r>
      <w:r w:rsidR="006B4245">
        <w:rPr>
          <w:rFonts w:ascii="Calibri Light" w:eastAsia="Kozuka Mincho Pro EL" w:hAnsi="Calibri Light" w:cs="Calibri" w:hint="eastAsia"/>
          <w:sz w:val="24"/>
          <w:szCs w:val="24"/>
          <w:lang w:eastAsia="zh-CN"/>
        </w:rPr>
        <w:t>2</w:t>
      </w:r>
      <w:r w:rsidR="006B4245">
        <w:rPr>
          <w:rFonts w:ascii="Calibri Light" w:eastAsia="Kozuka Mincho Pro EL" w:hAnsi="Calibri Light" w:cs="Calibri" w:hint="eastAsia"/>
          <w:sz w:val="24"/>
          <w:szCs w:val="24"/>
          <w:lang w:eastAsia="zh-CN"/>
        </w:rPr>
        <w:t>週間以内</w:t>
      </w:r>
      <w:r w:rsidRPr="0099602D">
        <w:rPr>
          <w:rFonts w:ascii="MS Mincho" w:eastAsia="MS Mincho" w:hAnsi="MS Mincho" w:cs="Calibri"/>
          <w:u w:color="000000"/>
          <w:lang w:val="ja-JP" w:eastAsia="ja-JP"/>
        </w:rPr>
        <w:t>に</w:t>
      </w:r>
      <w:r w:rsidRPr="0099602D">
        <w:rPr>
          <w:rFonts w:ascii="MS Mincho" w:eastAsia="MS Mincho" w:hAnsi="MS Mincho" w:cs="MS Gothic" w:hint="eastAsia"/>
          <w:u w:color="000000"/>
          <w:lang w:val="ja-JP" w:eastAsia="ja-JP"/>
        </w:rPr>
        <w:t>お</w:t>
      </w:r>
      <w:r w:rsidRPr="0099602D">
        <w:rPr>
          <w:rFonts w:ascii="MS Mincho" w:eastAsia="MS Mincho" w:hAnsi="MS Mincho" w:cs="MS Gothic" w:hint="eastAsia"/>
          <w:u w:color="000000"/>
          <w:lang w:val="ja-JP" w:eastAsia="zh-CN"/>
        </w:rPr>
        <w:t>子様</w:t>
      </w:r>
      <w:r w:rsidRPr="0099602D">
        <w:rPr>
          <w:rFonts w:ascii="MS Mincho" w:eastAsia="MS Mincho" w:hAnsi="MS Mincho" w:cs="Calibri"/>
          <w:u w:color="000000"/>
          <w:lang w:val="ja-JP" w:eastAsia="ja-JP"/>
        </w:rPr>
        <w:t>の</w:t>
      </w:r>
      <w:r w:rsidRPr="0099602D">
        <w:rPr>
          <w:rFonts w:ascii="MS Mincho" w:eastAsia="MS Mincho" w:hAnsi="MS Mincho" w:cs="Calibri" w:hint="eastAsia"/>
          <w:u w:color="000000"/>
          <w:lang w:val="ja-JP" w:eastAsia="zh-CN"/>
        </w:rPr>
        <w:t>担任</w:t>
      </w:r>
      <w:r w:rsidRPr="0099602D">
        <w:rPr>
          <w:rFonts w:ascii="MS Mincho" w:eastAsia="MS Mincho" w:hAnsi="MS Mincho" w:cs="Calibri" w:hint="eastAsia"/>
          <w:u w:color="000000"/>
          <w:lang w:val="ja-JP" w:eastAsia="ja-JP"/>
        </w:rPr>
        <w:t>の</w:t>
      </w:r>
      <w:r w:rsidRPr="0099602D">
        <w:rPr>
          <w:rFonts w:ascii="MS Mincho" w:eastAsia="MS Mincho" w:hAnsi="MS Mincho" w:cs="Calibri"/>
          <w:u w:color="000000"/>
          <w:lang w:val="ja-JP" w:eastAsia="zh-CN"/>
        </w:rPr>
        <w:t>先生</w:t>
      </w:r>
      <w:r w:rsidRPr="0099602D">
        <w:rPr>
          <w:rFonts w:ascii="MS Mincho" w:eastAsia="MS Mincho" w:hAnsi="MS Mincho" w:cs="Calibri"/>
          <w:u w:color="000000"/>
          <w:lang w:val="ja-JP" w:eastAsia="ja-JP"/>
        </w:rPr>
        <w:t>に</w:t>
      </w:r>
      <w:r w:rsidRPr="0099602D">
        <w:rPr>
          <w:rFonts w:ascii="MS Mincho" w:eastAsia="MS Mincho" w:hAnsi="MS Mincho" w:cs="Calibri"/>
          <w:u w:color="000000"/>
          <w:lang w:val="ja-JP" w:eastAsia="zh-CN"/>
        </w:rPr>
        <w:t>提出</w:t>
      </w:r>
      <w:r w:rsidRPr="0099602D">
        <w:rPr>
          <w:rFonts w:ascii="MS Mincho" w:eastAsia="MS Mincho" w:hAnsi="MS Mincho" w:cs="Calibri"/>
          <w:u w:color="000000"/>
          <w:lang w:val="ja-JP" w:eastAsia="ja-JP"/>
        </w:rPr>
        <w:t>してください</w:t>
      </w:r>
      <w:r w:rsidRPr="0099602D">
        <w:rPr>
          <w:rFonts w:ascii="MS Mincho" w:eastAsia="MS Mincho" w:hAnsi="MS Mincho" w:cs="Calibri"/>
          <w:u w:color="000000"/>
          <w:lang w:val="ja-JP" w:eastAsia="zh-CN"/>
        </w:rPr>
        <w:t>。</w:t>
      </w:r>
      <w:proofErr w:type="spellStart"/>
      <w:r w:rsidR="00E94A79">
        <w:rPr>
          <w:rFonts w:cstheme="minorHAnsi" w:hint="eastAsia"/>
          <w:bCs/>
        </w:rPr>
        <w:t>また</w:t>
      </w:r>
      <w:proofErr w:type="spellEnd"/>
      <w:r w:rsidR="006B4245" w:rsidRPr="0099602D">
        <w:rPr>
          <w:rFonts w:cstheme="minorHAnsi" w:hint="eastAsia"/>
          <w:bCs/>
          <w:lang w:eastAsia="zh-CN"/>
        </w:rPr>
        <w:t>、</w:t>
      </w:r>
      <w:r w:rsidR="006B4245">
        <w:rPr>
          <w:rFonts w:cstheme="minorHAnsi" w:hint="eastAsia"/>
          <w:bCs/>
          <w:lang w:eastAsia="zh-CN"/>
        </w:rPr>
        <w:t>調査</w:t>
      </w:r>
      <w:r w:rsidR="006B4245">
        <w:rPr>
          <w:rFonts w:cstheme="minorHAnsi" w:hint="eastAsia"/>
          <w:bCs/>
        </w:rPr>
        <w:t>を</w:t>
      </w:r>
      <w:r w:rsidR="006B4245">
        <w:rPr>
          <w:rFonts w:cstheme="minorHAnsi" w:hint="eastAsia"/>
          <w:bCs/>
          <w:lang w:eastAsia="zh-CN"/>
        </w:rPr>
        <w:t>実施</w:t>
      </w:r>
      <w:proofErr w:type="spellStart"/>
      <w:r w:rsidR="006B4245">
        <w:rPr>
          <w:rFonts w:cstheme="minorHAnsi" w:hint="eastAsia"/>
          <w:bCs/>
        </w:rPr>
        <w:t>する</w:t>
      </w:r>
      <w:proofErr w:type="spellEnd"/>
      <w:r w:rsidR="006B4245">
        <w:rPr>
          <w:rFonts w:cstheme="minorHAnsi" w:hint="eastAsia"/>
          <w:bCs/>
          <w:lang w:eastAsia="zh-CN"/>
        </w:rPr>
        <w:t>前</w:t>
      </w:r>
      <w:r w:rsidR="006B4245">
        <w:rPr>
          <w:rFonts w:cstheme="minorHAnsi" w:hint="eastAsia"/>
          <w:bCs/>
        </w:rPr>
        <w:t>は</w:t>
      </w:r>
      <w:r w:rsidR="006B4245">
        <w:rPr>
          <w:rFonts w:cstheme="minorHAnsi" w:hint="eastAsia"/>
          <w:bCs/>
          <w:lang w:eastAsia="zh-CN"/>
        </w:rPr>
        <w:t>、</w:t>
      </w:r>
      <w:r>
        <w:fldChar w:fldCharType="begin"/>
      </w:r>
      <w:r>
        <w:rPr>
          <w:lang w:eastAsia="zh-CN"/>
        </w:rPr>
        <w:instrText>HYPERLINK "mailto:mdi@help.ubc.ca"</w:instrText>
      </w:r>
      <w:r>
        <w:fldChar w:fldCharType="separate"/>
      </w:r>
      <w:r w:rsidR="006B4245" w:rsidRPr="0099602D">
        <w:rPr>
          <w:rStyle w:val="Hyperlink"/>
          <w:rFonts w:cstheme="minorHAnsi"/>
          <w:bCs/>
          <w:lang w:eastAsia="zh-CN"/>
        </w:rPr>
        <w:t>mdi@help.ubc.ca</w:t>
      </w:r>
      <w:r>
        <w:rPr>
          <w:rStyle w:val="Hyperlink"/>
          <w:rFonts w:cstheme="minorHAnsi"/>
          <w:bCs/>
        </w:rPr>
        <w:fldChar w:fldCharType="end"/>
      </w:r>
      <w:proofErr w:type="spellStart"/>
      <w:r w:rsidR="006B4245" w:rsidRPr="0099602D">
        <w:rPr>
          <w:rFonts w:cstheme="minorHAnsi" w:hint="eastAsia"/>
          <w:bCs/>
        </w:rPr>
        <w:t>にメールをして</w:t>
      </w:r>
      <w:proofErr w:type="spellEnd"/>
      <w:r w:rsidR="006B4245" w:rsidRPr="0099602D">
        <w:rPr>
          <w:rFonts w:cstheme="minorHAnsi" w:hint="eastAsia"/>
          <w:bCs/>
          <w:lang w:eastAsia="zh-CN"/>
        </w:rPr>
        <w:t>、</w:t>
      </w:r>
      <w:proofErr w:type="spellStart"/>
      <w:r w:rsidR="006B4245" w:rsidRPr="0005741D">
        <w:rPr>
          <w:rFonts w:cstheme="minorHAnsi" w:hint="eastAsia"/>
          <w:b/>
        </w:rPr>
        <w:t>いつでも</w:t>
      </w:r>
      <w:r w:rsidR="006B4245" w:rsidRPr="0005741D">
        <w:rPr>
          <w:rFonts w:cstheme="minorHAnsi" w:hint="eastAsia"/>
        </w:rPr>
        <w:t>お</w:t>
      </w:r>
      <w:proofErr w:type="spellEnd"/>
      <w:r w:rsidR="006B4245" w:rsidRPr="0005741D">
        <w:rPr>
          <w:rFonts w:cstheme="minorHAnsi" w:hint="eastAsia"/>
          <w:lang w:eastAsia="zh-CN"/>
        </w:rPr>
        <w:t>子様</w:t>
      </w:r>
      <w:r w:rsidR="006B4245">
        <w:rPr>
          <w:rFonts w:cstheme="minorHAnsi" w:hint="eastAsia"/>
        </w:rPr>
        <w:t>の</w:t>
      </w:r>
      <w:r w:rsidR="006B4245">
        <w:rPr>
          <w:rFonts w:cstheme="minorHAnsi" w:hint="eastAsia"/>
          <w:bCs/>
          <w:lang w:eastAsia="zh-CN"/>
        </w:rPr>
        <w:t>参加</w:t>
      </w:r>
      <w:r w:rsidR="006B4245">
        <w:rPr>
          <w:rFonts w:cstheme="minorHAnsi" w:hint="eastAsia"/>
          <w:bCs/>
        </w:rPr>
        <w:t>を</w:t>
      </w:r>
      <w:r w:rsidR="006B4245">
        <w:rPr>
          <w:rFonts w:cstheme="minorHAnsi" w:hint="eastAsia"/>
          <w:bCs/>
          <w:lang w:eastAsia="zh-CN"/>
        </w:rPr>
        <w:t>撤回</w:t>
      </w:r>
      <w:proofErr w:type="spellStart"/>
      <w:r w:rsidR="006B4245">
        <w:rPr>
          <w:rFonts w:cstheme="minorHAnsi" w:hint="eastAsia"/>
          <w:bCs/>
        </w:rPr>
        <w:t>することができます</w:t>
      </w:r>
      <w:proofErr w:type="spellEnd"/>
      <w:r w:rsidR="006B4245">
        <w:rPr>
          <w:rFonts w:cstheme="minorHAnsi" w:hint="eastAsia"/>
          <w:bCs/>
          <w:lang w:eastAsia="zh-CN"/>
        </w:rPr>
        <w:t>。</w:t>
      </w:r>
    </w:p>
    <w:p w14:paraId="43F91BD1" w14:textId="27085139" w:rsidR="006979D8" w:rsidRPr="0099602D" w:rsidRDefault="006979D8" w:rsidP="006979D8">
      <w:pPr>
        <w:jc w:val="both"/>
        <w:rPr>
          <w:rFonts w:ascii="Calibri Light" w:eastAsia="Kozuka Mincho Pro EL" w:hAnsi="Calibri Light" w:cs="Calibri"/>
          <w:sz w:val="24"/>
          <w:szCs w:val="24"/>
          <w:lang w:val="en-US" w:eastAsia="zh-CN"/>
        </w:rPr>
      </w:pPr>
      <w:r w:rsidRPr="0099602D">
        <w:rPr>
          <w:rFonts w:ascii="Calibri Light" w:eastAsia="Kozuka Mincho Pro EL" w:hAnsi="Calibri Light" w:cs="Calibri"/>
          <w:sz w:val="36"/>
          <w:szCs w:val="36"/>
          <w:lang w:val="en-US" w:eastAsia="ja-JP"/>
        </w:rPr>
        <w:t xml:space="preserve">□ </w:t>
      </w:r>
      <w:r w:rsidRPr="0099602D">
        <w:rPr>
          <w:rFonts w:ascii="Calibri Light" w:eastAsia="Kozuka Mincho Pro EL" w:hAnsi="Calibri Light" w:cs="Calibri" w:hint="eastAsia"/>
          <w:sz w:val="24"/>
          <w:szCs w:val="24"/>
          <w:lang w:val="en-US" w:eastAsia="ja-JP"/>
        </w:rPr>
        <w:t>私の</w:t>
      </w:r>
      <w:proofErr w:type="gramStart"/>
      <w:r w:rsidRPr="0099602D">
        <w:rPr>
          <w:rFonts w:ascii="Calibri Light" w:eastAsia="Kozuka Mincho Pro EL" w:hAnsi="Calibri Light" w:cs="Calibri" w:hint="eastAsia"/>
          <w:sz w:val="24"/>
          <w:szCs w:val="24"/>
          <w:lang w:val="en-US" w:eastAsia="ja-JP"/>
        </w:rPr>
        <w:t>子供</w:t>
      </w:r>
      <w:r w:rsidRPr="0099602D">
        <w:rPr>
          <w:rFonts w:ascii="Calibri Light" w:eastAsia="Kozuka Mincho Pro EL" w:hAnsi="Calibri Light" w:cs="Calibri" w:hint="eastAsia"/>
          <w:sz w:val="24"/>
          <w:szCs w:val="24"/>
          <w:lang w:val="en-US" w:eastAsia="ja-JP"/>
        </w:rPr>
        <w:t xml:space="preserve"> </w:t>
      </w:r>
      <w:r w:rsidRPr="0099602D">
        <w:rPr>
          <w:rFonts w:ascii="Calibri Light" w:eastAsia="Kozuka Mincho Pro EL" w:hAnsi="Calibri Light" w:cs="Calibri"/>
          <w:sz w:val="24"/>
          <w:szCs w:val="24"/>
          <w:lang w:val="en-US" w:eastAsia="ja-JP"/>
        </w:rPr>
        <w:t xml:space="preserve"> </w:t>
      </w:r>
      <w:r w:rsidRPr="0099602D">
        <w:rPr>
          <w:rFonts w:ascii="Calibri Light" w:eastAsia="Kozuka Mincho Pro EL" w:hAnsi="Calibri Light" w:cs="Calibri"/>
          <w:sz w:val="24"/>
          <w:szCs w:val="24"/>
          <w:lang w:val="en-US" w:eastAsia="zh-CN"/>
        </w:rPr>
        <w:t>[</w:t>
      </w:r>
      <w:proofErr w:type="gramEnd"/>
      <w:r w:rsidR="0099602D" w:rsidRPr="0099602D">
        <w:rPr>
          <w:rFonts w:ascii="Calibri Light" w:eastAsia="Kozuka Mincho Pro EL" w:hAnsi="Calibri Light" w:cs="Calibri"/>
          <w:sz w:val="24"/>
          <w:szCs w:val="24"/>
          <w:lang w:eastAsia="zh-CN"/>
        </w:rPr>
        <w:t>氏名</w:t>
      </w:r>
      <w:r w:rsidRPr="0099602D">
        <w:rPr>
          <w:rFonts w:ascii="Calibri Light" w:eastAsia="Kozuka Mincho Pro EL" w:hAnsi="Calibri Light" w:cs="Calibri"/>
          <w:sz w:val="24"/>
          <w:szCs w:val="24"/>
          <w:lang w:val="en-US" w:eastAsia="zh-CN"/>
        </w:rPr>
        <w:t xml:space="preserve">] ______________________________ </w:t>
      </w:r>
      <w:r w:rsidRPr="0099602D">
        <w:rPr>
          <w:rFonts w:ascii="Calibri Light" w:eastAsia="Kozuka Mincho Pro EL" w:hAnsi="Calibri Light" w:cs="Calibri" w:hint="eastAsia"/>
          <w:sz w:val="24"/>
          <w:szCs w:val="24"/>
          <w:lang w:val="en-US" w:eastAsia="ja-JP"/>
        </w:rPr>
        <w:t>が、</w:t>
      </w:r>
      <w:r w:rsidRPr="0099602D">
        <w:rPr>
          <w:rFonts w:ascii="Calibri Light" w:eastAsia="Kozuka Mincho Pro EL" w:hAnsi="Calibri Light" w:cs="Calibri" w:hint="eastAsia"/>
          <w:sz w:val="24"/>
          <w:szCs w:val="24"/>
          <w:lang w:val="en-US" w:eastAsia="ja-JP"/>
        </w:rPr>
        <w:t>1</w:t>
      </w:r>
      <w:r w:rsidRPr="0099602D">
        <w:rPr>
          <w:rFonts w:ascii="Calibri Light" w:eastAsia="Kozuka Mincho Pro EL" w:hAnsi="Calibri Light" w:cs="Calibri" w:hint="eastAsia"/>
          <w:sz w:val="24"/>
          <w:szCs w:val="24"/>
          <w:lang w:val="en-US" w:eastAsia="ja-JP"/>
        </w:rPr>
        <w:t>月／</w:t>
      </w:r>
      <w:r w:rsidRPr="0099602D">
        <w:rPr>
          <w:rFonts w:ascii="Calibri Light" w:eastAsia="Kozuka Mincho Pro EL" w:hAnsi="Calibri Light" w:cs="Calibri" w:hint="eastAsia"/>
          <w:sz w:val="24"/>
          <w:szCs w:val="24"/>
          <w:lang w:val="en-US" w:eastAsia="ja-JP"/>
        </w:rPr>
        <w:t>2</w:t>
      </w:r>
      <w:r w:rsidRPr="0099602D">
        <w:rPr>
          <w:rFonts w:ascii="Calibri Light" w:eastAsia="Kozuka Mincho Pro EL" w:hAnsi="Calibri Light" w:cs="Calibri" w:hint="eastAsia"/>
          <w:sz w:val="24"/>
          <w:szCs w:val="24"/>
          <w:lang w:val="en-US" w:eastAsia="ja-JP"/>
        </w:rPr>
        <w:t>月に実施される</w:t>
      </w:r>
      <w:r w:rsidRPr="0099602D">
        <w:rPr>
          <w:rFonts w:ascii="Calibri Light" w:eastAsia="Kozuka Mincho Pro EL" w:hAnsi="Calibri Light" w:cs="Calibri"/>
          <w:sz w:val="24"/>
          <w:szCs w:val="24"/>
          <w:lang w:val="en-US" w:eastAsia="zh-CN"/>
        </w:rPr>
        <w:t xml:space="preserve"> Middle Years Development Instrument (MDI) </w:t>
      </w:r>
      <w:r w:rsidRPr="0099602D">
        <w:rPr>
          <w:rFonts w:ascii="Calibri Light" w:eastAsia="Kozuka Mincho Pro EL" w:hAnsi="Calibri Light" w:cs="Calibri" w:hint="eastAsia"/>
          <w:sz w:val="24"/>
          <w:szCs w:val="24"/>
          <w:lang w:val="en-US" w:eastAsia="ja-JP"/>
        </w:rPr>
        <w:t>調査に参加することに同意</w:t>
      </w:r>
      <w:r w:rsidRPr="0099602D">
        <w:rPr>
          <w:rFonts w:ascii="Calibri Light" w:eastAsia="Kozuka Mincho Pro EL" w:hAnsi="Calibri Light" w:cs="Calibri" w:hint="eastAsia"/>
          <w:b/>
          <w:bCs/>
          <w:sz w:val="24"/>
          <w:szCs w:val="24"/>
          <w:lang w:val="en-US" w:eastAsia="ja-JP"/>
        </w:rPr>
        <w:t>しません</w:t>
      </w:r>
      <w:r w:rsidRPr="0099602D">
        <w:rPr>
          <w:rFonts w:ascii="Calibri Light" w:eastAsia="Kozuka Mincho Pro EL" w:hAnsi="Calibri Light" w:cs="Calibri" w:hint="eastAsia"/>
          <w:sz w:val="24"/>
          <w:szCs w:val="24"/>
          <w:lang w:val="en-US" w:eastAsia="ja-JP"/>
        </w:rPr>
        <w:t>。</w:t>
      </w:r>
    </w:p>
    <w:p w14:paraId="46AD039B" w14:textId="77777777" w:rsidR="006979D8" w:rsidRPr="0099602D" w:rsidRDefault="006979D8" w:rsidP="006979D8">
      <w:pPr>
        <w:pStyle w:val="ListParagraph"/>
        <w:tabs>
          <w:tab w:val="left" w:pos="7125"/>
        </w:tabs>
        <w:spacing w:after="0" w:line="240" w:lineRule="auto"/>
        <w:jc w:val="both"/>
        <w:rPr>
          <w:rFonts w:ascii="Calibri Light" w:eastAsia="Kozuka Mincho Pro EL" w:hAnsi="Calibri Light" w:cs="Calibri"/>
          <w:sz w:val="24"/>
          <w:szCs w:val="24"/>
          <w:lang w:val="en-US" w:eastAsia="zh-CN"/>
        </w:rPr>
      </w:pPr>
    </w:p>
    <w:p w14:paraId="7670339D" w14:textId="77777777" w:rsidR="006979D8" w:rsidRPr="0099602D" w:rsidRDefault="006979D8" w:rsidP="006979D8">
      <w:pPr>
        <w:pStyle w:val="ListParagraph"/>
        <w:tabs>
          <w:tab w:val="left" w:pos="7125"/>
        </w:tabs>
        <w:spacing w:after="0" w:line="240" w:lineRule="auto"/>
        <w:jc w:val="both"/>
        <w:rPr>
          <w:rFonts w:ascii="Calibri Light" w:eastAsia="Kozuka Mincho Pro EL" w:hAnsi="Calibri Light" w:cs="Calibri"/>
          <w:sz w:val="24"/>
          <w:szCs w:val="24"/>
          <w:lang w:val="en-US" w:eastAsia="zh-CN"/>
        </w:rPr>
      </w:pPr>
    </w:p>
    <w:p w14:paraId="4978F3DD" w14:textId="77777777" w:rsidR="006979D8" w:rsidRPr="0099602D" w:rsidRDefault="006979D8" w:rsidP="006979D8">
      <w:pPr>
        <w:tabs>
          <w:tab w:val="left" w:pos="7125"/>
        </w:tabs>
        <w:spacing w:after="0" w:line="240" w:lineRule="auto"/>
        <w:jc w:val="both"/>
        <w:rPr>
          <w:rFonts w:ascii="Calibri Light" w:eastAsia="Kozuka Mincho Pro EL" w:hAnsi="Calibri Light" w:cs="Calibri"/>
          <w:sz w:val="24"/>
          <w:szCs w:val="24"/>
          <w:lang w:val="en-US" w:eastAsia="zh-CN"/>
        </w:rPr>
      </w:pPr>
    </w:p>
    <w:p w14:paraId="4030396E" w14:textId="5D250FB6" w:rsidR="006979D8" w:rsidRPr="0099602D" w:rsidRDefault="006979D8" w:rsidP="006979D8">
      <w:pPr>
        <w:tabs>
          <w:tab w:val="left" w:pos="5760"/>
        </w:tabs>
        <w:spacing w:line="480" w:lineRule="auto"/>
        <w:jc w:val="both"/>
        <w:rPr>
          <w:rFonts w:ascii="Calibri Light" w:eastAsia="Kozuka Mincho Pro EL" w:hAnsi="Calibri Light" w:cs="Calibri"/>
          <w:sz w:val="24"/>
          <w:szCs w:val="24"/>
          <w:lang w:val="en-US" w:eastAsia="zh-CN"/>
        </w:rPr>
      </w:pPr>
      <w:r w:rsidRPr="0099602D">
        <w:rPr>
          <w:rFonts w:ascii="Calibri Light" w:eastAsia="Kozuka Mincho Pro EL" w:hAnsi="Calibri Light" w:cs="Calibri" w:hint="eastAsia"/>
          <w:sz w:val="24"/>
          <w:szCs w:val="24"/>
          <w:lang w:val="en-US" w:eastAsia="ja-JP"/>
        </w:rPr>
        <w:t>保護者氏名：</w:t>
      </w:r>
      <w:r w:rsidRPr="0099602D">
        <w:rPr>
          <w:rFonts w:ascii="Calibri Light" w:eastAsia="Kozuka Mincho Pro EL" w:hAnsi="Calibri Light" w:cs="Calibri"/>
          <w:sz w:val="24"/>
          <w:szCs w:val="24"/>
          <w:lang w:val="en-US" w:eastAsia="zh-CN"/>
        </w:rPr>
        <w:t>_________________________</w:t>
      </w:r>
      <w:r w:rsidRPr="0099602D">
        <w:rPr>
          <w:rFonts w:ascii="Calibri Light" w:eastAsia="Kozuka Mincho Pro EL" w:hAnsi="Calibri Light" w:cs="Calibri"/>
          <w:sz w:val="24"/>
          <w:szCs w:val="24"/>
          <w:lang w:val="en-US" w:eastAsia="zh-CN"/>
        </w:rPr>
        <w:tab/>
      </w:r>
      <w:r w:rsidRPr="0099602D">
        <w:rPr>
          <w:rFonts w:ascii="Calibri Light" w:eastAsia="Kozuka Mincho Pro EL" w:hAnsi="Calibri Light" w:cs="Calibri" w:hint="eastAsia"/>
          <w:sz w:val="24"/>
          <w:szCs w:val="24"/>
          <w:lang w:val="en-US" w:eastAsia="ja-JP"/>
        </w:rPr>
        <w:t>日付：</w:t>
      </w:r>
      <w:r w:rsidRPr="0099602D">
        <w:rPr>
          <w:rFonts w:ascii="Calibri Light" w:eastAsia="Kozuka Mincho Pro EL" w:hAnsi="Calibri Light" w:cs="Calibri"/>
          <w:sz w:val="24"/>
          <w:szCs w:val="24"/>
          <w:lang w:val="en-US" w:eastAsia="zh-CN"/>
        </w:rPr>
        <w:t>_____________________</w:t>
      </w:r>
    </w:p>
    <w:p w14:paraId="15180A21" w14:textId="08A43C54" w:rsidR="006979D8" w:rsidRPr="004819F6" w:rsidRDefault="006979D8" w:rsidP="006979D8">
      <w:pPr>
        <w:tabs>
          <w:tab w:val="left" w:pos="5760"/>
        </w:tabs>
        <w:spacing w:line="480" w:lineRule="auto"/>
        <w:jc w:val="both"/>
        <w:rPr>
          <w:rFonts w:ascii="Calibri Light" w:eastAsia="Kozuka Mincho Pro EL" w:hAnsi="Calibri Light" w:cs="Calibri"/>
          <w:sz w:val="24"/>
          <w:szCs w:val="24"/>
          <w:lang w:val="en-US" w:eastAsia="zh-CN"/>
        </w:rPr>
      </w:pPr>
      <w:r w:rsidRPr="0099602D">
        <w:rPr>
          <w:rFonts w:ascii="Calibri Light" w:eastAsia="Kozuka Mincho Pro EL" w:hAnsi="Calibri Light" w:cs="Calibri" w:hint="eastAsia"/>
          <w:sz w:val="24"/>
          <w:szCs w:val="24"/>
          <w:lang w:val="en-US" w:eastAsia="ja-JP"/>
        </w:rPr>
        <w:t>学校名：</w:t>
      </w:r>
      <w:r w:rsidRPr="0099602D">
        <w:rPr>
          <w:rFonts w:ascii="Calibri Light" w:eastAsia="Kozuka Mincho Pro EL" w:hAnsi="Calibri Light" w:cs="Calibri"/>
          <w:sz w:val="24"/>
          <w:szCs w:val="24"/>
          <w:lang w:val="en-US" w:eastAsia="zh-CN"/>
        </w:rPr>
        <w:t xml:space="preserve"> ______________________________________</w:t>
      </w:r>
      <w:r w:rsidRPr="0099602D">
        <w:rPr>
          <w:rFonts w:ascii="Calibri Light" w:eastAsia="Kozuka Mincho Pro EL" w:hAnsi="Calibri Light" w:cs="Calibri"/>
          <w:sz w:val="24"/>
          <w:szCs w:val="24"/>
          <w:lang w:val="en-US" w:eastAsia="zh-CN"/>
        </w:rPr>
        <w:tab/>
      </w:r>
      <w:r w:rsidRPr="0099602D">
        <w:rPr>
          <w:rFonts w:ascii="Calibri Light" w:eastAsia="Kozuka Mincho Pro EL" w:hAnsi="Calibri Light" w:cs="Calibri" w:hint="eastAsia"/>
          <w:sz w:val="24"/>
          <w:szCs w:val="24"/>
          <w:lang w:val="en-US" w:eastAsia="ja-JP"/>
        </w:rPr>
        <w:t>担任名：</w:t>
      </w:r>
      <w:r w:rsidRPr="0099602D">
        <w:rPr>
          <w:rFonts w:ascii="Calibri Light" w:eastAsia="Kozuka Mincho Pro EL" w:hAnsi="Calibri Light" w:cs="Calibri"/>
          <w:sz w:val="24"/>
          <w:szCs w:val="24"/>
          <w:lang w:val="en-US" w:eastAsia="zh-CN"/>
        </w:rPr>
        <w:t xml:space="preserve"> ______________________</w:t>
      </w:r>
    </w:p>
    <w:p w14:paraId="56494D4F" w14:textId="77777777" w:rsidR="006979D8" w:rsidRPr="004819F6" w:rsidRDefault="006979D8" w:rsidP="006979D8">
      <w:pPr>
        <w:tabs>
          <w:tab w:val="left" w:pos="7125"/>
        </w:tabs>
        <w:spacing w:after="0" w:line="240" w:lineRule="auto"/>
        <w:jc w:val="both"/>
        <w:rPr>
          <w:rFonts w:ascii="Calibri Light" w:eastAsia="Kozuka Mincho Pro EL" w:hAnsi="Calibri Light" w:cs="Calibri"/>
          <w:sz w:val="24"/>
          <w:szCs w:val="24"/>
          <w:lang w:val="en-US" w:eastAsia="zh-CN"/>
        </w:rPr>
      </w:pPr>
    </w:p>
    <w:p w14:paraId="04E80EA4" w14:textId="1FAB273A" w:rsidR="002A5C72" w:rsidRPr="004819F6" w:rsidRDefault="002A5C72" w:rsidP="005D0EAC">
      <w:pPr>
        <w:tabs>
          <w:tab w:val="left" w:pos="5760"/>
        </w:tabs>
        <w:spacing w:line="480" w:lineRule="auto"/>
        <w:jc w:val="both"/>
        <w:rPr>
          <w:rFonts w:ascii="Calibri Light" w:eastAsia="Kozuka Mincho Pro EL" w:hAnsi="Calibri Light" w:cs="Calibri"/>
          <w:sz w:val="24"/>
          <w:szCs w:val="24"/>
          <w:lang w:val="en-US" w:eastAsia="zh-CN"/>
        </w:rPr>
      </w:pPr>
    </w:p>
    <w:sectPr w:rsidR="002A5C72" w:rsidRPr="004819F6" w:rsidSect="00B34658">
      <w:footerReference w:type="default" r:id="rId21"/>
      <w:type w:val="continuous"/>
      <w:pgSz w:w="12240" w:h="15840"/>
      <w:pgMar w:top="864" w:right="1152" w:bottom="720" w:left="1152"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0647E" w14:textId="77777777" w:rsidR="00830ADF" w:rsidRDefault="00830ADF" w:rsidP="00A256FE">
      <w:pPr>
        <w:spacing w:after="0" w:line="240" w:lineRule="auto"/>
      </w:pPr>
      <w:r>
        <w:separator/>
      </w:r>
    </w:p>
  </w:endnote>
  <w:endnote w:type="continuationSeparator" w:id="0">
    <w:p w14:paraId="2B33F0F4" w14:textId="77777777" w:rsidR="00830ADF" w:rsidRDefault="00830ADF"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olBoran">
    <w:altName w:val="MoolBoran"/>
    <w:charset w:val="00"/>
    <w:family w:val="swiss"/>
    <w:pitch w:val="variable"/>
    <w:sig w:usb0="80000003" w:usb1="00000000" w:usb2="0001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ozuka Mincho Pro EL">
    <w:altName w:val="Yu Gothic"/>
    <w:panose1 w:val="00000000000000000000"/>
    <w:charset w:val="80"/>
    <w:family w:val="roman"/>
    <w:notTrueType/>
    <w:pitch w:val="variable"/>
    <w:sig w:usb0="00000283" w:usb1="2AC71C11" w:usb2="00000012" w:usb3="00000000" w:csb0="00020005"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11235" w14:textId="77777777" w:rsidR="004819F6" w:rsidRPr="00C80983" w:rsidRDefault="004819F6"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0102FD7C" wp14:editId="6AC321C9">
              <wp:simplePos x="0" y="0"/>
              <wp:positionH relativeFrom="margin">
                <wp:posOffset>4507230</wp:posOffset>
              </wp:positionH>
              <wp:positionV relativeFrom="paragraph">
                <wp:posOffset>34290</wp:posOffset>
              </wp:positionV>
              <wp:extent cx="1447800" cy="4381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438150"/>
                      </a:xfrm>
                      <a:prstGeom prst="rect">
                        <a:avLst/>
                      </a:prstGeom>
                      <a:solidFill>
                        <a:srgbClr val="FFFFFF"/>
                      </a:solidFill>
                      <a:ln w="9525">
                        <a:noFill/>
                        <a:miter lim="800000"/>
                        <a:headEnd/>
                        <a:tailEnd/>
                      </a:ln>
                    </wps:spPr>
                    <wps:txbx>
                      <w:txbxContent>
                        <w:p w14:paraId="3AFDEF34" w14:textId="77777777"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84BA6">
                            <w:rPr>
                              <w:b/>
                              <w:noProof/>
                            </w:rPr>
                            <w:t>2</w:t>
                          </w:r>
                          <w:r w:rsidRPr="009C1F23">
                            <w:rPr>
                              <w:b/>
                              <w:noProof/>
                            </w:rPr>
                            <w:fldChar w:fldCharType="end"/>
                          </w:r>
                          <w:r w:rsidRPr="009C1F23">
                            <w:t xml:space="preserve"> of </w:t>
                          </w:r>
                          <w:r w:rsidRPr="009C1F23">
                            <w:rPr>
                              <w:b/>
                            </w:rPr>
                            <w:t>4</w:t>
                          </w:r>
                        </w:p>
                        <w:p w14:paraId="3ACE7CAD" w14:textId="77777777" w:rsidR="004819F6" w:rsidRDefault="003B6EBC" w:rsidP="009C1F23">
                          <w:pPr>
                            <w:spacing w:after="0" w:line="240" w:lineRule="auto"/>
                            <w:jc w:val="right"/>
                          </w:pPr>
                          <w:r>
                            <w:t xml:space="preserve">Version </w:t>
                          </w:r>
                          <w:r w:rsidR="00C20B6F">
                            <w:t>2019</w:t>
                          </w:r>
                          <w:r w:rsidR="00A12E23">
                            <w:t>-20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w14:anchorId="0102FD7C" id="_x0000_t202" coordsize="21600,21600" o:spt="202" path="m,l,21600r21600,l21600,xe">
              <v:stroke joinstyle="miter"/>
              <v:path gradientshapeok="t" o:connecttype="rect"/>
            </v:shapetype>
            <v:shape id="_x0000_s1028" type="#_x0000_t202" style="position:absolute;margin-left:354.9pt;margin-top:2.7pt;width:114pt;height:3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" stroked="f">
              <v:textbox inset="0,0,0,0">
                <w:txbxContent>
                  <w:p w14:paraId="3AFDEF34" w14:textId="77777777"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84BA6">
                      <w:rPr>
                        <w:b/>
                        <w:noProof/>
                      </w:rPr>
                      <w:t>2</w:t>
                    </w:r>
                    <w:r w:rsidRPr="009C1F23">
                      <w:rPr>
                        <w:b/>
                        <w:noProof/>
                      </w:rPr>
                      <w:fldChar w:fldCharType="end"/>
                    </w:r>
                    <w:r w:rsidRPr="009C1F23">
                      <w:t xml:space="preserve"> of </w:t>
                    </w:r>
                    <w:r w:rsidRPr="009C1F23">
                      <w:rPr>
                        <w:b/>
                      </w:rPr>
                      <w:t>4</w:t>
                    </w:r>
                  </w:p>
                  <w:p w14:paraId="3ACE7CAD" w14:textId="77777777" w:rsidR="004819F6" w:rsidRDefault="003B6EBC" w:rsidP="009C1F23">
                    <w:pPr>
                      <w:spacing w:after="0" w:line="240" w:lineRule="auto"/>
                      <w:jc w:val="right"/>
                    </w:pPr>
                    <w:r>
                      <w:t xml:space="preserve">Version </w:t>
                    </w:r>
                    <w:r w:rsidR="00C20B6F">
                      <w:t>2019</w:t>
                    </w:r>
                    <w:r w:rsidR="00A12E23">
                      <w:t>-2020</w:t>
                    </w:r>
                  </w:p>
                </w:txbxContent>
              </v:textbox>
              <w10:wrap type="square" anchorx="margin"/>
            </v:shape>
          </w:pict>
        </mc:Fallback>
      </mc:AlternateContent>
    </w:r>
    <w:r w:rsidR="00086608">
      <w:rPr>
        <w:noProof/>
        <w:lang w:val="en-US"/>
      </w:rPr>
      <w:drawing>
        <wp:inline distT="0" distB="0" distL="0" distR="0" wp14:anchorId="5AF40E83" wp14:editId="5FDD8B82">
          <wp:extent cx="342900" cy="6344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CD7E8" w14:textId="77777777" w:rsidR="00C80983" w:rsidRDefault="00984BA6" w:rsidP="00C80983">
    <w:pPr>
      <w:pStyle w:val="Footer"/>
      <w:jc w:val="right"/>
    </w:pPr>
    <w:r>
      <w:tab/>
    </w:r>
  </w:p>
  <w:p w14:paraId="79D3E9E5" w14:textId="77777777" w:rsidR="008F4714" w:rsidRDefault="004819F6">
    <w:pPr>
      <w:pStyle w:val="Footer"/>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437DBA3B" wp14:editId="495E4FC9">
              <wp:simplePos x="0" y="0"/>
              <wp:positionH relativeFrom="margin">
                <wp:posOffset>4457700</wp:posOffset>
              </wp:positionH>
              <wp:positionV relativeFrom="paragraph">
                <wp:posOffset>62230</wp:posOffset>
              </wp:positionV>
              <wp:extent cx="1495425" cy="5429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542925"/>
                      </a:xfrm>
                      <a:prstGeom prst="rect">
                        <a:avLst/>
                      </a:prstGeom>
                      <a:solidFill>
                        <a:srgbClr val="FFFFFF"/>
                      </a:solidFill>
                      <a:ln w="9525">
                        <a:noFill/>
                        <a:miter lim="800000"/>
                        <a:headEnd/>
                        <a:tailEnd/>
                      </a:ln>
                    </wps:spPr>
                    <wps:txbx>
                      <w:txbxContent>
                        <w:p w14:paraId="5A01EA7B" w14:textId="700D28E4" w:rsidR="009C1F23" w:rsidRPr="00A80DE9" w:rsidRDefault="009C1F23" w:rsidP="009C1F23">
                          <w:pPr>
                            <w:spacing w:after="0" w:line="240" w:lineRule="auto"/>
                            <w:jc w:val="right"/>
                          </w:pPr>
                          <w:r w:rsidRPr="009C1F23">
                            <w:t xml:space="preserve">  </w:t>
                          </w:r>
                          <w:r w:rsidRPr="00A80DE9">
                            <w:t xml:space="preserve">Page </w:t>
                          </w:r>
                          <w:r w:rsidRPr="00A80DE9">
                            <w:rPr>
                              <w:b/>
                            </w:rPr>
                            <w:fldChar w:fldCharType="begin"/>
                          </w:r>
                          <w:r w:rsidRPr="00A80DE9">
                            <w:rPr>
                              <w:b/>
                            </w:rPr>
                            <w:instrText xml:space="preserve"> PAGE   \* MERGEFORMAT </w:instrText>
                          </w:r>
                          <w:r w:rsidRPr="00A80DE9">
                            <w:rPr>
                              <w:b/>
                            </w:rPr>
                            <w:fldChar w:fldCharType="separate"/>
                          </w:r>
                          <w:r w:rsidR="00483E07">
                            <w:rPr>
                              <w:b/>
                              <w:noProof/>
                            </w:rPr>
                            <w:t>1</w:t>
                          </w:r>
                          <w:r w:rsidRPr="00A80DE9">
                            <w:rPr>
                              <w:b/>
                              <w:noProof/>
                            </w:rPr>
                            <w:fldChar w:fldCharType="end"/>
                          </w:r>
                          <w:r w:rsidRPr="00A80DE9">
                            <w:t xml:space="preserve"> of </w:t>
                          </w:r>
                          <w:r w:rsidR="00F33862">
                            <w:rPr>
                              <w:b/>
                            </w:rPr>
                            <w:t>4</w:t>
                          </w:r>
                        </w:p>
                        <w:p w14:paraId="168D57A3" w14:textId="4A5F7227" w:rsidR="004819F6" w:rsidRPr="00A80DE9" w:rsidRDefault="003B6EBC" w:rsidP="009C1F23">
                          <w:pPr>
                            <w:spacing w:after="0" w:line="240" w:lineRule="auto"/>
                            <w:jc w:val="right"/>
                          </w:pPr>
                          <w:r w:rsidRPr="00A80DE9">
                            <w:t>Version</w:t>
                          </w:r>
                          <w:r w:rsidR="00AA726E" w:rsidRPr="00A80DE9">
                            <w:t>:</w:t>
                          </w:r>
                          <w:r w:rsidR="00F64A52" w:rsidRPr="00A80DE9">
                            <w:t xml:space="preserve"> </w:t>
                          </w:r>
                          <w:r w:rsidR="00D53DCD">
                            <w:t>Sep</w:t>
                          </w:r>
                          <w:r w:rsidR="00812A0E">
                            <w:t xml:space="preserve"> 1</w:t>
                          </w:r>
                          <w:r w:rsidR="00F64A52" w:rsidRPr="00A80DE9">
                            <w:t xml:space="preserve">, </w:t>
                          </w:r>
                          <w:r w:rsidR="002F03D1" w:rsidRPr="00A80DE9">
                            <w:t>202</w:t>
                          </w:r>
                          <w:r w:rsidR="00810902">
                            <w:t>5</w:t>
                          </w:r>
                          <w:r w:rsidR="002F03D1" w:rsidRPr="00A80DE9">
                            <w:t xml:space="preserve"> </w:t>
                          </w:r>
                        </w:p>
                        <w:p w14:paraId="2A126A12" w14:textId="779F84FB" w:rsidR="00353476" w:rsidRDefault="00353476" w:rsidP="00353476">
                          <w:pPr>
                            <w:spacing w:after="0" w:line="240" w:lineRule="auto"/>
                            <w:jc w:val="right"/>
                          </w:pPr>
                          <w:r w:rsidRPr="00DC4515">
                            <w:t>H18-00507</w:t>
                          </w:r>
                          <w:r>
                            <w:t>-A0</w:t>
                          </w:r>
                          <w:r w:rsidR="00810902">
                            <w:t>77</w:t>
                          </w:r>
                        </w:p>
                        <w:p w14:paraId="74E560F3" w14:textId="77777777" w:rsidR="00984BA6" w:rsidRDefault="00984BA6" w:rsidP="009C1F23">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7DBA3B" id="_x0000_t202" coordsize="21600,21600" o:spt="202" path="m,l,21600r21600,l21600,xe">
              <v:stroke joinstyle="miter"/>
              <v:path gradientshapeok="t" o:connecttype="rect"/>
            </v:shapetype>
            <v:shape id="_x0000_s1029" type="#_x0000_t202" style="position:absolute;margin-left:351pt;margin-top:4.9pt;width:117.75pt;height:42.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" stroked="f">
              <v:textbox inset="0,0,0,0">
                <w:txbxContent>
                  <w:p w14:paraId="5A01EA7B" w14:textId="700D28E4" w:rsidR="009C1F23" w:rsidRPr="00A80DE9" w:rsidRDefault="009C1F23" w:rsidP="009C1F23">
                    <w:pPr>
                      <w:spacing w:after="0" w:line="240" w:lineRule="auto"/>
                      <w:jc w:val="right"/>
                    </w:pPr>
                    <w:r w:rsidRPr="009C1F23">
                      <w:t xml:space="preserve">  </w:t>
                    </w:r>
                    <w:r w:rsidRPr="00A80DE9">
                      <w:t xml:space="preserve">Page </w:t>
                    </w:r>
                    <w:r w:rsidRPr="00A80DE9">
                      <w:rPr>
                        <w:b/>
                      </w:rPr>
                      <w:fldChar w:fldCharType="begin"/>
                    </w:r>
                    <w:r w:rsidRPr="00A80DE9">
                      <w:rPr>
                        <w:b/>
                      </w:rPr>
                      <w:instrText xml:space="preserve"> PAGE   \* MERGEFORMAT </w:instrText>
                    </w:r>
                    <w:r w:rsidRPr="00A80DE9">
                      <w:rPr>
                        <w:b/>
                      </w:rPr>
                      <w:fldChar w:fldCharType="separate"/>
                    </w:r>
                    <w:r w:rsidR="00483E07">
                      <w:rPr>
                        <w:b/>
                        <w:noProof/>
                      </w:rPr>
                      <w:t>1</w:t>
                    </w:r>
                    <w:r w:rsidRPr="00A80DE9">
                      <w:rPr>
                        <w:b/>
                        <w:noProof/>
                      </w:rPr>
                      <w:fldChar w:fldCharType="end"/>
                    </w:r>
                    <w:r w:rsidRPr="00A80DE9">
                      <w:t xml:space="preserve"> of </w:t>
                    </w:r>
                    <w:r w:rsidR="00F33862">
                      <w:rPr>
                        <w:b/>
                      </w:rPr>
                      <w:t>4</w:t>
                    </w:r>
                  </w:p>
                  <w:p w14:paraId="168D57A3" w14:textId="4A5F7227" w:rsidR="004819F6" w:rsidRPr="00A80DE9" w:rsidRDefault="003B6EBC" w:rsidP="009C1F23">
                    <w:pPr>
                      <w:spacing w:after="0" w:line="240" w:lineRule="auto"/>
                      <w:jc w:val="right"/>
                    </w:pPr>
                    <w:r w:rsidRPr="00A80DE9">
                      <w:t>Version</w:t>
                    </w:r>
                    <w:r w:rsidR="00AA726E" w:rsidRPr="00A80DE9">
                      <w:t>:</w:t>
                    </w:r>
                    <w:r w:rsidR="00F64A52" w:rsidRPr="00A80DE9">
                      <w:t xml:space="preserve"> </w:t>
                    </w:r>
                    <w:r w:rsidR="00D53DCD">
                      <w:t>Sep</w:t>
                    </w:r>
                    <w:r w:rsidR="00812A0E">
                      <w:t xml:space="preserve"> 1</w:t>
                    </w:r>
                    <w:r w:rsidR="00F64A52" w:rsidRPr="00A80DE9">
                      <w:t xml:space="preserve">, </w:t>
                    </w:r>
                    <w:r w:rsidR="002F03D1" w:rsidRPr="00A80DE9">
                      <w:t>202</w:t>
                    </w:r>
                    <w:r w:rsidR="00810902">
                      <w:t>5</w:t>
                    </w:r>
                    <w:r w:rsidR="002F03D1" w:rsidRPr="00A80DE9">
                      <w:t xml:space="preserve"> </w:t>
                    </w:r>
                  </w:p>
                  <w:p w14:paraId="2A126A12" w14:textId="779F84FB" w:rsidR="00353476" w:rsidRDefault="00353476" w:rsidP="00353476">
                    <w:pPr>
                      <w:spacing w:after="0" w:line="240" w:lineRule="auto"/>
                      <w:jc w:val="right"/>
                    </w:pPr>
                    <w:r w:rsidRPr="00DC4515">
                      <w:t>H18-00507</w:t>
                    </w:r>
                    <w:r>
                      <w:t>-A0</w:t>
                    </w:r>
                    <w:r w:rsidR="00810902">
                      <w:t>77</w:t>
                    </w:r>
                  </w:p>
                  <w:p w14:paraId="74E560F3" w14:textId="77777777" w:rsidR="00984BA6" w:rsidRDefault="00984BA6" w:rsidP="009C1F23">
                    <w:pPr>
                      <w:spacing w:after="0" w:line="240" w:lineRule="auto"/>
                      <w:jc w:val="right"/>
                    </w:pPr>
                  </w:p>
                </w:txbxContent>
              </v:textbox>
              <w10:wrap type="square" anchorx="margin"/>
            </v:shape>
          </w:pict>
        </mc:Fallback>
      </mc:AlternateContent>
    </w:r>
    <w:r w:rsidR="00C80983">
      <w:rPr>
        <w:noProof/>
        <w:lang w:val="en-US"/>
      </w:rPr>
      <w:drawing>
        <wp:inline distT="0" distB="0" distL="0" distR="0" wp14:anchorId="4227B081" wp14:editId="07AB2094">
          <wp:extent cx="342900" cy="6344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CFD9" w14:textId="77777777" w:rsidR="00984BA6" w:rsidRPr="00C80983" w:rsidRDefault="00984BA6" w:rsidP="00C80983">
    <w:pPr>
      <w:pStyle w:val="Footer"/>
    </w:pPr>
    <w:r w:rsidRPr="007016B4">
      <w:rPr>
        <w:noProof/>
        <w:sz w:val="24"/>
        <w:szCs w:val="24"/>
        <w:highlight w:val="green"/>
        <w:lang w:val="en-US"/>
      </w:rPr>
      <mc:AlternateContent>
        <mc:Choice Requires="wps">
          <w:drawing>
            <wp:anchor distT="45720" distB="45720" distL="114300" distR="114300" simplePos="0" relativeHeight="251665408" behindDoc="0" locked="0" layoutInCell="1" allowOverlap="1" wp14:anchorId="4B0D8DD4" wp14:editId="5F9EFBE6">
              <wp:simplePos x="0" y="0"/>
              <wp:positionH relativeFrom="margin">
                <wp:posOffset>2678430</wp:posOffset>
              </wp:positionH>
              <wp:positionV relativeFrom="paragraph">
                <wp:posOffset>34290</wp:posOffset>
              </wp:positionV>
              <wp:extent cx="3276600" cy="5524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52450"/>
                      </a:xfrm>
                      <a:prstGeom prst="rect">
                        <a:avLst/>
                      </a:prstGeom>
                      <a:solidFill>
                        <a:srgbClr val="FFFFFF"/>
                      </a:solidFill>
                      <a:ln w="9525">
                        <a:noFill/>
                        <a:miter lim="800000"/>
                        <a:headEnd/>
                        <a:tailEnd/>
                      </a:ln>
                    </wps:spPr>
                    <wps:txbx>
                      <w:txbxContent>
                        <w:p w14:paraId="0E5D49C0" w14:textId="7988BA7B" w:rsidR="00984BA6" w:rsidRPr="0099602D" w:rsidRDefault="00984BA6" w:rsidP="009C1F23">
                          <w:pPr>
                            <w:spacing w:after="0" w:line="240" w:lineRule="auto"/>
                            <w:jc w:val="right"/>
                          </w:pPr>
                          <w:r w:rsidRPr="0099602D">
                            <w:t xml:space="preserve">Page </w:t>
                          </w:r>
                          <w:r w:rsidRPr="0099602D">
                            <w:rPr>
                              <w:b/>
                            </w:rPr>
                            <w:fldChar w:fldCharType="begin"/>
                          </w:r>
                          <w:r w:rsidRPr="0099602D">
                            <w:rPr>
                              <w:b/>
                            </w:rPr>
                            <w:instrText xml:space="preserve"> PAGE   \* MERGEFORMAT </w:instrText>
                          </w:r>
                          <w:r w:rsidRPr="0099602D">
                            <w:rPr>
                              <w:b/>
                            </w:rPr>
                            <w:fldChar w:fldCharType="separate"/>
                          </w:r>
                          <w:r w:rsidR="00483E07">
                            <w:rPr>
                              <w:b/>
                              <w:noProof/>
                            </w:rPr>
                            <w:t>5</w:t>
                          </w:r>
                          <w:r w:rsidRPr="0099602D">
                            <w:rPr>
                              <w:b/>
                              <w:noProof/>
                            </w:rPr>
                            <w:fldChar w:fldCharType="end"/>
                          </w:r>
                          <w:r w:rsidRPr="0099602D">
                            <w:t xml:space="preserve"> of </w:t>
                          </w:r>
                          <w:r w:rsidR="00F33862">
                            <w:rPr>
                              <w:b/>
                            </w:rPr>
                            <w:t>4</w:t>
                          </w:r>
                        </w:p>
                        <w:p w14:paraId="2BE2F78F" w14:textId="2CF24F8A" w:rsidR="00984BA6" w:rsidRPr="0099602D" w:rsidRDefault="00984BA6" w:rsidP="009C1F23">
                          <w:pPr>
                            <w:spacing w:after="0" w:line="240" w:lineRule="auto"/>
                            <w:jc w:val="right"/>
                          </w:pPr>
                          <w:r w:rsidRPr="0099602D">
                            <w:t>Version</w:t>
                          </w:r>
                          <w:r w:rsidR="00AA726E" w:rsidRPr="0099602D">
                            <w:t>:</w:t>
                          </w:r>
                          <w:r w:rsidRPr="0099602D">
                            <w:t xml:space="preserve"> </w:t>
                          </w:r>
                          <w:r w:rsidR="00F64A52" w:rsidRPr="0099602D">
                            <w:t xml:space="preserve"> </w:t>
                          </w:r>
                          <w:r w:rsidR="00D53DCD">
                            <w:t>Sep 1</w:t>
                          </w:r>
                          <w:r w:rsidR="00F64A52" w:rsidRPr="0099602D">
                            <w:t xml:space="preserve">, </w:t>
                          </w:r>
                          <w:r w:rsidR="002F03D1" w:rsidRPr="0099602D">
                            <w:t>202</w:t>
                          </w:r>
                          <w:r w:rsidR="00810902">
                            <w:t>5</w:t>
                          </w:r>
                        </w:p>
                        <w:p w14:paraId="3BC23112" w14:textId="07858D4A" w:rsidR="007C6497" w:rsidRDefault="007C6497" w:rsidP="007C6497">
                          <w:pPr>
                            <w:spacing w:after="0" w:line="240" w:lineRule="auto"/>
                            <w:jc w:val="right"/>
                          </w:pPr>
                          <w:r w:rsidRPr="00DC4515">
                            <w:t>H18-00507</w:t>
                          </w:r>
                          <w:r>
                            <w:t>-A0</w:t>
                          </w:r>
                          <w:r w:rsidR="00810902">
                            <w:t>77</w:t>
                          </w:r>
                        </w:p>
                        <w:p w14:paraId="598A2A25" w14:textId="77777777" w:rsidR="00984BA6" w:rsidRDefault="00984BA6" w:rsidP="009C1F23">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0D8DD4" id="_x0000_t202" coordsize="21600,21600" o:spt="202" path="m,l,21600r21600,l21600,xe">
              <v:stroke joinstyle="miter"/>
              <v:path gradientshapeok="t" o:connecttype="rect"/>
            </v:shapetype>
            <v:shape id="_x0000_s1030" type="#_x0000_t202" style="position:absolute;margin-left:210.9pt;margin-top:2.7pt;width:258pt;height:43.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" stroked="f">
              <v:textbox inset="0,0,0,0">
                <w:txbxContent>
                  <w:p w14:paraId="0E5D49C0" w14:textId="7988BA7B" w:rsidR="00984BA6" w:rsidRPr="0099602D" w:rsidRDefault="00984BA6" w:rsidP="009C1F23">
                    <w:pPr>
                      <w:spacing w:after="0" w:line="240" w:lineRule="auto"/>
                      <w:jc w:val="right"/>
                    </w:pPr>
                    <w:r w:rsidRPr="0099602D">
                      <w:t xml:space="preserve">Page </w:t>
                    </w:r>
                    <w:r w:rsidRPr="0099602D">
                      <w:rPr>
                        <w:b/>
                      </w:rPr>
                      <w:fldChar w:fldCharType="begin"/>
                    </w:r>
                    <w:r w:rsidRPr="0099602D">
                      <w:rPr>
                        <w:b/>
                      </w:rPr>
                      <w:instrText xml:space="preserve"> PAGE   \* MERGEFORMAT </w:instrText>
                    </w:r>
                    <w:r w:rsidRPr="0099602D">
                      <w:rPr>
                        <w:b/>
                      </w:rPr>
                      <w:fldChar w:fldCharType="separate"/>
                    </w:r>
                    <w:r w:rsidR="00483E07">
                      <w:rPr>
                        <w:b/>
                        <w:noProof/>
                      </w:rPr>
                      <w:t>5</w:t>
                    </w:r>
                    <w:r w:rsidRPr="0099602D">
                      <w:rPr>
                        <w:b/>
                        <w:noProof/>
                      </w:rPr>
                      <w:fldChar w:fldCharType="end"/>
                    </w:r>
                    <w:r w:rsidRPr="0099602D">
                      <w:t xml:space="preserve"> of </w:t>
                    </w:r>
                    <w:r w:rsidR="00F33862">
                      <w:rPr>
                        <w:b/>
                      </w:rPr>
                      <w:t>4</w:t>
                    </w:r>
                  </w:p>
                  <w:p w14:paraId="2BE2F78F" w14:textId="2CF24F8A" w:rsidR="00984BA6" w:rsidRPr="0099602D" w:rsidRDefault="00984BA6" w:rsidP="009C1F23">
                    <w:pPr>
                      <w:spacing w:after="0" w:line="240" w:lineRule="auto"/>
                      <w:jc w:val="right"/>
                    </w:pPr>
                    <w:r w:rsidRPr="0099602D">
                      <w:t>Version</w:t>
                    </w:r>
                    <w:r w:rsidR="00AA726E" w:rsidRPr="0099602D">
                      <w:t>:</w:t>
                    </w:r>
                    <w:r w:rsidRPr="0099602D">
                      <w:t xml:space="preserve"> </w:t>
                    </w:r>
                    <w:r w:rsidR="00F64A52" w:rsidRPr="0099602D">
                      <w:t xml:space="preserve"> </w:t>
                    </w:r>
                    <w:r w:rsidR="00D53DCD">
                      <w:t>Sep 1</w:t>
                    </w:r>
                    <w:r w:rsidR="00F64A52" w:rsidRPr="0099602D">
                      <w:t xml:space="preserve">, </w:t>
                    </w:r>
                    <w:r w:rsidR="002F03D1" w:rsidRPr="0099602D">
                      <w:t>202</w:t>
                    </w:r>
                    <w:r w:rsidR="00810902">
                      <w:t>5</w:t>
                    </w:r>
                  </w:p>
                  <w:p w14:paraId="3BC23112" w14:textId="07858D4A" w:rsidR="007C6497" w:rsidRDefault="007C6497" w:rsidP="007C6497">
                    <w:pPr>
                      <w:spacing w:after="0" w:line="240" w:lineRule="auto"/>
                      <w:jc w:val="right"/>
                    </w:pPr>
                    <w:r w:rsidRPr="00DC4515">
                      <w:t>H18-00507</w:t>
                    </w:r>
                    <w:r>
                      <w:t>-A0</w:t>
                    </w:r>
                    <w:r w:rsidR="00810902">
                      <w:t>77</w:t>
                    </w:r>
                  </w:p>
                  <w:p w14:paraId="598A2A25" w14:textId="77777777" w:rsidR="00984BA6" w:rsidRDefault="00984BA6" w:rsidP="009C1F23">
                    <w:pPr>
                      <w:spacing w:after="0" w:line="240" w:lineRule="auto"/>
                      <w:jc w:val="right"/>
                    </w:pPr>
                  </w:p>
                </w:txbxContent>
              </v:textbox>
              <w10:wrap type="square" anchorx="margin"/>
            </v:shape>
          </w:pict>
        </mc:Fallback>
      </mc:AlternateContent>
    </w:r>
    <w:r w:rsidRPr="007016B4">
      <w:rPr>
        <w:noProof/>
        <w:highlight w:val="green"/>
        <w:lang w:val="en-US"/>
      </w:rPr>
      <w:drawing>
        <wp:inline distT="0" distB="0" distL="0" distR="0" wp14:anchorId="3D514A2F" wp14:editId="7297D3E0">
          <wp:extent cx="342900" cy="6344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EAE90" w14:textId="77777777" w:rsidR="00830ADF" w:rsidRDefault="00830ADF" w:rsidP="00A256FE">
      <w:pPr>
        <w:spacing w:after="0" w:line="240" w:lineRule="auto"/>
      </w:pPr>
      <w:r>
        <w:separator/>
      </w:r>
    </w:p>
  </w:footnote>
  <w:footnote w:type="continuationSeparator" w:id="0">
    <w:p w14:paraId="4CB21340" w14:textId="77777777" w:rsidR="00830ADF" w:rsidRDefault="00830ADF"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27E8" w14:textId="77777777" w:rsidR="008F4714" w:rsidRDefault="008F4714">
    <w:pPr>
      <w:pStyle w:val="Header"/>
      <w:jc w:val="right"/>
    </w:pPr>
  </w:p>
  <w:p w14:paraId="42409D96" w14:textId="7777777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59" w:type="dxa"/>
      <w:tblInd w:w="-915" w:type="dxa"/>
      <w:tblBorders>
        <w:bottom w:val="single" w:sz="4" w:space="0" w:color="auto"/>
      </w:tblBorders>
      <w:tblLook w:val="04A0" w:firstRow="1" w:lastRow="0" w:firstColumn="1" w:lastColumn="0" w:noHBand="0" w:noVBand="1"/>
    </w:tblPr>
    <w:tblGrid>
      <w:gridCol w:w="3480"/>
      <w:gridCol w:w="3652"/>
      <w:gridCol w:w="4027"/>
    </w:tblGrid>
    <w:tr w:rsidR="002757C0" w:rsidRPr="00867F8A" w14:paraId="77A41AFD" w14:textId="77777777" w:rsidTr="00313DB1">
      <w:trPr>
        <w:trHeight w:val="851"/>
      </w:trPr>
      <w:tc>
        <w:tcPr>
          <w:tcW w:w="3480" w:type="dxa"/>
          <w:shd w:val="clear" w:color="auto" w:fill="auto"/>
        </w:tcPr>
        <w:p w14:paraId="409079E4" w14:textId="77777777" w:rsidR="002757C0" w:rsidRPr="007016B4" w:rsidRDefault="002135F7" w:rsidP="002757C0">
          <w:pPr>
            <w:pStyle w:val="Heading5"/>
            <w:ind w:firstLine="0"/>
            <w:jc w:val="both"/>
            <w:rPr>
              <w:sz w:val="6"/>
              <w:szCs w:val="6"/>
            </w:rPr>
          </w:pPr>
          <w:r w:rsidRPr="007016B4">
            <w:rPr>
              <w:noProof/>
              <w:lang w:val="en-US"/>
            </w:rPr>
            <w:drawing>
              <wp:inline distT="0" distB="0" distL="0" distR="0" wp14:anchorId="513DE4D9" wp14:editId="4E8144E1">
                <wp:extent cx="657225" cy="10522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DI-tab-PNG-ppt-top.png"/>
                        <pic:cNvPicPr/>
                      </pic:nvPicPr>
                      <pic:blipFill>
                        <a:blip r:embed="rId1">
                          <a:extLst>
                            <a:ext uri="{28A0092B-C50C-407E-A947-70E740481C1C}">
                              <a14:useLocalDpi xmlns:a14="http://schemas.microsoft.com/office/drawing/2010/main" val="0"/>
                            </a:ext>
                          </a:extLst>
                        </a:blip>
                        <a:stretch>
                          <a:fillRect/>
                        </a:stretch>
                      </pic:blipFill>
                      <pic:spPr>
                        <a:xfrm>
                          <a:off x="0" y="0"/>
                          <a:ext cx="662061" cy="1060001"/>
                        </a:xfrm>
                        <a:prstGeom prst="rect">
                          <a:avLst/>
                        </a:prstGeom>
                      </pic:spPr>
                    </pic:pic>
                  </a:graphicData>
                </a:graphic>
              </wp:inline>
            </w:drawing>
          </w:r>
          <w:r w:rsidRPr="007016B4">
            <w:rPr>
              <w:sz w:val="6"/>
              <w:szCs w:val="6"/>
            </w:rPr>
            <w:t xml:space="preserve">  </w:t>
          </w:r>
          <w:r w:rsidR="005E5484" w:rsidRPr="007016B4">
            <w:rPr>
              <w:sz w:val="6"/>
              <w:szCs w:val="6"/>
            </w:rPr>
            <w:t xml:space="preserve">  </w:t>
          </w:r>
          <w:r w:rsidRPr="007016B4">
            <w:rPr>
              <w:noProof/>
              <w:snapToGrid/>
              <w:sz w:val="6"/>
              <w:szCs w:val="6"/>
              <w:lang w:val="en-US"/>
            </w:rPr>
            <w:drawing>
              <wp:inline distT="0" distB="0" distL="0" distR="0" wp14:anchorId="503C42BB" wp14:editId="32D8D55A">
                <wp:extent cx="1276350" cy="54523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LP_UBC_logo_black.jpg"/>
                        <pic:cNvPicPr/>
                      </pic:nvPicPr>
                      <pic:blipFill>
                        <a:blip r:embed="rId2">
                          <a:extLst>
                            <a:ext uri="{28A0092B-C50C-407E-A947-70E740481C1C}">
                              <a14:useLocalDpi xmlns:a14="http://schemas.microsoft.com/office/drawing/2010/main" val="0"/>
                            </a:ext>
                          </a:extLst>
                        </a:blip>
                        <a:stretch>
                          <a:fillRect/>
                        </a:stretch>
                      </pic:blipFill>
                      <pic:spPr>
                        <a:xfrm>
                          <a:off x="0" y="0"/>
                          <a:ext cx="1289879" cy="551016"/>
                        </a:xfrm>
                        <a:prstGeom prst="rect">
                          <a:avLst/>
                        </a:prstGeom>
                      </pic:spPr>
                    </pic:pic>
                  </a:graphicData>
                </a:graphic>
              </wp:inline>
            </w:drawing>
          </w:r>
        </w:p>
        <w:p w14:paraId="01A1012A" w14:textId="77777777" w:rsidR="002135F7" w:rsidRPr="007016B4" w:rsidRDefault="002135F7" w:rsidP="002135F7">
          <w:pPr>
            <w:spacing w:after="0" w:line="240" w:lineRule="auto"/>
            <w:rPr>
              <w:sz w:val="18"/>
            </w:rPr>
          </w:pPr>
        </w:p>
      </w:tc>
      <w:tc>
        <w:tcPr>
          <w:tcW w:w="3652" w:type="dxa"/>
          <w:shd w:val="clear" w:color="auto" w:fill="auto"/>
          <w:vAlign w:val="center"/>
        </w:tcPr>
        <w:p w14:paraId="18B659DD" w14:textId="77777777" w:rsidR="002135F7" w:rsidRPr="00A80DE9" w:rsidRDefault="002135F7" w:rsidP="005E5484">
          <w:pPr>
            <w:spacing w:before="480" w:after="0" w:line="240" w:lineRule="auto"/>
            <w:rPr>
              <w:b/>
              <w:sz w:val="18"/>
            </w:rPr>
          </w:pPr>
          <w:r w:rsidRPr="00A80DE9">
            <w:rPr>
              <w:b/>
              <w:sz w:val="18"/>
            </w:rPr>
            <w:t>Human Early Learning Partnership (HELP)</w:t>
          </w:r>
        </w:p>
        <w:p w14:paraId="26A23034" w14:textId="77777777" w:rsidR="002135F7" w:rsidRPr="00A80DE9" w:rsidRDefault="002135F7" w:rsidP="002135F7">
          <w:pPr>
            <w:spacing w:after="0" w:line="240" w:lineRule="auto"/>
            <w:rPr>
              <w:i/>
              <w:sz w:val="18"/>
            </w:rPr>
          </w:pPr>
          <w:r w:rsidRPr="00A80DE9">
            <w:rPr>
              <w:i/>
              <w:sz w:val="18"/>
            </w:rPr>
            <w:t>University of British Columbia</w:t>
          </w:r>
        </w:p>
        <w:p w14:paraId="372013B8" w14:textId="77777777" w:rsidR="002135F7" w:rsidRPr="00A80DE9" w:rsidRDefault="002135F7" w:rsidP="002135F7">
          <w:pPr>
            <w:spacing w:after="0" w:line="240" w:lineRule="auto"/>
            <w:rPr>
              <w:sz w:val="18"/>
            </w:rPr>
          </w:pPr>
          <w:r w:rsidRPr="00A80DE9">
            <w:rPr>
              <w:sz w:val="18"/>
            </w:rPr>
            <w:t>440-2206 East Mall Vancouver</w:t>
          </w:r>
        </w:p>
        <w:p w14:paraId="64A14D59" w14:textId="77777777" w:rsidR="002135F7" w:rsidRPr="00F33862" w:rsidRDefault="002135F7" w:rsidP="002135F7">
          <w:pPr>
            <w:spacing w:after="0" w:line="240" w:lineRule="auto"/>
            <w:rPr>
              <w:sz w:val="18"/>
              <w:lang w:val="es-ES"/>
            </w:rPr>
          </w:pPr>
          <w:r w:rsidRPr="00F33862">
            <w:rPr>
              <w:sz w:val="18"/>
              <w:lang w:val="es-ES"/>
            </w:rPr>
            <w:t>BC Canada V6T 1Z3</w:t>
          </w:r>
        </w:p>
        <w:p w14:paraId="1B214D37" w14:textId="77777777" w:rsidR="002135F7" w:rsidRPr="00F33862" w:rsidRDefault="00810902" w:rsidP="002135F7">
          <w:pPr>
            <w:spacing w:after="0" w:line="240" w:lineRule="auto"/>
            <w:rPr>
              <w:sz w:val="18"/>
              <w:lang w:val="es-ES"/>
            </w:rPr>
          </w:pPr>
          <w:hyperlink r:id="rId3" w:history="1">
            <w:r w:rsidR="002135F7" w:rsidRPr="00F33862">
              <w:rPr>
                <w:rStyle w:val="Hyperlink"/>
                <w:sz w:val="18"/>
                <w:lang w:val="es-ES"/>
              </w:rPr>
              <w:t>www.earlylearning.ubc.ca</w:t>
            </w:r>
          </w:hyperlink>
        </w:p>
        <w:p w14:paraId="679BF073" w14:textId="77777777" w:rsidR="002757C0" w:rsidRPr="00F33862" w:rsidRDefault="002757C0" w:rsidP="002757C0">
          <w:pPr>
            <w:spacing w:line="240" w:lineRule="auto"/>
            <w:rPr>
              <w:rFonts w:ascii="Calibri" w:hAnsi="Calibri" w:cs="Calibri"/>
              <w:lang w:val="es-ES"/>
            </w:rPr>
          </w:pPr>
        </w:p>
      </w:tc>
      <w:tc>
        <w:tcPr>
          <w:tcW w:w="4027" w:type="dxa"/>
          <w:shd w:val="clear" w:color="auto" w:fill="auto"/>
          <w:vAlign w:val="center"/>
        </w:tcPr>
        <w:p w14:paraId="646451D4" w14:textId="6BEEFF09" w:rsidR="002757C0" w:rsidRPr="00A80DE9" w:rsidRDefault="002757C0" w:rsidP="00726759">
          <w:pPr>
            <w:kinsoku w:val="0"/>
            <w:overflowPunct w:val="0"/>
            <w:autoSpaceDE w:val="0"/>
            <w:autoSpaceDN w:val="0"/>
            <w:adjustRightInd w:val="0"/>
            <w:spacing w:after="0" w:line="200" w:lineRule="atLeast"/>
            <w:ind w:left="100"/>
            <w:jc w:val="center"/>
            <w:rPr>
              <w:rFonts w:ascii="Times New Roman" w:hAnsi="Times New Roman" w:cs="Times New Roman"/>
              <w:sz w:val="20"/>
              <w:szCs w:val="20"/>
            </w:rPr>
          </w:pPr>
          <w:r w:rsidRPr="00483E07">
            <w:rPr>
              <w:rFonts w:ascii="Times New Roman" w:hAnsi="Times New Roman" w:cs="Times New Roman"/>
              <w:sz w:val="20"/>
              <w:szCs w:val="20"/>
              <w:highlight w:val="green"/>
            </w:rPr>
            <w:t xml:space="preserve">SCHOOL </w:t>
          </w:r>
          <w:r w:rsidR="00726759" w:rsidRPr="00483E07">
            <w:rPr>
              <w:rFonts w:ascii="Times New Roman" w:hAnsi="Times New Roman" w:cs="Times New Roman"/>
              <w:sz w:val="20"/>
              <w:szCs w:val="20"/>
              <w:highlight w:val="green"/>
            </w:rPr>
            <w:t xml:space="preserve">DISTRICT </w:t>
          </w:r>
          <w:r w:rsidRPr="00483E07">
            <w:rPr>
              <w:rFonts w:ascii="Times New Roman" w:hAnsi="Times New Roman" w:cs="Times New Roman"/>
              <w:sz w:val="20"/>
              <w:szCs w:val="20"/>
              <w:highlight w:val="green"/>
            </w:rPr>
            <w:t xml:space="preserve">OR </w:t>
          </w:r>
          <w:r w:rsidR="005E5484" w:rsidRPr="00483E07">
            <w:rPr>
              <w:rFonts w:ascii="Times New Roman" w:hAnsi="Times New Roman" w:cs="Times New Roman"/>
              <w:sz w:val="20"/>
              <w:szCs w:val="20"/>
              <w:highlight w:val="green"/>
            </w:rPr>
            <w:br/>
          </w:r>
          <w:r w:rsidRPr="00483E07">
            <w:rPr>
              <w:rFonts w:ascii="Times New Roman" w:hAnsi="Times New Roman" w:cs="Times New Roman"/>
              <w:sz w:val="20"/>
              <w:szCs w:val="20"/>
              <w:highlight w:val="green"/>
            </w:rPr>
            <w:t xml:space="preserve">LOCAL SPONSORING </w:t>
          </w:r>
          <w:r w:rsidR="005E5484" w:rsidRPr="00483E07">
            <w:rPr>
              <w:rFonts w:ascii="Times New Roman" w:hAnsi="Times New Roman" w:cs="Times New Roman"/>
              <w:sz w:val="20"/>
              <w:szCs w:val="20"/>
              <w:highlight w:val="green"/>
            </w:rPr>
            <w:br/>
          </w:r>
          <w:r w:rsidRPr="00483E07">
            <w:rPr>
              <w:rFonts w:ascii="Times New Roman" w:hAnsi="Times New Roman" w:cs="Times New Roman"/>
              <w:sz w:val="20"/>
              <w:szCs w:val="20"/>
              <w:highlight w:val="green"/>
            </w:rPr>
            <w:t>AGENCY LETTERHEAD</w:t>
          </w:r>
        </w:p>
      </w:tc>
    </w:tr>
  </w:tbl>
  <w:p w14:paraId="6DAC481B"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0F7E0E28"/>
    <w:multiLevelType w:val="hybridMultilevel"/>
    <w:tmpl w:val="FC086C46"/>
    <w:lvl w:ilvl="0" w:tplc="853CDE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B91595"/>
    <w:multiLevelType w:val="hybridMultilevel"/>
    <w:tmpl w:val="75FE25D0"/>
    <w:lvl w:ilvl="0" w:tplc="304AEE3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F03ED"/>
    <w:multiLevelType w:val="hybridMultilevel"/>
    <w:tmpl w:val="23DAA5D4"/>
    <w:lvl w:ilvl="0" w:tplc="27566F74">
      <w:start w:val="1"/>
      <w:numFmt w:val="bullet"/>
      <w:lvlText w:val="•"/>
      <w:lvlJc w:val="left"/>
      <w:pPr>
        <w:tabs>
          <w:tab w:val="num" w:pos="720"/>
        </w:tabs>
        <w:ind w:left="720" w:hanging="360"/>
      </w:pPr>
      <w:rPr>
        <w:rFonts w:ascii="Arial" w:hAnsi="Arial" w:hint="default"/>
      </w:rPr>
    </w:lvl>
    <w:lvl w:ilvl="1" w:tplc="40B4C792" w:tentative="1">
      <w:start w:val="1"/>
      <w:numFmt w:val="bullet"/>
      <w:lvlText w:val="•"/>
      <w:lvlJc w:val="left"/>
      <w:pPr>
        <w:tabs>
          <w:tab w:val="num" w:pos="1440"/>
        </w:tabs>
        <w:ind w:left="1440" w:hanging="360"/>
      </w:pPr>
      <w:rPr>
        <w:rFonts w:ascii="Arial" w:hAnsi="Arial" w:hint="default"/>
      </w:rPr>
    </w:lvl>
    <w:lvl w:ilvl="2" w:tplc="B60A2872" w:tentative="1">
      <w:start w:val="1"/>
      <w:numFmt w:val="bullet"/>
      <w:lvlText w:val="•"/>
      <w:lvlJc w:val="left"/>
      <w:pPr>
        <w:tabs>
          <w:tab w:val="num" w:pos="2160"/>
        </w:tabs>
        <w:ind w:left="2160" w:hanging="360"/>
      </w:pPr>
      <w:rPr>
        <w:rFonts w:ascii="Arial" w:hAnsi="Arial" w:hint="default"/>
      </w:rPr>
    </w:lvl>
    <w:lvl w:ilvl="3" w:tplc="29529BC4" w:tentative="1">
      <w:start w:val="1"/>
      <w:numFmt w:val="bullet"/>
      <w:lvlText w:val="•"/>
      <w:lvlJc w:val="left"/>
      <w:pPr>
        <w:tabs>
          <w:tab w:val="num" w:pos="2880"/>
        </w:tabs>
        <w:ind w:left="2880" w:hanging="360"/>
      </w:pPr>
      <w:rPr>
        <w:rFonts w:ascii="Arial" w:hAnsi="Arial" w:hint="default"/>
      </w:rPr>
    </w:lvl>
    <w:lvl w:ilvl="4" w:tplc="4F76C304" w:tentative="1">
      <w:start w:val="1"/>
      <w:numFmt w:val="bullet"/>
      <w:lvlText w:val="•"/>
      <w:lvlJc w:val="left"/>
      <w:pPr>
        <w:tabs>
          <w:tab w:val="num" w:pos="3600"/>
        </w:tabs>
        <w:ind w:left="3600" w:hanging="360"/>
      </w:pPr>
      <w:rPr>
        <w:rFonts w:ascii="Arial" w:hAnsi="Arial" w:hint="default"/>
      </w:rPr>
    </w:lvl>
    <w:lvl w:ilvl="5" w:tplc="07CED4F0" w:tentative="1">
      <w:start w:val="1"/>
      <w:numFmt w:val="bullet"/>
      <w:lvlText w:val="•"/>
      <w:lvlJc w:val="left"/>
      <w:pPr>
        <w:tabs>
          <w:tab w:val="num" w:pos="4320"/>
        </w:tabs>
        <w:ind w:left="4320" w:hanging="360"/>
      </w:pPr>
      <w:rPr>
        <w:rFonts w:ascii="Arial" w:hAnsi="Arial" w:hint="default"/>
      </w:rPr>
    </w:lvl>
    <w:lvl w:ilvl="6" w:tplc="994C97E0" w:tentative="1">
      <w:start w:val="1"/>
      <w:numFmt w:val="bullet"/>
      <w:lvlText w:val="•"/>
      <w:lvlJc w:val="left"/>
      <w:pPr>
        <w:tabs>
          <w:tab w:val="num" w:pos="5040"/>
        </w:tabs>
        <w:ind w:left="5040" w:hanging="360"/>
      </w:pPr>
      <w:rPr>
        <w:rFonts w:ascii="Arial" w:hAnsi="Arial" w:hint="default"/>
      </w:rPr>
    </w:lvl>
    <w:lvl w:ilvl="7" w:tplc="EB14FC70" w:tentative="1">
      <w:start w:val="1"/>
      <w:numFmt w:val="bullet"/>
      <w:lvlText w:val="•"/>
      <w:lvlJc w:val="left"/>
      <w:pPr>
        <w:tabs>
          <w:tab w:val="num" w:pos="5760"/>
        </w:tabs>
        <w:ind w:left="5760" w:hanging="360"/>
      </w:pPr>
      <w:rPr>
        <w:rFonts w:ascii="Arial" w:hAnsi="Arial" w:hint="default"/>
      </w:rPr>
    </w:lvl>
    <w:lvl w:ilvl="8" w:tplc="E88CDA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BE60C8A"/>
    <w:multiLevelType w:val="hybridMultilevel"/>
    <w:tmpl w:val="645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1"/>
  </w:num>
  <w:num w:numId="4">
    <w:abstractNumId w:val="6"/>
  </w:num>
  <w:num w:numId="5">
    <w:abstractNumId w:val="0"/>
  </w:num>
  <w:num w:numId="6">
    <w:abstractNumId w:val="3"/>
  </w:num>
  <w:num w:numId="7">
    <w:abstractNumId w:val="10"/>
  </w:num>
  <w:num w:numId="8">
    <w:abstractNumId w:val="13"/>
  </w:num>
  <w:num w:numId="9">
    <w:abstractNumId w:val="1"/>
  </w:num>
  <w:num w:numId="10">
    <w:abstractNumId w:val="7"/>
  </w:num>
  <w:num w:numId="11">
    <w:abstractNumId w:val="12"/>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oNotTrackFormatting/>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zO2NDQzNzY3szBS0lEKTi0uzszPAykwrAUA/ei6yiwAAAA="/>
  </w:docVars>
  <w:rsids>
    <w:rsidRoot w:val="00C73D24"/>
    <w:rsid w:val="00000B55"/>
    <w:rsid w:val="00006ECF"/>
    <w:rsid w:val="0001606A"/>
    <w:rsid w:val="000170F9"/>
    <w:rsid w:val="0003418A"/>
    <w:rsid w:val="000361F1"/>
    <w:rsid w:val="0004136C"/>
    <w:rsid w:val="000427FE"/>
    <w:rsid w:val="00045CBF"/>
    <w:rsid w:val="00046275"/>
    <w:rsid w:val="0005105C"/>
    <w:rsid w:val="00051672"/>
    <w:rsid w:val="0005741D"/>
    <w:rsid w:val="00060A07"/>
    <w:rsid w:val="00073267"/>
    <w:rsid w:val="000741D8"/>
    <w:rsid w:val="00077E80"/>
    <w:rsid w:val="000848AA"/>
    <w:rsid w:val="00084A31"/>
    <w:rsid w:val="0008638B"/>
    <w:rsid w:val="00086608"/>
    <w:rsid w:val="00090709"/>
    <w:rsid w:val="00091343"/>
    <w:rsid w:val="0009276C"/>
    <w:rsid w:val="000A10DC"/>
    <w:rsid w:val="000A21E8"/>
    <w:rsid w:val="000A2D96"/>
    <w:rsid w:val="000A76EA"/>
    <w:rsid w:val="000B13A3"/>
    <w:rsid w:val="000C0FB2"/>
    <w:rsid w:val="000C6F2B"/>
    <w:rsid w:val="000F0D8A"/>
    <w:rsid w:val="00100F57"/>
    <w:rsid w:val="001019C4"/>
    <w:rsid w:val="001049E4"/>
    <w:rsid w:val="0010635F"/>
    <w:rsid w:val="0011388A"/>
    <w:rsid w:val="0011457B"/>
    <w:rsid w:val="00114D86"/>
    <w:rsid w:val="001158A0"/>
    <w:rsid w:val="001213CE"/>
    <w:rsid w:val="00132ACF"/>
    <w:rsid w:val="0014338C"/>
    <w:rsid w:val="00145FC1"/>
    <w:rsid w:val="00154C13"/>
    <w:rsid w:val="00155FCD"/>
    <w:rsid w:val="00157717"/>
    <w:rsid w:val="00157D31"/>
    <w:rsid w:val="00163D5A"/>
    <w:rsid w:val="00170DE6"/>
    <w:rsid w:val="00171728"/>
    <w:rsid w:val="0018044F"/>
    <w:rsid w:val="0018735C"/>
    <w:rsid w:val="0018749C"/>
    <w:rsid w:val="00191DEF"/>
    <w:rsid w:val="001957D6"/>
    <w:rsid w:val="001A752D"/>
    <w:rsid w:val="001B561E"/>
    <w:rsid w:val="001D0E73"/>
    <w:rsid w:val="001D4203"/>
    <w:rsid w:val="001D57B0"/>
    <w:rsid w:val="001D7A96"/>
    <w:rsid w:val="001E1DEC"/>
    <w:rsid w:val="001E5075"/>
    <w:rsid w:val="001F06DD"/>
    <w:rsid w:val="001F37C1"/>
    <w:rsid w:val="001F5B11"/>
    <w:rsid w:val="00206A2F"/>
    <w:rsid w:val="00206F5C"/>
    <w:rsid w:val="00206FE2"/>
    <w:rsid w:val="002075E7"/>
    <w:rsid w:val="00207EC5"/>
    <w:rsid w:val="002135F7"/>
    <w:rsid w:val="00220202"/>
    <w:rsid w:val="002233C9"/>
    <w:rsid w:val="00226E52"/>
    <w:rsid w:val="00230D39"/>
    <w:rsid w:val="00231812"/>
    <w:rsid w:val="002410ED"/>
    <w:rsid w:val="00243FF4"/>
    <w:rsid w:val="00244EB4"/>
    <w:rsid w:val="00254B61"/>
    <w:rsid w:val="00260FCF"/>
    <w:rsid w:val="00262206"/>
    <w:rsid w:val="002757C0"/>
    <w:rsid w:val="002835BD"/>
    <w:rsid w:val="0028597B"/>
    <w:rsid w:val="002937F9"/>
    <w:rsid w:val="00293CA5"/>
    <w:rsid w:val="002A38FB"/>
    <w:rsid w:val="002A480A"/>
    <w:rsid w:val="002A4986"/>
    <w:rsid w:val="002A5C72"/>
    <w:rsid w:val="002B2C86"/>
    <w:rsid w:val="002B4822"/>
    <w:rsid w:val="002C1D60"/>
    <w:rsid w:val="002D1B7D"/>
    <w:rsid w:val="002D4F8B"/>
    <w:rsid w:val="002E1EF5"/>
    <w:rsid w:val="002E4D63"/>
    <w:rsid w:val="002F03D1"/>
    <w:rsid w:val="002F2934"/>
    <w:rsid w:val="002F65E7"/>
    <w:rsid w:val="003021CF"/>
    <w:rsid w:val="003048B7"/>
    <w:rsid w:val="00304E40"/>
    <w:rsid w:val="00305806"/>
    <w:rsid w:val="00313DB1"/>
    <w:rsid w:val="00317D9F"/>
    <w:rsid w:val="00322058"/>
    <w:rsid w:val="00331A9B"/>
    <w:rsid w:val="00332833"/>
    <w:rsid w:val="00337BB4"/>
    <w:rsid w:val="00337DCD"/>
    <w:rsid w:val="00353476"/>
    <w:rsid w:val="00366007"/>
    <w:rsid w:val="003842ED"/>
    <w:rsid w:val="00397222"/>
    <w:rsid w:val="003A138F"/>
    <w:rsid w:val="003A469A"/>
    <w:rsid w:val="003A7A5F"/>
    <w:rsid w:val="003B07A9"/>
    <w:rsid w:val="003B1FDA"/>
    <w:rsid w:val="003B31D4"/>
    <w:rsid w:val="003B5A52"/>
    <w:rsid w:val="003B5DD9"/>
    <w:rsid w:val="003B6EBC"/>
    <w:rsid w:val="003E2DDA"/>
    <w:rsid w:val="003E563C"/>
    <w:rsid w:val="003E5A18"/>
    <w:rsid w:val="003F764D"/>
    <w:rsid w:val="003F797B"/>
    <w:rsid w:val="003F7E3E"/>
    <w:rsid w:val="00403538"/>
    <w:rsid w:val="004069DB"/>
    <w:rsid w:val="00412D67"/>
    <w:rsid w:val="00416AA9"/>
    <w:rsid w:val="0042600B"/>
    <w:rsid w:val="00431D21"/>
    <w:rsid w:val="00442966"/>
    <w:rsid w:val="00455E35"/>
    <w:rsid w:val="004755A5"/>
    <w:rsid w:val="0047608E"/>
    <w:rsid w:val="004775D9"/>
    <w:rsid w:val="004805C6"/>
    <w:rsid w:val="004819F6"/>
    <w:rsid w:val="00483876"/>
    <w:rsid w:val="00483E07"/>
    <w:rsid w:val="00486B75"/>
    <w:rsid w:val="004910CD"/>
    <w:rsid w:val="00492036"/>
    <w:rsid w:val="004924ED"/>
    <w:rsid w:val="004A13AD"/>
    <w:rsid w:val="004A67E8"/>
    <w:rsid w:val="004B10A9"/>
    <w:rsid w:val="004C6C61"/>
    <w:rsid w:val="004C7AE9"/>
    <w:rsid w:val="004D197B"/>
    <w:rsid w:val="004E043C"/>
    <w:rsid w:val="004E2DFE"/>
    <w:rsid w:val="004F5F9E"/>
    <w:rsid w:val="004F6A32"/>
    <w:rsid w:val="004F77C3"/>
    <w:rsid w:val="005015BB"/>
    <w:rsid w:val="0050673A"/>
    <w:rsid w:val="005071FE"/>
    <w:rsid w:val="00510545"/>
    <w:rsid w:val="00514243"/>
    <w:rsid w:val="005147D1"/>
    <w:rsid w:val="00521A82"/>
    <w:rsid w:val="00525576"/>
    <w:rsid w:val="005271AD"/>
    <w:rsid w:val="00533F87"/>
    <w:rsid w:val="00546382"/>
    <w:rsid w:val="0056014B"/>
    <w:rsid w:val="005711A3"/>
    <w:rsid w:val="005809E3"/>
    <w:rsid w:val="00583A6C"/>
    <w:rsid w:val="005858DE"/>
    <w:rsid w:val="005B1FAC"/>
    <w:rsid w:val="005B2E0B"/>
    <w:rsid w:val="005B54FB"/>
    <w:rsid w:val="005C68FD"/>
    <w:rsid w:val="005D0EAC"/>
    <w:rsid w:val="005E0F86"/>
    <w:rsid w:val="005E5484"/>
    <w:rsid w:val="005E6852"/>
    <w:rsid w:val="005F02AA"/>
    <w:rsid w:val="0060054C"/>
    <w:rsid w:val="006058F3"/>
    <w:rsid w:val="006133C9"/>
    <w:rsid w:val="00614457"/>
    <w:rsid w:val="0062650D"/>
    <w:rsid w:val="00630A93"/>
    <w:rsid w:val="00634DD6"/>
    <w:rsid w:val="00641531"/>
    <w:rsid w:val="006416B3"/>
    <w:rsid w:val="00646768"/>
    <w:rsid w:val="00652C09"/>
    <w:rsid w:val="006553C9"/>
    <w:rsid w:val="00656C5D"/>
    <w:rsid w:val="00660695"/>
    <w:rsid w:val="0066415A"/>
    <w:rsid w:val="0067338F"/>
    <w:rsid w:val="006841C2"/>
    <w:rsid w:val="006861BE"/>
    <w:rsid w:val="0069208C"/>
    <w:rsid w:val="00692814"/>
    <w:rsid w:val="00692FC0"/>
    <w:rsid w:val="00697818"/>
    <w:rsid w:val="006979D8"/>
    <w:rsid w:val="006A0239"/>
    <w:rsid w:val="006A1DB3"/>
    <w:rsid w:val="006A7A3C"/>
    <w:rsid w:val="006B4245"/>
    <w:rsid w:val="006C21A0"/>
    <w:rsid w:val="006D33B6"/>
    <w:rsid w:val="006E698D"/>
    <w:rsid w:val="006F08FB"/>
    <w:rsid w:val="006F258B"/>
    <w:rsid w:val="00701236"/>
    <w:rsid w:val="007016B4"/>
    <w:rsid w:val="00702DA7"/>
    <w:rsid w:val="0070548F"/>
    <w:rsid w:val="00712F63"/>
    <w:rsid w:val="00714860"/>
    <w:rsid w:val="007149AC"/>
    <w:rsid w:val="007152CD"/>
    <w:rsid w:val="0072028B"/>
    <w:rsid w:val="00723F13"/>
    <w:rsid w:val="00726759"/>
    <w:rsid w:val="0072732E"/>
    <w:rsid w:val="007314D1"/>
    <w:rsid w:val="00734486"/>
    <w:rsid w:val="00740F4D"/>
    <w:rsid w:val="00742DAF"/>
    <w:rsid w:val="00747BF7"/>
    <w:rsid w:val="007502DD"/>
    <w:rsid w:val="007506DD"/>
    <w:rsid w:val="00761025"/>
    <w:rsid w:val="00762797"/>
    <w:rsid w:val="0076301D"/>
    <w:rsid w:val="00771100"/>
    <w:rsid w:val="007724F8"/>
    <w:rsid w:val="00772A28"/>
    <w:rsid w:val="00780EC2"/>
    <w:rsid w:val="00783525"/>
    <w:rsid w:val="007842A8"/>
    <w:rsid w:val="007863EB"/>
    <w:rsid w:val="0079272C"/>
    <w:rsid w:val="00793405"/>
    <w:rsid w:val="007A1437"/>
    <w:rsid w:val="007A17BF"/>
    <w:rsid w:val="007A2BE1"/>
    <w:rsid w:val="007A38F5"/>
    <w:rsid w:val="007A5C4A"/>
    <w:rsid w:val="007B3A39"/>
    <w:rsid w:val="007B5305"/>
    <w:rsid w:val="007B75AB"/>
    <w:rsid w:val="007C6497"/>
    <w:rsid w:val="007D08F3"/>
    <w:rsid w:val="007D0BBB"/>
    <w:rsid w:val="007D268E"/>
    <w:rsid w:val="007E1F89"/>
    <w:rsid w:val="007E25D0"/>
    <w:rsid w:val="007E3107"/>
    <w:rsid w:val="007E3476"/>
    <w:rsid w:val="007E3C2F"/>
    <w:rsid w:val="007F5552"/>
    <w:rsid w:val="007F6AAC"/>
    <w:rsid w:val="00810902"/>
    <w:rsid w:val="00812A0E"/>
    <w:rsid w:val="00815333"/>
    <w:rsid w:val="00823C65"/>
    <w:rsid w:val="00830ADF"/>
    <w:rsid w:val="00833FFD"/>
    <w:rsid w:val="008435E3"/>
    <w:rsid w:val="00845706"/>
    <w:rsid w:val="008508DA"/>
    <w:rsid w:val="008534C9"/>
    <w:rsid w:val="00856AC0"/>
    <w:rsid w:val="00870B82"/>
    <w:rsid w:val="00880703"/>
    <w:rsid w:val="00887BFB"/>
    <w:rsid w:val="008908C9"/>
    <w:rsid w:val="00893505"/>
    <w:rsid w:val="008B1871"/>
    <w:rsid w:val="008B7D26"/>
    <w:rsid w:val="008C51F9"/>
    <w:rsid w:val="008C671F"/>
    <w:rsid w:val="008D5BF9"/>
    <w:rsid w:val="008E087E"/>
    <w:rsid w:val="008E4AC6"/>
    <w:rsid w:val="008E4FD8"/>
    <w:rsid w:val="008E5AF4"/>
    <w:rsid w:val="008E618B"/>
    <w:rsid w:val="008F4714"/>
    <w:rsid w:val="008F7BBE"/>
    <w:rsid w:val="009114CD"/>
    <w:rsid w:val="00911FD8"/>
    <w:rsid w:val="00921F66"/>
    <w:rsid w:val="00935BED"/>
    <w:rsid w:val="00945F58"/>
    <w:rsid w:val="009464EA"/>
    <w:rsid w:val="00946811"/>
    <w:rsid w:val="009510E5"/>
    <w:rsid w:val="00960DB3"/>
    <w:rsid w:val="00970056"/>
    <w:rsid w:val="00971A72"/>
    <w:rsid w:val="00973479"/>
    <w:rsid w:val="00984A57"/>
    <w:rsid w:val="00984BA6"/>
    <w:rsid w:val="00986CD5"/>
    <w:rsid w:val="00991043"/>
    <w:rsid w:val="0099266D"/>
    <w:rsid w:val="00995653"/>
    <w:rsid w:val="0099602D"/>
    <w:rsid w:val="009A25D8"/>
    <w:rsid w:val="009A2C68"/>
    <w:rsid w:val="009A5CA1"/>
    <w:rsid w:val="009A5CB4"/>
    <w:rsid w:val="009A5DC7"/>
    <w:rsid w:val="009B0AC2"/>
    <w:rsid w:val="009B0AF7"/>
    <w:rsid w:val="009B1E85"/>
    <w:rsid w:val="009B47E3"/>
    <w:rsid w:val="009B4C5A"/>
    <w:rsid w:val="009C0486"/>
    <w:rsid w:val="009C1A05"/>
    <w:rsid w:val="009C1F23"/>
    <w:rsid w:val="009C3369"/>
    <w:rsid w:val="009C3A8B"/>
    <w:rsid w:val="009C4F72"/>
    <w:rsid w:val="009D5A2C"/>
    <w:rsid w:val="009F5133"/>
    <w:rsid w:val="009F7261"/>
    <w:rsid w:val="00A0004E"/>
    <w:rsid w:val="00A024EC"/>
    <w:rsid w:val="00A06C1F"/>
    <w:rsid w:val="00A12E23"/>
    <w:rsid w:val="00A16931"/>
    <w:rsid w:val="00A2150A"/>
    <w:rsid w:val="00A256FE"/>
    <w:rsid w:val="00A32880"/>
    <w:rsid w:val="00A366E1"/>
    <w:rsid w:val="00A41336"/>
    <w:rsid w:val="00A46EEF"/>
    <w:rsid w:val="00A56287"/>
    <w:rsid w:val="00A5664F"/>
    <w:rsid w:val="00A60B7E"/>
    <w:rsid w:val="00A618C3"/>
    <w:rsid w:val="00A64136"/>
    <w:rsid w:val="00A64BE2"/>
    <w:rsid w:val="00A6630E"/>
    <w:rsid w:val="00A769C1"/>
    <w:rsid w:val="00A77294"/>
    <w:rsid w:val="00A80DE9"/>
    <w:rsid w:val="00A82DBD"/>
    <w:rsid w:val="00A8666D"/>
    <w:rsid w:val="00A90B64"/>
    <w:rsid w:val="00A911D8"/>
    <w:rsid w:val="00A9336A"/>
    <w:rsid w:val="00A963F2"/>
    <w:rsid w:val="00AA55CA"/>
    <w:rsid w:val="00AA726E"/>
    <w:rsid w:val="00AB0BB7"/>
    <w:rsid w:val="00AB551C"/>
    <w:rsid w:val="00AC0EE5"/>
    <w:rsid w:val="00AC24FF"/>
    <w:rsid w:val="00AE28FF"/>
    <w:rsid w:val="00AF089E"/>
    <w:rsid w:val="00AF5390"/>
    <w:rsid w:val="00AF6E46"/>
    <w:rsid w:val="00AF6FF0"/>
    <w:rsid w:val="00B006B5"/>
    <w:rsid w:val="00B076E2"/>
    <w:rsid w:val="00B11507"/>
    <w:rsid w:val="00B2191F"/>
    <w:rsid w:val="00B22A80"/>
    <w:rsid w:val="00B34658"/>
    <w:rsid w:val="00B40705"/>
    <w:rsid w:val="00B4323B"/>
    <w:rsid w:val="00B514EF"/>
    <w:rsid w:val="00B5569E"/>
    <w:rsid w:val="00B600A9"/>
    <w:rsid w:val="00B64E3A"/>
    <w:rsid w:val="00B65816"/>
    <w:rsid w:val="00B87FA5"/>
    <w:rsid w:val="00B91109"/>
    <w:rsid w:val="00BA51E4"/>
    <w:rsid w:val="00BA761E"/>
    <w:rsid w:val="00BB57BA"/>
    <w:rsid w:val="00BB6AFB"/>
    <w:rsid w:val="00BC5BBF"/>
    <w:rsid w:val="00BC5DB6"/>
    <w:rsid w:val="00BC6322"/>
    <w:rsid w:val="00BD753C"/>
    <w:rsid w:val="00BE187B"/>
    <w:rsid w:val="00BF2444"/>
    <w:rsid w:val="00BF5A22"/>
    <w:rsid w:val="00C0558C"/>
    <w:rsid w:val="00C109B6"/>
    <w:rsid w:val="00C20A18"/>
    <w:rsid w:val="00C20B6F"/>
    <w:rsid w:val="00C2277A"/>
    <w:rsid w:val="00C2535E"/>
    <w:rsid w:val="00C259DF"/>
    <w:rsid w:val="00C265AC"/>
    <w:rsid w:val="00C325D3"/>
    <w:rsid w:val="00C32CF4"/>
    <w:rsid w:val="00C32E9B"/>
    <w:rsid w:val="00C3724D"/>
    <w:rsid w:val="00C40D89"/>
    <w:rsid w:val="00C43675"/>
    <w:rsid w:val="00C455CC"/>
    <w:rsid w:val="00C47081"/>
    <w:rsid w:val="00C64F8C"/>
    <w:rsid w:val="00C73D24"/>
    <w:rsid w:val="00C7672F"/>
    <w:rsid w:val="00C80455"/>
    <w:rsid w:val="00C804C2"/>
    <w:rsid w:val="00C80983"/>
    <w:rsid w:val="00CA0A2D"/>
    <w:rsid w:val="00CA19B7"/>
    <w:rsid w:val="00CA3A17"/>
    <w:rsid w:val="00CA4483"/>
    <w:rsid w:val="00CB12B9"/>
    <w:rsid w:val="00CC44BA"/>
    <w:rsid w:val="00CC635A"/>
    <w:rsid w:val="00CC74F8"/>
    <w:rsid w:val="00CD683C"/>
    <w:rsid w:val="00CE7E63"/>
    <w:rsid w:val="00CF6BB8"/>
    <w:rsid w:val="00CF791A"/>
    <w:rsid w:val="00D0015D"/>
    <w:rsid w:val="00D04104"/>
    <w:rsid w:val="00D07691"/>
    <w:rsid w:val="00D12FC2"/>
    <w:rsid w:val="00D1350C"/>
    <w:rsid w:val="00D1760A"/>
    <w:rsid w:val="00D22F4F"/>
    <w:rsid w:val="00D253AB"/>
    <w:rsid w:val="00D3432F"/>
    <w:rsid w:val="00D3715A"/>
    <w:rsid w:val="00D4055E"/>
    <w:rsid w:val="00D53DCD"/>
    <w:rsid w:val="00D6090E"/>
    <w:rsid w:val="00D63A30"/>
    <w:rsid w:val="00D66132"/>
    <w:rsid w:val="00D67D97"/>
    <w:rsid w:val="00D7233E"/>
    <w:rsid w:val="00D9717C"/>
    <w:rsid w:val="00DA2216"/>
    <w:rsid w:val="00DA36B7"/>
    <w:rsid w:val="00DA679C"/>
    <w:rsid w:val="00DC061D"/>
    <w:rsid w:val="00DC260D"/>
    <w:rsid w:val="00DC4098"/>
    <w:rsid w:val="00DC5B90"/>
    <w:rsid w:val="00DD077D"/>
    <w:rsid w:val="00DE4EB1"/>
    <w:rsid w:val="00DF1FBA"/>
    <w:rsid w:val="00DF5444"/>
    <w:rsid w:val="00E064ED"/>
    <w:rsid w:val="00E07A86"/>
    <w:rsid w:val="00E107E1"/>
    <w:rsid w:val="00E139D7"/>
    <w:rsid w:val="00E24383"/>
    <w:rsid w:val="00E321CE"/>
    <w:rsid w:val="00E43343"/>
    <w:rsid w:val="00E50EB7"/>
    <w:rsid w:val="00E53729"/>
    <w:rsid w:val="00E6123D"/>
    <w:rsid w:val="00E649EC"/>
    <w:rsid w:val="00E73CD2"/>
    <w:rsid w:val="00E76525"/>
    <w:rsid w:val="00E80E43"/>
    <w:rsid w:val="00E82254"/>
    <w:rsid w:val="00E8428D"/>
    <w:rsid w:val="00E87785"/>
    <w:rsid w:val="00E87893"/>
    <w:rsid w:val="00E909E9"/>
    <w:rsid w:val="00E931F9"/>
    <w:rsid w:val="00E94A79"/>
    <w:rsid w:val="00E969AD"/>
    <w:rsid w:val="00EB68C8"/>
    <w:rsid w:val="00EC57A8"/>
    <w:rsid w:val="00EC66C5"/>
    <w:rsid w:val="00EC744E"/>
    <w:rsid w:val="00EC7AD2"/>
    <w:rsid w:val="00ED14BF"/>
    <w:rsid w:val="00ED2986"/>
    <w:rsid w:val="00ED58D1"/>
    <w:rsid w:val="00ED72B9"/>
    <w:rsid w:val="00EF4B66"/>
    <w:rsid w:val="00F03CEF"/>
    <w:rsid w:val="00F1563E"/>
    <w:rsid w:val="00F256F1"/>
    <w:rsid w:val="00F25BE2"/>
    <w:rsid w:val="00F3151F"/>
    <w:rsid w:val="00F319EF"/>
    <w:rsid w:val="00F33862"/>
    <w:rsid w:val="00F37901"/>
    <w:rsid w:val="00F37B28"/>
    <w:rsid w:val="00F405FE"/>
    <w:rsid w:val="00F410EB"/>
    <w:rsid w:val="00F4471E"/>
    <w:rsid w:val="00F4558E"/>
    <w:rsid w:val="00F45F2D"/>
    <w:rsid w:val="00F45FC5"/>
    <w:rsid w:val="00F566CF"/>
    <w:rsid w:val="00F64A52"/>
    <w:rsid w:val="00F67FA0"/>
    <w:rsid w:val="00F70396"/>
    <w:rsid w:val="00F825EF"/>
    <w:rsid w:val="00F90380"/>
    <w:rsid w:val="00FA0903"/>
    <w:rsid w:val="00FA42B2"/>
    <w:rsid w:val="00FA4392"/>
    <w:rsid w:val="00FA77E4"/>
    <w:rsid w:val="00FB61DB"/>
    <w:rsid w:val="00FB76F8"/>
    <w:rsid w:val="00FC5BA9"/>
    <w:rsid w:val="00FD1346"/>
    <w:rsid w:val="00FD27FD"/>
    <w:rsid w:val="00FD6BE6"/>
    <w:rsid w:val="00FE5D0A"/>
    <w:rsid w:val="00FE5E70"/>
    <w:rsid w:val="00FF1FBE"/>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578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077E80"/>
    <w:pPr>
      <w:spacing w:before="100" w:beforeAutospacing="1" w:after="100" w:afterAutospacing="1" w:line="240" w:lineRule="auto"/>
    </w:pPr>
    <w:rPr>
      <w:rFonts w:ascii="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7A5C4A"/>
    <w:rPr>
      <w:color w:val="605E5C"/>
      <w:shd w:val="clear" w:color="auto" w:fill="E1DFDD"/>
    </w:rPr>
  </w:style>
  <w:style w:type="paragraph" w:customStyle="1" w:styleId="paragraph">
    <w:name w:val="paragraph"/>
    <w:basedOn w:val="Normal"/>
    <w:rsid w:val="009A5C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CF791A"/>
    <w:pPr>
      <w:pBdr>
        <w:top w:val="nil"/>
        <w:left w:val="nil"/>
        <w:bottom w:val="nil"/>
        <w:right w:val="nil"/>
        <w:between w:val="nil"/>
        <w:bar w:val="nil"/>
      </w:pBdr>
      <w:spacing w:after="0" w:line="240" w:lineRule="auto"/>
    </w:pPr>
    <w:rPr>
      <w:rFonts w:ascii="Helvetica" w:eastAsia="Helvetica" w:hAnsi="Helvetica" w:cs="Helvetica"/>
      <w:color w:val="000000"/>
      <w:bdr w:val="nil"/>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86">
      <w:bodyDiv w:val="1"/>
      <w:marLeft w:val="0"/>
      <w:marRight w:val="0"/>
      <w:marTop w:val="0"/>
      <w:marBottom w:val="0"/>
      <w:divBdr>
        <w:top w:val="none" w:sz="0" w:space="0" w:color="auto"/>
        <w:left w:val="none" w:sz="0" w:space="0" w:color="auto"/>
        <w:bottom w:val="none" w:sz="0" w:space="0" w:color="auto"/>
        <w:right w:val="none" w:sz="0" w:space="0" w:color="auto"/>
      </w:divBdr>
    </w:div>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294334019">
      <w:bodyDiv w:val="1"/>
      <w:marLeft w:val="0"/>
      <w:marRight w:val="0"/>
      <w:marTop w:val="0"/>
      <w:marBottom w:val="0"/>
      <w:divBdr>
        <w:top w:val="none" w:sz="0" w:space="0" w:color="auto"/>
        <w:left w:val="none" w:sz="0" w:space="0" w:color="auto"/>
        <w:bottom w:val="none" w:sz="0" w:space="0" w:color="auto"/>
        <w:right w:val="none" w:sz="0" w:space="0" w:color="auto"/>
      </w:divBdr>
      <w:divsChild>
        <w:div w:id="170991578">
          <w:marLeft w:val="720"/>
          <w:marRight w:val="0"/>
          <w:marTop w:val="0"/>
          <w:marBottom w:val="0"/>
          <w:divBdr>
            <w:top w:val="none" w:sz="0" w:space="0" w:color="auto"/>
            <w:left w:val="none" w:sz="0" w:space="0" w:color="auto"/>
            <w:bottom w:val="none" w:sz="0" w:space="0" w:color="auto"/>
            <w:right w:val="none" w:sz="0" w:space="0" w:color="auto"/>
          </w:divBdr>
        </w:div>
      </w:divsChild>
    </w:div>
    <w:div w:id="393771581">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897060204">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19828233">
      <w:bodyDiv w:val="1"/>
      <w:marLeft w:val="0"/>
      <w:marRight w:val="0"/>
      <w:marTop w:val="0"/>
      <w:marBottom w:val="0"/>
      <w:divBdr>
        <w:top w:val="none" w:sz="0" w:space="0" w:color="auto"/>
        <w:left w:val="none" w:sz="0" w:space="0" w:color="auto"/>
        <w:bottom w:val="none" w:sz="0" w:space="0" w:color="auto"/>
        <w:right w:val="none" w:sz="0" w:space="0" w:color="auto"/>
      </w:divBdr>
      <w:divsChild>
        <w:div w:id="634992898">
          <w:marLeft w:val="720"/>
          <w:marRight w:val="0"/>
          <w:marTop w:val="0"/>
          <w:marBottom w:val="0"/>
          <w:divBdr>
            <w:top w:val="none" w:sz="0" w:space="0" w:color="auto"/>
            <w:left w:val="none" w:sz="0" w:space="0" w:color="auto"/>
            <w:bottom w:val="none" w:sz="0" w:space="0" w:color="auto"/>
            <w:right w:val="none" w:sz="0" w:space="0" w:color="auto"/>
          </w:divBdr>
        </w:div>
        <w:div w:id="1687244655">
          <w:marLeft w:val="720"/>
          <w:marRight w:val="0"/>
          <w:marTop w:val="0"/>
          <w:marBottom w:val="0"/>
          <w:divBdr>
            <w:top w:val="none" w:sz="0" w:space="0" w:color="auto"/>
            <w:left w:val="none" w:sz="0" w:space="0" w:color="auto"/>
            <w:bottom w:val="none" w:sz="0" w:space="0" w:color="auto"/>
            <w:right w:val="none" w:sz="0" w:space="0" w:color="auto"/>
          </w:divBdr>
        </w:div>
        <w:div w:id="992030573">
          <w:marLeft w:val="72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 w:id="209789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arlylearning.ubc.ca/monitoring-system/mdi/parent-caregiver-info/"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mdi@help.ubc.ca" TargetMode="External"/><Relationship Id="rId17" Type="http://schemas.openxmlformats.org/officeDocument/2006/relationships/hyperlink" Target="https://earlylearning.ubc.ca/about/aboriginal-steering-committee/" TargetMode="External"/><Relationship Id="rId2" Type="http://schemas.openxmlformats.org/officeDocument/2006/relationships/numbering" Target="numbering.xml"/><Relationship Id="rId16" Type="http://schemas.openxmlformats.org/officeDocument/2006/relationships/hyperlink" Target="https://earlylearning.ubc.ca/reports/" TargetMode="External"/><Relationship Id="rId20" Type="http://schemas.openxmlformats.org/officeDocument/2006/relationships/hyperlink" Target="mailto:eva.oberle@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arlylearning.ubc.ca/about/privacy-and-ethics/"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eva.oberle@ubc.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arlylearning.ubc.ca/monitoring-system/mdi/parent-caregiver-info/"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arlylearning.ubc.ca"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1DEF86-FB5C-43E1-BF7B-8DE753EE9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9-11T19:36:00Z</dcterms:created>
  <dcterms:modified xsi:type="dcterms:W3CDTF">2025-09-09T20:47:00Z</dcterms:modified>
</cp:coreProperties>
</file>